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22D57" w14:textId="77777777" w:rsidR="004048B0" w:rsidRPr="00EA2CEE" w:rsidRDefault="004E2B0E" w:rsidP="008F1ABD">
      <w:pPr>
        <w:pStyle w:val="Informaesdecapa"/>
        <w:spacing w:before="0"/>
        <w:jc w:val="left"/>
        <w:rPr>
          <w:noProof/>
          <w:lang w:val="pt-BR" w:eastAsia="en-AU"/>
        </w:rPr>
      </w:pPr>
      <w:r>
        <w:pict w14:anchorId="37D700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2" o:spid="_x0000_s1026" type="#_x0000_t75" style="position:absolute;margin-left:0;margin-top:0;width:11.25pt;height:1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>
            <v:imagedata r:id="rId11" o:title="mso5390"/>
          </v:shape>
        </w:pict>
      </w:r>
      <w:r>
        <w:pict w14:anchorId="37D70078">
          <v:shape id="Imagem 3" o:spid="_x0000_s2051" type="#_x0000_t75" alt="https://upload.wikimedia.org/wikipedia/commons/thumb/e/e5/NASA_logo.svg/2449px-NASA_logo.svg.png" style="position:absolute;margin-left:0;margin-top:0;width:116.95pt;height:97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>
            <v:imagedata r:id="rId12" o:title="2449px-NASA_logo"/>
          </v:shape>
        </w:pict>
      </w:r>
      <w:r w:rsidR="009C1C87" w:rsidRPr="00EA2CEE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68479" behindDoc="1" locked="1" layoutInCell="1" allowOverlap="1" wp14:anchorId="540A50C8" wp14:editId="23938F8F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m 8" title="Decorativo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88114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1BCCF1" id="Grupo 4" o:spid="_x0000_s1026" alt="&quot;&quot;" style="position:absolute;margin-left:0;margin-top:-36pt;width:612pt;height:842.45pt;z-index:-251648001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">
                <v:shape id="Imagem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5" o:title=""/>
                </v:shape>
                <v:shape id="Imagem 8" o:spid="_x0000_s1028" type="#_x0000_t75" style="position:absolute;left:22021;top:41881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6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4048B0" w:rsidRPr="00EA2CEE" w14:paraId="3F61135C" w14:textId="77777777" w:rsidTr="00EA2CEE">
        <w:trPr>
          <w:trHeight w:val="4339"/>
        </w:trPr>
        <w:tc>
          <w:tcPr>
            <w:tcW w:w="10469" w:type="dxa"/>
          </w:tcPr>
          <w:p w14:paraId="22A21735" w14:textId="77777777" w:rsidR="004048B0" w:rsidRPr="00EA2CEE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4048B0" w:rsidRPr="00EA2CEE" w14:paraId="055FC50E" w14:textId="77777777" w:rsidTr="00EA2CEE">
        <w:trPr>
          <w:trHeight w:val="948"/>
        </w:trPr>
        <w:tc>
          <w:tcPr>
            <w:tcW w:w="10469" w:type="dxa"/>
            <w:vAlign w:val="center"/>
          </w:tcPr>
          <w:p w14:paraId="3D206DD9" w14:textId="2EF16C3C" w:rsidR="00261321" w:rsidRDefault="00261321" w:rsidP="00261321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  <w:sz w:val="44"/>
                <w:szCs w:val="44"/>
              </w:rPr>
            </w:pPr>
            <w:r w:rsidRPr="00261321">
              <w:rPr>
                <w:rFonts w:asciiTheme="majorHAnsi" w:hAnsiTheme="majorHAnsi" w:cstheme="majorHAnsi"/>
                <w:b/>
                <w:bCs/>
                <w:color w:val="FFFFFF" w:themeColor="background1"/>
                <w:sz w:val="44"/>
                <w:szCs w:val="44"/>
              </w:rPr>
              <w:t xml:space="preserve">Simulador de Missões Espaciais Inteligente </w:t>
            </w:r>
          </w:p>
          <w:p w14:paraId="35385265" w14:textId="77777777" w:rsidR="00261321" w:rsidRDefault="00261321" w:rsidP="00261321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  <w:sz w:val="44"/>
                <w:szCs w:val="44"/>
              </w:rPr>
            </w:pPr>
          </w:p>
          <w:p w14:paraId="0A3098BA" w14:textId="1F9133B5" w:rsidR="00261321" w:rsidRPr="00261321" w:rsidRDefault="00261321" w:rsidP="00261321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  <w:sz w:val="56"/>
                <w:szCs w:val="56"/>
              </w:rPr>
            </w:pPr>
            <w:r w:rsidRPr="00261321">
              <w:rPr>
                <w:rFonts w:asciiTheme="majorHAnsi" w:hAnsiTheme="majorHAnsi" w:cstheme="majorHAnsi"/>
                <w:b/>
                <w:bCs/>
                <w:color w:val="FFFFFF" w:themeColor="background1"/>
                <w:sz w:val="56"/>
                <w:szCs w:val="56"/>
              </w:rPr>
              <w:t>AstroSim</w:t>
            </w:r>
          </w:p>
        </w:tc>
      </w:tr>
      <w:tr w:rsidR="004048B0" w:rsidRPr="00EA2CEE" w14:paraId="0AE5BE0C" w14:textId="77777777" w:rsidTr="00EA2CEE">
        <w:trPr>
          <w:trHeight w:val="1534"/>
        </w:trPr>
        <w:tc>
          <w:tcPr>
            <w:tcW w:w="10469" w:type="dxa"/>
            <w:vAlign w:val="center"/>
          </w:tcPr>
          <w:p w14:paraId="46176761" w14:textId="2132C204" w:rsidR="004048B0" w:rsidRPr="00EA2CEE" w:rsidRDefault="004048B0" w:rsidP="00261321">
            <w:pPr>
              <w:pStyle w:val="Subttulo"/>
              <w:framePr w:wrap="auto" w:vAnchor="margin" w:hAnchor="text" w:yAlign="inline"/>
              <w:jc w:val="left"/>
              <w:rPr>
                <w:lang w:val="pt-BR"/>
              </w:rPr>
            </w:pPr>
          </w:p>
        </w:tc>
      </w:tr>
      <w:tr w:rsidR="004048B0" w:rsidRPr="00746D41" w14:paraId="037799FB" w14:textId="77777777" w:rsidTr="00EA2CEE">
        <w:trPr>
          <w:trHeight w:val="6519"/>
        </w:trPr>
        <w:tc>
          <w:tcPr>
            <w:tcW w:w="10469" w:type="dxa"/>
            <w:vAlign w:val="bottom"/>
          </w:tcPr>
          <w:p w14:paraId="2AB8829D" w14:textId="67F256FD" w:rsidR="004048B0" w:rsidRPr="001109C6" w:rsidRDefault="00746D41" w:rsidP="004048B0">
            <w:pPr>
              <w:pStyle w:val="Informaesdecapa"/>
              <w:rPr>
                <w:rFonts w:ascii="Arial" w:hAnsi="Arial" w:cs="Arial"/>
                <w:noProof/>
                <w:lang w:val="pt-BR"/>
              </w:rPr>
            </w:pPr>
            <w:r w:rsidRPr="001109C6">
              <w:rPr>
                <w:rFonts w:ascii="Arial" w:hAnsi="Arial" w:cs="Arial"/>
                <w:noProof/>
              </w:rPr>
              <w:t>Estruturas de Dados II: O Mestre dos Algoritmos! </w:t>
            </w:r>
          </w:p>
        </w:tc>
      </w:tr>
    </w:tbl>
    <w:p w14:paraId="1E5AD69A" w14:textId="181AEB3C" w:rsidR="00B678B1" w:rsidRPr="00746D41" w:rsidRDefault="00B678B1" w:rsidP="004048B0">
      <w:pPr>
        <w:rPr>
          <w:lang w:val="pt-BR"/>
        </w:rPr>
      </w:pPr>
    </w:p>
    <w:p w14:paraId="06D89CDA" w14:textId="13E816B5" w:rsidR="00E92204" w:rsidRDefault="00E92204" w:rsidP="004048B0">
      <w:pPr>
        <w:pStyle w:val="Informaesdecapa"/>
        <w:rPr>
          <w:lang w:val="pt-BR"/>
        </w:rPr>
      </w:pPr>
    </w:p>
    <w:p w14:paraId="373A1839" w14:textId="0BCA0449" w:rsidR="008D7F96" w:rsidRDefault="00AB10AE" w:rsidP="00AB10AE">
      <w:pPr>
        <w:pStyle w:val="Ttul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b/>
          <w:bCs/>
          <w:noProof/>
          <w:color w:val="000000" w:themeColor="text1"/>
          <w:sz w:val="24"/>
          <w:szCs w:val="24"/>
          <w:lang w:val="pt-BR"/>
        </w:rPr>
        <w:drawing>
          <wp:anchor distT="0" distB="0" distL="114300" distR="114300" simplePos="0" relativeHeight="251670527" behindDoc="0" locked="0" layoutInCell="1" allowOverlap="1" wp14:anchorId="4B44E1BE" wp14:editId="1C04BB2A">
            <wp:simplePos x="0" y="0"/>
            <wp:positionH relativeFrom="margin">
              <wp:align>center</wp:align>
            </wp:positionH>
            <wp:positionV relativeFrom="paragraph">
              <wp:posOffset>70832</wp:posOffset>
            </wp:positionV>
            <wp:extent cx="923026" cy="923026"/>
            <wp:effectExtent l="0" t="0" r="0" b="0"/>
            <wp:wrapNone/>
            <wp:docPr id="646670551" name="Imagem 1" descr="Íc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670551" name="Imagem 1" descr="Ícon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026" cy="923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E3837" w14:textId="371634D2" w:rsidR="00AB10AE" w:rsidRPr="00AB10AE" w:rsidRDefault="00AB10AE" w:rsidP="00AB10AE">
      <w:pPr>
        <w:jc w:val="center"/>
        <w:rPr>
          <w:lang w:val="pt-BR"/>
        </w:rPr>
      </w:pPr>
    </w:p>
    <w:p w14:paraId="4356C399" w14:textId="77777777" w:rsidR="008D7F96" w:rsidRPr="00AB10AE" w:rsidRDefault="008D7F96" w:rsidP="00AB10AE">
      <w:pPr>
        <w:pStyle w:val="Ttulo"/>
        <w:jc w:val="both"/>
        <w:rPr>
          <w:rFonts w:ascii="Arial" w:hAnsi="Arial" w:cs="Arial"/>
          <w:sz w:val="24"/>
          <w:szCs w:val="24"/>
          <w:lang w:val="pt-BR"/>
        </w:rPr>
      </w:pPr>
    </w:p>
    <w:p w14:paraId="2F5AD6D1" w14:textId="77777777" w:rsidR="008D7F96" w:rsidRPr="00AB10AE" w:rsidRDefault="008D7F96" w:rsidP="00AB10AE">
      <w:pPr>
        <w:pStyle w:val="Ttulo"/>
        <w:jc w:val="both"/>
        <w:rPr>
          <w:rFonts w:ascii="Arial" w:hAnsi="Arial" w:cs="Arial"/>
          <w:sz w:val="24"/>
          <w:szCs w:val="24"/>
          <w:lang w:val="pt-BR"/>
        </w:rPr>
      </w:pPr>
    </w:p>
    <w:p w14:paraId="1493FBE6" w14:textId="1B516059" w:rsidR="008D7F96" w:rsidRPr="00AB10AE" w:rsidRDefault="00DF67BA" w:rsidP="00AB10AE">
      <w:pPr>
        <w:pStyle w:val="Ttulo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r w:rsidRPr="00AB10AE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UNIVERSIDADE FEDERAL DE UBERLÂNDIA</w:t>
      </w:r>
    </w:p>
    <w:p w14:paraId="7B1F94D0" w14:textId="6A04361B" w:rsidR="00DF67BA" w:rsidRPr="00AB10AE" w:rsidRDefault="00DF67BA" w:rsidP="00AB10AE">
      <w:pPr>
        <w:pStyle w:val="Ttulo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r w:rsidRPr="00AB10AE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FACUL</w:t>
      </w:r>
      <w:r w:rsidR="00401D0F" w:rsidRPr="00AB10AE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DADE DE COMPUTAÇÃO</w:t>
      </w:r>
    </w:p>
    <w:p w14:paraId="2412283C" w14:textId="77777777" w:rsidR="00AB10AE" w:rsidRDefault="00AB10AE" w:rsidP="00AB10AE">
      <w:pPr>
        <w:rPr>
          <w:lang w:val="pt-BR"/>
        </w:rPr>
      </w:pPr>
    </w:p>
    <w:p w14:paraId="3ED6A3C5" w14:textId="77777777" w:rsidR="00AB10AE" w:rsidRPr="00A477F5" w:rsidRDefault="00AB10AE" w:rsidP="00AB10AE">
      <w:pPr>
        <w:rPr>
          <w:rFonts w:ascii="Arial" w:hAnsi="Arial" w:cs="Arial"/>
          <w:sz w:val="24"/>
          <w:szCs w:val="24"/>
          <w:lang w:val="pt-BR"/>
        </w:rPr>
      </w:pPr>
    </w:p>
    <w:p w14:paraId="2E3B5CA9" w14:textId="77777777" w:rsidR="00AB10AE" w:rsidRPr="00A477F5" w:rsidRDefault="00AB10AE" w:rsidP="00AB10AE">
      <w:pPr>
        <w:rPr>
          <w:rFonts w:ascii="Arial" w:hAnsi="Arial" w:cs="Arial"/>
          <w:sz w:val="24"/>
          <w:szCs w:val="24"/>
          <w:lang w:val="pt-BR"/>
        </w:rPr>
      </w:pPr>
    </w:p>
    <w:p w14:paraId="1D373AB7" w14:textId="77777777" w:rsidR="00A477F5" w:rsidRPr="00A477F5" w:rsidRDefault="00A477F5" w:rsidP="00AB10AE">
      <w:pPr>
        <w:rPr>
          <w:rFonts w:ascii="Arial" w:hAnsi="Arial" w:cs="Arial"/>
          <w:sz w:val="24"/>
          <w:szCs w:val="24"/>
          <w:lang w:val="pt-BR"/>
        </w:rPr>
      </w:pPr>
    </w:p>
    <w:p w14:paraId="2CB08FE2" w14:textId="77777777" w:rsidR="00A477F5" w:rsidRPr="00A477F5" w:rsidRDefault="00A477F5" w:rsidP="00AB10AE">
      <w:pPr>
        <w:rPr>
          <w:rFonts w:ascii="Arial" w:hAnsi="Arial" w:cs="Arial"/>
          <w:sz w:val="24"/>
          <w:szCs w:val="24"/>
          <w:lang w:val="pt-BR"/>
        </w:rPr>
      </w:pPr>
    </w:p>
    <w:p w14:paraId="07F49A5A" w14:textId="77777777" w:rsidR="00A477F5" w:rsidRPr="00A477F5" w:rsidRDefault="00A477F5" w:rsidP="00AB10AE">
      <w:pPr>
        <w:rPr>
          <w:rFonts w:ascii="Arial" w:hAnsi="Arial" w:cs="Arial"/>
          <w:sz w:val="24"/>
          <w:szCs w:val="24"/>
          <w:lang w:val="pt-BR"/>
        </w:rPr>
      </w:pPr>
    </w:p>
    <w:p w14:paraId="3DB0FC34" w14:textId="77777777" w:rsidR="00A477F5" w:rsidRPr="00A477F5" w:rsidRDefault="00A477F5" w:rsidP="00AB10AE">
      <w:pPr>
        <w:rPr>
          <w:rFonts w:ascii="Arial" w:hAnsi="Arial" w:cs="Arial"/>
          <w:sz w:val="24"/>
          <w:szCs w:val="24"/>
          <w:lang w:val="pt-BR"/>
        </w:rPr>
      </w:pPr>
    </w:p>
    <w:p w14:paraId="211EDACE" w14:textId="77777777" w:rsidR="00A477F5" w:rsidRPr="00A477F5" w:rsidRDefault="00A477F5" w:rsidP="00AB10AE">
      <w:pPr>
        <w:rPr>
          <w:rFonts w:ascii="Arial" w:hAnsi="Arial" w:cs="Arial"/>
          <w:sz w:val="24"/>
          <w:szCs w:val="24"/>
          <w:lang w:val="pt-BR"/>
        </w:rPr>
      </w:pPr>
    </w:p>
    <w:p w14:paraId="3B10D5C9" w14:textId="7BC4A417" w:rsidR="00AB10AE" w:rsidRPr="00A477F5" w:rsidRDefault="00796C97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A477F5">
        <w:rPr>
          <w:rFonts w:ascii="Arial" w:hAnsi="Arial" w:cs="Arial"/>
          <w:sz w:val="24"/>
          <w:szCs w:val="24"/>
          <w:lang w:val="pt-BR"/>
        </w:rPr>
        <w:t>Kensley Alves de Oliveira</w:t>
      </w:r>
    </w:p>
    <w:p w14:paraId="40F03B3F" w14:textId="6DFF71FB" w:rsidR="00796C97" w:rsidRDefault="00796C97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A477F5">
        <w:rPr>
          <w:rFonts w:ascii="Arial" w:hAnsi="Arial" w:cs="Arial"/>
          <w:sz w:val="24"/>
          <w:szCs w:val="24"/>
          <w:lang w:val="pt-BR"/>
        </w:rPr>
        <w:t>32411BSI037</w:t>
      </w:r>
    </w:p>
    <w:p w14:paraId="6260763E" w14:textId="77777777" w:rsidR="005D3591" w:rsidRDefault="005D3591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</w:p>
    <w:p w14:paraId="3F29A3FA" w14:textId="77777777" w:rsidR="005D3591" w:rsidRDefault="005D3591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</w:p>
    <w:p w14:paraId="65C85667" w14:textId="77777777" w:rsidR="005D3591" w:rsidRDefault="005D3591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</w:p>
    <w:p w14:paraId="246F8FF8" w14:textId="77777777" w:rsidR="005D3591" w:rsidRDefault="005D3591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</w:p>
    <w:p w14:paraId="0CF8DA0D" w14:textId="77777777" w:rsidR="005D3591" w:rsidRDefault="005D3591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</w:p>
    <w:p w14:paraId="292C5C0A" w14:textId="34FED300" w:rsidR="005D3591" w:rsidRDefault="00DE5140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  <w:r>
        <w:rPr>
          <w:rFonts w:ascii="Arial" w:hAnsi="Arial" w:cs="Arial"/>
          <w:b/>
          <w:bCs/>
          <w:sz w:val="36"/>
          <w:szCs w:val="36"/>
          <w:lang w:val="pt-BR"/>
        </w:rPr>
        <w:t>Simulador de Missões Espaciais Inteligente</w:t>
      </w:r>
    </w:p>
    <w:p w14:paraId="5B56B0C0" w14:textId="53FAF465" w:rsidR="00DE5140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  <w:proofErr w:type="spellStart"/>
      <w:r>
        <w:rPr>
          <w:rFonts w:ascii="Arial" w:hAnsi="Arial" w:cs="Arial"/>
          <w:b/>
          <w:bCs/>
          <w:sz w:val="36"/>
          <w:szCs w:val="36"/>
          <w:lang w:val="pt-BR"/>
        </w:rPr>
        <w:t>AstroSim</w:t>
      </w:r>
      <w:proofErr w:type="spellEnd"/>
    </w:p>
    <w:p w14:paraId="5CB0A0C9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38D1392E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77617679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4C82688B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66E29816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514D332B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3147365E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7CD06788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212239BB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5337A4FB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408E99D4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34A5EE0E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0F0F8EB7" w14:textId="77777777" w:rsidR="00650164" w:rsidRDefault="0065016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490FB161" w14:textId="77777777" w:rsidR="000953E4" w:rsidRDefault="000953E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08576E0F" w14:textId="77777777" w:rsidR="000953E4" w:rsidRDefault="000953E4" w:rsidP="00A477F5">
      <w:pPr>
        <w:jc w:val="center"/>
        <w:rPr>
          <w:rFonts w:ascii="Arial" w:hAnsi="Arial" w:cs="Arial"/>
          <w:b/>
          <w:bCs/>
          <w:sz w:val="36"/>
          <w:szCs w:val="36"/>
          <w:lang w:val="pt-BR"/>
        </w:rPr>
      </w:pPr>
    </w:p>
    <w:p w14:paraId="2EC465AB" w14:textId="7FEBBDDD" w:rsidR="00650164" w:rsidRDefault="000953E4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Monte Carmelo</w:t>
      </w:r>
    </w:p>
    <w:p w14:paraId="522B4A30" w14:textId="25C280FE" w:rsidR="000953E4" w:rsidRPr="006C53D9" w:rsidRDefault="000953E4" w:rsidP="00A477F5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25</w:t>
      </w:r>
    </w:p>
    <w:p w14:paraId="76EF6CFD" w14:textId="1F0133E6" w:rsidR="00E73C60" w:rsidRPr="00650164" w:rsidRDefault="00E73C60" w:rsidP="00AB10AE">
      <w:pPr>
        <w:pStyle w:val="Ttulo"/>
        <w:jc w:val="both"/>
        <w:rPr>
          <w:rFonts w:ascii="Arial" w:hAnsi="Arial" w:cs="Arial"/>
          <w:color w:val="000000" w:themeColor="text1"/>
          <w:sz w:val="24"/>
          <w:szCs w:val="24"/>
          <w:lang w:val="pt-BR"/>
        </w:rPr>
      </w:pPr>
    </w:p>
    <w:p w14:paraId="1DE79010" w14:textId="3CD50A7A" w:rsidR="00E73C60" w:rsidRPr="00650164" w:rsidRDefault="00E73C60" w:rsidP="00AB10AE">
      <w:pPr>
        <w:pStyle w:val="Ttulo"/>
        <w:jc w:val="both"/>
        <w:rPr>
          <w:color w:val="000000" w:themeColor="text1"/>
          <w:sz w:val="24"/>
          <w:szCs w:val="24"/>
          <w:lang w:val="pt-BR"/>
        </w:rPr>
        <w:sectPr w:rsidR="00E73C60" w:rsidRPr="00650164" w:rsidSect="00EA2CEE">
          <w:footerReference w:type="default" r:id="rId18"/>
          <w:footerReference w:type="first" r:id="rId19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578E7F8A" w14:textId="05ABE69B" w:rsidR="009C1C87" w:rsidRPr="00746D41" w:rsidRDefault="009C1C87">
      <w:pPr>
        <w:rPr>
          <w:lang w:val="pt-BR"/>
        </w:rPr>
      </w:pPr>
      <w:r w:rsidRPr="00EA2CEE">
        <w:rPr>
          <w:noProof/>
          <w:lang w:val="pt-BR" w:bidi="pt-BR"/>
        </w:rPr>
        <w:lastRenderedPageBreak/>
        <w:drawing>
          <wp:anchor distT="0" distB="0" distL="114300" distR="114300" simplePos="0" relativeHeight="251669503" behindDoc="1" locked="1" layoutInCell="1" allowOverlap="1" wp14:anchorId="1FD49EDC" wp14:editId="6EF7304C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2710" cy="10675620"/>
            <wp:effectExtent l="0" t="0" r="2540" b="0"/>
            <wp:wrapNone/>
            <wp:docPr id="9" name="Imagem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710" cy="1067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EA2CEE" w14:paraId="56CEE6B4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10BFC726" w14:textId="77777777" w:rsidR="00C17936" w:rsidRPr="00746D41" w:rsidRDefault="00C17936" w:rsidP="00E92204">
            <w:pPr>
              <w:pStyle w:val="Informaesdecapa"/>
              <w:spacing w:before="0"/>
              <w:rPr>
                <w:lang w:val="pt-BR"/>
              </w:rPr>
            </w:pPr>
          </w:p>
          <w:p w14:paraId="2847B381" w14:textId="77777777" w:rsidR="00517D36" w:rsidRPr="00746D41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  <w:vAlign w:val="bottom"/>
          </w:tcPr>
          <w:p w14:paraId="61BE2644" w14:textId="3722BFF5" w:rsidR="00517D36" w:rsidRPr="00EA2CEE" w:rsidRDefault="00517D36" w:rsidP="006551C3">
            <w:pPr>
              <w:pStyle w:val="Ttulo2"/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1E09A0EE" wp14:editId="49B6F8B1">
                  <wp:extent cx="2286000" cy="222740"/>
                  <wp:effectExtent l="0" t="0" r="0" b="6350"/>
                  <wp:docPr id="6" name="Gráfico 6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EA2CEE" w14:paraId="0F4C44A4" w14:textId="77777777" w:rsidTr="00C17936">
        <w:trPr>
          <w:trHeight w:val="1368"/>
        </w:trPr>
        <w:tc>
          <w:tcPr>
            <w:tcW w:w="3168" w:type="dxa"/>
            <w:vMerge/>
          </w:tcPr>
          <w:p w14:paraId="5A7565B9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bookmarkStart w:id="0" w:name="_Toc201323324"/>
        <w:bookmarkStart w:id="1" w:name="_Toc201323367"/>
        <w:bookmarkStart w:id="2" w:name="_Toc201323410"/>
        <w:bookmarkStart w:id="3" w:name="_Toc201323475"/>
        <w:tc>
          <w:tcPr>
            <w:tcW w:w="6035" w:type="dxa"/>
            <w:vAlign w:val="bottom"/>
          </w:tcPr>
          <w:p w14:paraId="64CC5E58" w14:textId="1F58C9C4" w:rsidR="00517D36" w:rsidRPr="00EA2CEE" w:rsidRDefault="004E2B0E" w:rsidP="00C17936">
            <w:pPr>
              <w:pStyle w:val="Ttulo1"/>
              <w:rPr>
                <w:lang w:val="pt-BR"/>
              </w:rPr>
            </w:pPr>
            <w:sdt>
              <w:sdtPr>
                <w:rPr>
                  <w:lang w:val="pt-BR"/>
                </w:rPr>
                <w:id w:val="202529960"/>
                <w:placeholder>
                  <w:docPart w:val="12C3DEC0213F4C3EAA180A1DF224A0A1"/>
                </w:placeholder>
                <w:temporary/>
                <w:showingPlcHdr/>
                <w15:appearance w15:val="hidden"/>
              </w:sdtPr>
              <w:sdtEndPr/>
              <w:sdtContent>
                <w:r w:rsidR="00EA0EF8" w:rsidRPr="00EA2CEE">
                  <w:rPr>
                    <w:lang w:val="pt-BR" w:bidi="pt-BR"/>
                  </w:rPr>
                  <w:t>RESUMO</w:t>
                </w:r>
              </w:sdtContent>
            </w:sdt>
            <w:bookmarkEnd w:id="0"/>
            <w:bookmarkEnd w:id="1"/>
            <w:bookmarkEnd w:id="2"/>
            <w:bookmarkEnd w:id="3"/>
          </w:p>
        </w:tc>
      </w:tr>
      <w:tr w:rsidR="00517D36" w:rsidRPr="00EA2CEE" w14:paraId="36179A61" w14:textId="77777777" w:rsidTr="00C17936">
        <w:trPr>
          <w:trHeight w:val="7443"/>
        </w:trPr>
        <w:tc>
          <w:tcPr>
            <w:tcW w:w="3168" w:type="dxa"/>
            <w:vMerge/>
          </w:tcPr>
          <w:p w14:paraId="7BF205EA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</w:tcPr>
          <w:p w14:paraId="0ED9E702" w14:textId="0A20C175" w:rsidR="00517D36" w:rsidRPr="008F7BC2" w:rsidRDefault="00517D36" w:rsidP="00D51608">
            <w:pPr>
              <w:rPr>
                <w:b/>
                <w:bCs/>
                <w:color w:val="FFFFFF" w:themeColor="background1"/>
                <w:lang w:val="pt-BR"/>
              </w:rPr>
            </w:pPr>
          </w:p>
          <w:p w14:paraId="587FFB16" w14:textId="7CBF466F" w:rsidR="00517D36" w:rsidRPr="008F7BC2" w:rsidRDefault="00517D36" w:rsidP="00D51608">
            <w:pPr>
              <w:rPr>
                <w:b/>
                <w:bCs/>
                <w:color w:val="FFFFFF" w:themeColor="background1"/>
                <w:lang w:val="pt-BR"/>
              </w:rPr>
            </w:pPr>
          </w:p>
          <w:p w14:paraId="7E7F595D" w14:textId="14886960" w:rsidR="00D878CE" w:rsidRPr="0075055F" w:rsidRDefault="00D878CE" w:rsidP="0075055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75055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stroSim</w:t>
            </w:r>
            <w:r w:rsidRPr="0075055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75055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é um simulador interativo de missões espaciais em que o jogador/usuário deve planejar, executar e otimizar o envio de sondas e satélites a destinos no sistema solar, superando desafios de logística, comunicação, análise de dados, e otimização de rotas e recursos. O sistema é dividido em módulos que incorporam cada um dos conceitos exigidos.</w:t>
            </w:r>
          </w:p>
          <w:p w14:paraId="077BDE9B" w14:textId="55E81267" w:rsidR="00517D36" w:rsidRPr="00D878CE" w:rsidRDefault="00517D36" w:rsidP="00EA0EF8">
            <w:pPr>
              <w:pStyle w:val="Negritonormal"/>
            </w:pPr>
          </w:p>
        </w:tc>
      </w:tr>
    </w:tbl>
    <w:p w14:paraId="428A4C50" w14:textId="0EFBDB39" w:rsidR="00114118" w:rsidRPr="00EA2CEE" w:rsidRDefault="00114118">
      <w:pPr>
        <w:rPr>
          <w:lang w:val="pt-BR"/>
        </w:rPr>
      </w:pPr>
    </w:p>
    <w:p w14:paraId="4E9E6111" w14:textId="77777777" w:rsidR="007762BF" w:rsidRPr="00EA2CEE" w:rsidRDefault="007762BF">
      <w:pPr>
        <w:rPr>
          <w:lang w:val="pt-BR"/>
        </w:rPr>
        <w:sectPr w:rsidR="007762BF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2CFEB85F" w14:textId="1FEC4E22" w:rsidR="00114118" w:rsidRDefault="00114118">
      <w:pPr>
        <w:rPr>
          <w:lang w:val="pt-BR"/>
        </w:rPr>
      </w:pPr>
    </w:p>
    <w:p w14:paraId="1EA8B78C" w14:textId="77777777" w:rsidR="00D33F59" w:rsidRDefault="00D33F59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0385FDE" w14:textId="77777777" w:rsidR="00D33F59" w:rsidRDefault="00D33F59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1892D0F5" w14:textId="77777777" w:rsidR="00D33F59" w:rsidRDefault="00D33F59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FCF5BED" w14:textId="77777777" w:rsidR="00D33F59" w:rsidRDefault="00D33F59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E320900" w14:textId="77777777" w:rsidR="00D33F59" w:rsidRDefault="00D33F59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0A918FAD" w14:textId="41066A8A" w:rsidR="00A5580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  <w:r>
        <w:rPr>
          <w:rFonts w:ascii="Arial" w:hAnsi="Arial" w:cs="Arial"/>
          <w:b/>
          <w:bCs/>
          <w:sz w:val="24"/>
          <w:szCs w:val="24"/>
          <w:lang w:val="pt-BR"/>
        </w:rPr>
        <w:t>SUMÁRIO</w:t>
      </w:r>
    </w:p>
    <w:p w14:paraId="6D7D85BD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75CE0D0D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777E6531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7232D56C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6235B48A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7FFC8FAB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54CCAAD6" w14:textId="77777777" w:rsidR="00CC05C5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0"/>
        <w:gridCol w:w="676"/>
      </w:tblGrid>
      <w:tr w:rsidR="00CC05C5" w14:paraId="636B2A47" w14:textId="77777777" w:rsidTr="00537B1B">
        <w:tc>
          <w:tcPr>
            <w:tcW w:w="9776" w:type="dxa"/>
            <w:vAlign w:val="center"/>
          </w:tcPr>
          <w:p w14:paraId="055D1A4D" w14:textId="704C2DEA" w:rsidR="00CC05C5" w:rsidRPr="00537B1B" w:rsidRDefault="00975359" w:rsidP="00556D4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537B1B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Introdução e Concepção</w:t>
            </w:r>
            <w:r w:rsidR="00D33F59" w:rsidRPr="00537B1B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…………………………………………………………</w:t>
            </w:r>
            <w:r w:rsidR="00537B1B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………………</w:t>
            </w:r>
          </w:p>
        </w:tc>
        <w:tc>
          <w:tcPr>
            <w:tcW w:w="680" w:type="dxa"/>
            <w:vAlign w:val="center"/>
          </w:tcPr>
          <w:p w14:paraId="5FC6A9C1" w14:textId="5AFC96C4" w:rsidR="00CC05C5" w:rsidRDefault="00D33F59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5</w:t>
            </w:r>
          </w:p>
        </w:tc>
      </w:tr>
      <w:tr w:rsidR="00CC05C5" w14:paraId="3A40E08B" w14:textId="77777777" w:rsidTr="00537B1B">
        <w:tc>
          <w:tcPr>
            <w:tcW w:w="9776" w:type="dxa"/>
            <w:vAlign w:val="center"/>
          </w:tcPr>
          <w:p w14:paraId="2141C57B" w14:textId="304D0FD9" w:rsidR="00CC05C5" w:rsidRPr="00C3309B" w:rsidRDefault="00DE05CA" w:rsidP="00DE05CA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Tema</w:t>
            </w:r>
            <w:r w:rsidR="00D33F59" w:rsidRPr="00C3309B">
              <w:rPr>
                <w:rFonts w:ascii="Arial" w:hAnsi="Arial" w:cs="Arial"/>
                <w:sz w:val="24"/>
                <w:szCs w:val="24"/>
                <w:lang w:val="pt-BR"/>
              </w:rPr>
              <w:t>………………………………………………………………………………………</w:t>
            </w:r>
            <w:r w:rsidR="00C3309B">
              <w:rPr>
                <w:rFonts w:ascii="Arial" w:hAnsi="Arial" w:cs="Arial"/>
                <w:sz w:val="24"/>
                <w:szCs w:val="24"/>
                <w:lang w:val="pt-BR"/>
              </w:rPr>
              <w:t>....</w:t>
            </w:r>
          </w:p>
        </w:tc>
        <w:tc>
          <w:tcPr>
            <w:tcW w:w="680" w:type="dxa"/>
            <w:vAlign w:val="center"/>
          </w:tcPr>
          <w:p w14:paraId="7341B16F" w14:textId="2730BC10" w:rsidR="00CC05C5" w:rsidRDefault="00D33F59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5</w:t>
            </w:r>
          </w:p>
        </w:tc>
      </w:tr>
      <w:tr w:rsidR="00CC05C5" w14:paraId="4F802293" w14:textId="77777777" w:rsidTr="00537B1B">
        <w:tc>
          <w:tcPr>
            <w:tcW w:w="9776" w:type="dxa"/>
            <w:vAlign w:val="center"/>
          </w:tcPr>
          <w:p w14:paraId="65F2F9A7" w14:textId="349D2E06" w:rsidR="00CC05C5" w:rsidRPr="00C3309B" w:rsidRDefault="00DE05CA" w:rsidP="00DE05CA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Justificativa</w:t>
            </w:r>
            <w:r w:rsidR="00D33F59" w:rsidRPr="00C3309B">
              <w:rPr>
                <w:rFonts w:ascii="Arial" w:hAnsi="Arial" w:cs="Arial"/>
                <w:sz w:val="24"/>
                <w:szCs w:val="24"/>
                <w:lang w:val="pt-BR"/>
              </w:rPr>
              <w:t>………………………………………………………………………………</w:t>
            </w:r>
            <w:proofErr w:type="gramStart"/>
            <w:r w:rsidR="00C3309B" w:rsidRPr="00C3309B">
              <w:rPr>
                <w:rFonts w:ascii="Arial" w:hAnsi="Arial" w:cs="Arial"/>
                <w:sz w:val="24"/>
                <w:szCs w:val="24"/>
                <w:lang w:val="pt-BR"/>
              </w:rPr>
              <w:t>…</w:t>
            </w:r>
            <w:r w:rsidR="00C3309B">
              <w:rPr>
                <w:rFonts w:ascii="Arial" w:hAnsi="Arial" w:cs="Arial"/>
                <w:sz w:val="24"/>
                <w:szCs w:val="24"/>
                <w:lang w:val="pt-BR"/>
              </w:rPr>
              <w:t>..</w:t>
            </w:r>
            <w:proofErr w:type="gramEnd"/>
          </w:p>
        </w:tc>
        <w:tc>
          <w:tcPr>
            <w:tcW w:w="680" w:type="dxa"/>
            <w:vAlign w:val="center"/>
          </w:tcPr>
          <w:p w14:paraId="35606E9C" w14:textId="13AB8A02" w:rsidR="00CC05C5" w:rsidRDefault="00D33F59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5</w:t>
            </w:r>
          </w:p>
        </w:tc>
      </w:tr>
      <w:tr w:rsidR="00CC05C5" w14:paraId="441B4072" w14:textId="77777777" w:rsidTr="00537B1B">
        <w:tc>
          <w:tcPr>
            <w:tcW w:w="9776" w:type="dxa"/>
            <w:vAlign w:val="center"/>
          </w:tcPr>
          <w:p w14:paraId="01BB3B52" w14:textId="2589B3E3" w:rsidR="00CC05C5" w:rsidRPr="00C3309B" w:rsidRDefault="00DE05CA" w:rsidP="00DE05CA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Visão geral das funcionalidades</w:t>
            </w:r>
            <w:r w:rsidR="00A44634" w:rsidRPr="00C3309B">
              <w:rPr>
                <w:rFonts w:ascii="Arial" w:hAnsi="Arial" w:cs="Arial"/>
                <w:sz w:val="24"/>
                <w:szCs w:val="24"/>
                <w:lang w:val="pt-BR"/>
              </w:rPr>
              <w:t>………………………………………………………</w:t>
            </w:r>
            <w:r w:rsidR="00C3309B">
              <w:rPr>
                <w:rFonts w:ascii="Arial" w:hAnsi="Arial" w:cs="Arial"/>
                <w:sz w:val="24"/>
                <w:szCs w:val="24"/>
                <w:lang w:val="pt-BR"/>
              </w:rPr>
              <w:t>......</w:t>
            </w:r>
          </w:p>
        </w:tc>
        <w:tc>
          <w:tcPr>
            <w:tcW w:w="680" w:type="dxa"/>
            <w:vAlign w:val="center"/>
          </w:tcPr>
          <w:p w14:paraId="06DF6B12" w14:textId="36DA1A30" w:rsidR="00CC05C5" w:rsidRDefault="00D33F59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5</w:t>
            </w:r>
          </w:p>
        </w:tc>
      </w:tr>
      <w:tr w:rsidR="00CC05C5" w14:paraId="7264B38D" w14:textId="77777777" w:rsidTr="00537B1B">
        <w:tc>
          <w:tcPr>
            <w:tcW w:w="9776" w:type="dxa"/>
            <w:vAlign w:val="center"/>
          </w:tcPr>
          <w:p w14:paraId="64843B01" w14:textId="2EC6D785" w:rsidR="00CC05C5" w:rsidRPr="00C3309B" w:rsidRDefault="00DE05CA" w:rsidP="00DE05CA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 xml:space="preserve">Integração da </w:t>
            </w:r>
            <w:proofErr w:type="spellStart"/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imenta</w:t>
            </w:r>
            <w:proofErr w:type="spellEnd"/>
            <w:r w:rsidR="00A44634" w:rsidRPr="00C3309B">
              <w:rPr>
                <w:rFonts w:ascii="Arial" w:hAnsi="Arial" w:cs="Arial"/>
                <w:sz w:val="24"/>
                <w:szCs w:val="24"/>
                <w:lang w:val="pt-BR"/>
              </w:rPr>
              <w:t>……………………………………………………………………</w:t>
            </w:r>
            <w:proofErr w:type="gramStart"/>
            <w:r w:rsidR="00C3309B" w:rsidRPr="00C3309B">
              <w:rPr>
                <w:rFonts w:ascii="Arial" w:hAnsi="Arial" w:cs="Arial"/>
                <w:sz w:val="24"/>
                <w:szCs w:val="24"/>
                <w:lang w:val="pt-BR"/>
              </w:rPr>
              <w:t>...</w:t>
            </w:r>
            <w:r w:rsidR="00C3309B">
              <w:rPr>
                <w:rFonts w:ascii="Arial" w:hAnsi="Arial" w:cs="Arial"/>
                <w:sz w:val="24"/>
                <w:szCs w:val="24"/>
                <w:lang w:val="pt-BR"/>
              </w:rPr>
              <w:t>..</w:t>
            </w:r>
            <w:proofErr w:type="gramEnd"/>
          </w:p>
        </w:tc>
        <w:tc>
          <w:tcPr>
            <w:tcW w:w="680" w:type="dxa"/>
            <w:vAlign w:val="center"/>
          </w:tcPr>
          <w:p w14:paraId="3FD891F8" w14:textId="682B6466" w:rsidR="00CC05C5" w:rsidRDefault="00D33F59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6</w:t>
            </w:r>
          </w:p>
        </w:tc>
      </w:tr>
      <w:tr w:rsidR="00CC05C5" w14:paraId="38CE3F3D" w14:textId="77777777" w:rsidTr="00537B1B">
        <w:tc>
          <w:tcPr>
            <w:tcW w:w="9776" w:type="dxa"/>
            <w:vAlign w:val="center"/>
          </w:tcPr>
          <w:p w14:paraId="1C492DF9" w14:textId="04DDF54F" w:rsidR="00CC05C5" w:rsidRPr="00C3309B" w:rsidRDefault="00DE05CA" w:rsidP="00DE05CA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Tecnologias</w:t>
            </w:r>
            <w:r w:rsidR="00D33F59" w:rsidRPr="00C3309B">
              <w:rPr>
                <w:rFonts w:ascii="Arial" w:hAnsi="Arial" w:cs="Arial"/>
                <w:sz w:val="24"/>
                <w:szCs w:val="24"/>
                <w:lang w:val="pt-BR"/>
              </w:rPr>
              <w:t xml:space="preserve"> escolhidas</w:t>
            </w:r>
            <w:r w:rsidR="00A44634" w:rsidRPr="00C3309B">
              <w:rPr>
                <w:rFonts w:ascii="Arial" w:hAnsi="Arial" w:cs="Arial"/>
                <w:sz w:val="24"/>
                <w:szCs w:val="24"/>
                <w:lang w:val="pt-BR"/>
              </w:rPr>
              <w:t>…………………………………………………………………</w:t>
            </w:r>
            <w:r w:rsidR="00C3309B">
              <w:rPr>
                <w:rFonts w:ascii="Arial" w:hAnsi="Arial" w:cs="Arial"/>
                <w:sz w:val="24"/>
                <w:szCs w:val="24"/>
                <w:lang w:val="pt-BR"/>
              </w:rPr>
              <w:t>….</w:t>
            </w:r>
          </w:p>
        </w:tc>
        <w:tc>
          <w:tcPr>
            <w:tcW w:w="680" w:type="dxa"/>
            <w:vAlign w:val="center"/>
          </w:tcPr>
          <w:p w14:paraId="3E7565C6" w14:textId="1823F5B4" w:rsidR="00CC05C5" w:rsidRDefault="00B662CF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8</w:t>
            </w:r>
          </w:p>
        </w:tc>
      </w:tr>
      <w:tr w:rsidR="00D33F59" w14:paraId="42742DF0" w14:textId="77777777" w:rsidTr="00537B1B">
        <w:tc>
          <w:tcPr>
            <w:tcW w:w="9776" w:type="dxa"/>
            <w:vAlign w:val="center"/>
          </w:tcPr>
          <w:p w14:paraId="0263382E" w14:textId="740B7F7C" w:rsidR="00D33F59" w:rsidRDefault="00D33F59" w:rsidP="00D33F59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Referências Bibliográficas</w:t>
            </w:r>
            <w:r w:rsidR="008B13CF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……………………………………………………………………….</w:t>
            </w:r>
          </w:p>
        </w:tc>
        <w:tc>
          <w:tcPr>
            <w:tcW w:w="680" w:type="dxa"/>
            <w:vAlign w:val="center"/>
          </w:tcPr>
          <w:p w14:paraId="336EF32F" w14:textId="29557723" w:rsidR="00D33F59" w:rsidRDefault="00B662CF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9</w:t>
            </w:r>
          </w:p>
        </w:tc>
      </w:tr>
      <w:tr w:rsidR="00D33F59" w14:paraId="03F83D1E" w14:textId="77777777" w:rsidTr="00537B1B">
        <w:tc>
          <w:tcPr>
            <w:tcW w:w="9776" w:type="dxa"/>
            <w:vAlign w:val="center"/>
          </w:tcPr>
          <w:p w14:paraId="1BDCBA30" w14:textId="3D128F6C" w:rsidR="00D33F59" w:rsidRDefault="00D33F59" w:rsidP="00D33F59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Anexo</w:t>
            </w:r>
            <w:r w:rsidR="008B13CF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………………………………………………………………………………………………...</w:t>
            </w:r>
          </w:p>
        </w:tc>
        <w:tc>
          <w:tcPr>
            <w:tcW w:w="680" w:type="dxa"/>
            <w:vAlign w:val="center"/>
          </w:tcPr>
          <w:p w14:paraId="7DDF8B84" w14:textId="3BB8E4F1" w:rsidR="00D33F59" w:rsidRDefault="00B662CF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10</w:t>
            </w:r>
          </w:p>
        </w:tc>
      </w:tr>
      <w:tr w:rsidR="00D33F59" w14:paraId="0E07F1A9" w14:textId="77777777" w:rsidTr="00537B1B">
        <w:tc>
          <w:tcPr>
            <w:tcW w:w="9776" w:type="dxa"/>
            <w:vAlign w:val="center"/>
          </w:tcPr>
          <w:p w14:paraId="0890A8AC" w14:textId="20189FF6" w:rsidR="00D33F59" w:rsidRPr="00C3309B" w:rsidRDefault="00D33F59" w:rsidP="00D33F59">
            <w:pPr>
              <w:spacing w:line="360" w:lineRule="auto"/>
              <w:ind w:left="720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C3309B">
              <w:rPr>
                <w:rFonts w:ascii="Arial" w:hAnsi="Arial" w:cs="Arial"/>
                <w:sz w:val="24"/>
                <w:szCs w:val="24"/>
                <w:lang w:val="pt-BR"/>
              </w:rPr>
              <w:t>A.</w:t>
            </w:r>
            <w:r w:rsidR="008B13CF" w:rsidRPr="00C3309B">
              <w:rPr>
                <w:rFonts w:ascii="Arial" w:hAnsi="Arial" w:cs="Arial"/>
                <w:sz w:val="24"/>
                <w:szCs w:val="24"/>
                <w:lang w:val="pt-BR"/>
              </w:rPr>
              <w:t>1…………………………………………………………………………………………….</w:t>
            </w:r>
          </w:p>
        </w:tc>
        <w:tc>
          <w:tcPr>
            <w:tcW w:w="680" w:type="dxa"/>
            <w:vAlign w:val="center"/>
          </w:tcPr>
          <w:p w14:paraId="30A3913F" w14:textId="32DF1705" w:rsidR="00D33F59" w:rsidRDefault="00B662CF" w:rsidP="00C3309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10</w:t>
            </w:r>
          </w:p>
        </w:tc>
      </w:tr>
    </w:tbl>
    <w:p w14:paraId="2AEB8EE5" w14:textId="77777777" w:rsidR="00CC05C5" w:rsidRPr="00556D42" w:rsidRDefault="00CC05C5" w:rsidP="00556D4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BCCE555" w14:textId="141BF2F1" w:rsidR="00F66B9C" w:rsidRDefault="00F66B9C" w:rsidP="00E80145">
      <w:pPr>
        <w:pStyle w:val="Titulo01"/>
        <w:outlineLvl w:val="0"/>
      </w:pPr>
    </w:p>
    <w:p w14:paraId="588F42B0" w14:textId="77777777" w:rsidR="00474F06" w:rsidRDefault="00474F06" w:rsidP="00A55805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  <w:lang w:val="pt-BR"/>
        </w:rPr>
      </w:pPr>
    </w:p>
    <w:p w14:paraId="6977E960" w14:textId="77777777" w:rsidR="00A14A7A" w:rsidRDefault="00A14A7A" w:rsidP="00A55805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  <w:lang w:val="pt-BR"/>
        </w:rPr>
      </w:pPr>
    </w:p>
    <w:p w14:paraId="7B0A2F79" w14:textId="77777777" w:rsidR="00A55805" w:rsidRDefault="00A55805">
      <w:pPr>
        <w:rPr>
          <w:lang w:val="pt-BR"/>
        </w:rPr>
      </w:pPr>
    </w:p>
    <w:p w14:paraId="36AB0C1D" w14:textId="77777777" w:rsidR="00D33F59" w:rsidRDefault="00D33F59">
      <w:pPr>
        <w:rPr>
          <w:lang w:val="pt-BR"/>
        </w:rPr>
      </w:pPr>
    </w:p>
    <w:p w14:paraId="43BBC7AE" w14:textId="77777777" w:rsidR="00A55805" w:rsidRDefault="00A55805">
      <w:pPr>
        <w:rPr>
          <w:lang w:val="pt-BR"/>
        </w:rPr>
      </w:pPr>
    </w:p>
    <w:p w14:paraId="05CCDE27" w14:textId="77777777" w:rsidR="00A55805" w:rsidRDefault="00A55805">
      <w:pPr>
        <w:rPr>
          <w:lang w:val="pt-BR"/>
        </w:rPr>
      </w:pPr>
    </w:p>
    <w:p w14:paraId="2169B6EF" w14:textId="77777777" w:rsidR="00A55805" w:rsidRDefault="00A55805">
      <w:pPr>
        <w:rPr>
          <w:lang w:val="pt-BR"/>
        </w:rPr>
      </w:pPr>
    </w:p>
    <w:p w14:paraId="44152E75" w14:textId="77777777" w:rsidR="00A55805" w:rsidRDefault="00A55805">
      <w:pPr>
        <w:rPr>
          <w:lang w:val="pt-BR"/>
        </w:rPr>
      </w:pPr>
    </w:p>
    <w:p w14:paraId="63D05C69" w14:textId="77777777" w:rsidR="00A55805" w:rsidRDefault="00A55805">
      <w:pPr>
        <w:rPr>
          <w:lang w:val="pt-BR"/>
        </w:rPr>
      </w:pPr>
    </w:p>
    <w:p w14:paraId="0D4D4326" w14:textId="77777777" w:rsidR="00A55805" w:rsidRDefault="00A55805">
      <w:pPr>
        <w:rPr>
          <w:lang w:val="pt-BR"/>
        </w:rPr>
      </w:pPr>
    </w:p>
    <w:p w14:paraId="1BE08C16" w14:textId="77777777" w:rsidR="00A55805" w:rsidRDefault="00A55805">
      <w:pPr>
        <w:rPr>
          <w:lang w:val="pt-BR"/>
        </w:rPr>
      </w:pPr>
    </w:p>
    <w:p w14:paraId="71D67535" w14:textId="77777777" w:rsidR="00A55805" w:rsidRDefault="00A55805">
      <w:pPr>
        <w:rPr>
          <w:lang w:val="pt-BR"/>
        </w:rPr>
      </w:pPr>
    </w:p>
    <w:p w14:paraId="06FFC46D" w14:textId="77777777" w:rsidR="00A55805" w:rsidRDefault="00A55805">
      <w:pPr>
        <w:rPr>
          <w:lang w:val="pt-BR"/>
        </w:rPr>
      </w:pPr>
    </w:p>
    <w:p w14:paraId="285F0A2B" w14:textId="77777777" w:rsidR="00D33F59" w:rsidRDefault="00D33F59">
      <w:pPr>
        <w:rPr>
          <w:lang w:val="pt-BR"/>
        </w:rPr>
      </w:pPr>
    </w:p>
    <w:p w14:paraId="50464CCB" w14:textId="77777777" w:rsidR="00A55805" w:rsidRDefault="00A55805">
      <w:pPr>
        <w:rPr>
          <w:lang w:val="pt-BR"/>
        </w:rPr>
      </w:pPr>
    </w:p>
    <w:p w14:paraId="07082D70" w14:textId="77777777" w:rsidR="00A55805" w:rsidRPr="00EA2CEE" w:rsidRDefault="00A55805">
      <w:pPr>
        <w:rPr>
          <w:lang w:val="pt-BR"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3600"/>
        <w:gridCol w:w="6890"/>
      </w:tblGrid>
      <w:tr w:rsidR="0015336E" w:rsidRPr="00EA2CEE" w14:paraId="5EC2D477" w14:textId="77777777" w:rsidTr="00EA2CEE">
        <w:trPr>
          <w:trHeight w:val="432"/>
        </w:trPr>
        <w:tc>
          <w:tcPr>
            <w:tcW w:w="3600" w:type="dxa"/>
            <w:vMerge w:val="restart"/>
          </w:tcPr>
          <w:p w14:paraId="42F3DD44" w14:textId="14DD8A35" w:rsidR="0015336E" w:rsidRPr="00EA2CEE" w:rsidRDefault="002C05ED" w:rsidP="005947BE">
            <w:pPr>
              <w:rPr>
                <w:noProof/>
                <w:lang w:val="pt-BR"/>
              </w:rPr>
            </w:pPr>
            <w:r>
              <w:rPr>
                <w:noProof/>
                <w:lang w:val="pt-BR" w:bidi="pt-BR"/>
              </w:rPr>
              <w:lastRenderedPageBreak/>
              <w:drawing>
                <wp:anchor distT="0" distB="0" distL="114300" distR="114300" simplePos="0" relativeHeight="251674623" behindDoc="0" locked="0" layoutInCell="1" allowOverlap="1" wp14:anchorId="5A65E76D" wp14:editId="7C8CEEEE">
                  <wp:simplePos x="0" y="0"/>
                  <wp:positionH relativeFrom="column">
                    <wp:posOffset>-487680</wp:posOffset>
                  </wp:positionH>
                  <wp:positionV relativeFrom="paragraph">
                    <wp:posOffset>2534285</wp:posOffset>
                  </wp:positionV>
                  <wp:extent cx="2600565" cy="1171575"/>
                  <wp:effectExtent l="0" t="0" r="9525" b="0"/>
                  <wp:wrapNone/>
                  <wp:docPr id="446489537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489537" name="Imagem 2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56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pt-BR" w:bidi="pt-BR"/>
              </w:rPr>
              <w:drawing>
                <wp:anchor distT="0" distB="0" distL="114300" distR="114300" simplePos="0" relativeHeight="251678719" behindDoc="0" locked="0" layoutInCell="1" allowOverlap="1" wp14:anchorId="0EF8C296" wp14:editId="45B714E6">
                  <wp:simplePos x="0" y="0"/>
                  <wp:positionH relativeFrom="page">
                    <wp:posOffset>-457200</wp:posOffset>
                  </wp:positionH>
                  <wp:positionV relativeFrom="paragraph">
                    <wp:posOffset>5372735</wp:posOffset>
                  </wp:positionV>
                  <wp:extent cx="2724150" cy="1795145"/>
                  <wp:effectExtent l="0" t="0" r="0" b="0"/>
                  <wp:wrapNone/>
                  <wp:docPr id="1137269854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7269854" name="Imagem 5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179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90" w:type="dxa"/>
          </w:tcPr>
          <w:p w14:paraId="207C61DB" w14:textId="04B88A7E" w:rsidR="0015336E" w:rsidRPr="00EA2CEE" w:rsidRDefault="0015336E" w:rsidP="005947BE">
            <w:pPr>
              <w:rPr>
                <w:b/>
                <w:bCs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3EA03F6C" wp14:editId="0BB9635A">
                  <wp:extent cx="2286000" cy="222740"/>
                  <wp:effectExtent l="0" t="0" r="0" b="6350"/>
                  <wp:docPr id="1" name="Gráfico 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A2CEE" w14:paraId="5C521FBB" w14:textId="77777777" w:rsidTr="00EA2CEE">
        <w:trPr>
          <w:trHeight w:val="1440"/>
        </w:trPr>
        <w:tc>
          <w:tcPr>
            <w:tcW w:w="3600" w:type="dxa"/>
            <w:vMerge/>
          </w:tcPr>
          <w:p w14:paraId="735DC520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6F604C0A" w14:textId="367653D9" w:rsidR="0015336E" w:rsidRPr="001E3DE1" w:rsidRDefault="004A47AD" w:rsidP="00793704">
            <w:pPr>
              <w:rPr>
                <w:rFonts w:ascii="Arial" w:hAnsi="Arial" w:cs="Arial"/>
                <w:b/>
                <w:bCs/>
                <w:sz w:val="40"/>
                <w:szCs w:val="40"/>
                <w:lang w:val="pt-BR"/>
              </w:rPr>
            </w:pPr>
            <w:r w:rsidRPr="001E3DE1">
              <w:rPr>
                <w:rFonts w:ascii="Arial" w:hAnsi="Arial" w:cs="Arial"/>
                <w:b/>
                <w:bCs/>
                <w:sz w:val="40"/>
                <w:szCs w:val="40"/>
              </w:rPr>
              <w:t>Introdução e Concepção</w:t>
            </w:r>
          </w:p>
        </w:tc>
      </w:tr>
      <w:tr w:rsidR="0015336E" w:rsidRPr="00EA2CEE" w14:paraId="70AD38C8" w14:textId="77777777" w:rsidTr="00EA2CEE">
        <w:trPr>
          <w:trHeight w:val="5680"/>
        </w:trPr>
        <w:tc>
          <w:tcPr>
            <w:tcW w:w="3600" w:type="dxa"/>
            <w:vMerge/>
          </w:tcPr>
          <w:p w14:paraId="55982BC3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55B60511" w14:textId="2AB3DDD3" w:rsidR="00BB75AB" w:rsidRPr="00C702AA" w:rsidRDefault="00E50DA4" w:rsidP="00C32B22">
            <w:pPr>
              <w:jc w:val="both"/>
              <w:rPr>
                <w:rFonts w:ascii="Arial" w:hAnsi="Arial" w:cs="Arial"/>
              </w:rPr>
            </w:pPr>
            <w:r w:rsidRPr="00C702AA">
              <w:rPr>
                <w:rFonts w:ascii="Arial" w:hAnsi="Arial" w:cs="Arial"/>
                <w:b/>
                <w:bCs/>
              </w:rPr>
              <w:t>Tema</w:t>
            </w:r>
            <w:r w:rsidRPr="00C702AA">
              <w:rPr>
                <w:rFonts w:ascii="Arial" w:hAnsi="Arial" w:cs="Arial"/>
              </w:rPr>
              <w:t xml:space="preserve">: </w:t>
            </w:r>
          </w:p>
          <w:p w14:paraId="663DC0C6" w14:textId="667C0D82" w:rsidR="00E50DA4" w:rsidRPr="00C702AA" w:rsidRDefault="00E50DA4" w:rsidP="00BB75AB">
            <w:pPr>
              <w:ind w:left="720"/>
              <w:jc w:val="both"/>
              <w:rPr>
                <w:rFonts w:ascii="Arial" w:hAnsi="Arial" w:cs="Arial"/>
              </w:rPr>
            </w:pPr>
            <w:r w:rsidRPr="00C702AA">
              <w:rPr>
                <w:rFonts w:ascii="Arial" w:hAnsi="Arial" w:cs="Arial"/>
              </w:rPr>
              <w:t>Simulador de Missões Espaciais Inteligentes</w:t>
            </w:r>
            <w:r w:rsidR="00BB75AB" w:rsidRPr="00C702AA">
              <w:rPr>
                <w:rFonts w:ascii="Arial" w:hAnsi="Arial" w:cs="Arial"/>
              </w:rPr>
              <w:t xml:space="preserve"> -</w:t>
            </w:r>
            <w:r w:rsidRPr="00C702AA">
              <w:rPr>
                <w:rFonts w:ascii="Arial" w:hAnsi="Arial" w:cs="Arial"/>
              </w:rPr>
              <w:t xml:space="preserve"> </w:t>
            </w:r>
            <w:r w:rsidRPr="00C702AA">
              <w:rPr>
                <w:rFonts w:ascii="Arial" w:hAnsi="Arial" w:cs="Arial"/>
                <w:b/>
                <w:bCs/>
              </w:rPr>
              <w:t>AstroSim</w:t>
            </w:r>
          </w:p>
          <w:p w14:paraId="42086ED7" w14:textId="77777777" w:rsidR="00E50DA4" w:rsidRPr="00C702AA" w:rsidRDefault="00E50DA4" w:rsidP="00C32B22">
            <w:pPr>
              <w:jc w:val="both"/>
              <w:rPr>
                <w:rFonts w:ascii="Arial" w:hAnsi="Arial" w:cs="Arial"/>
              </w:rPr>
            </w:pPr>
          </w:p>
          <w:p w14:paraId="05E68BC3" w14:textId="77777777" w:rsidR="00BB75AB" w:rsidRPr="00C702AA" w:rsidRDefault="00E50DA4" w:rsidP="00C32B22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C702AA">
              <w:rPr>
                <w:rFonts w:ascii="Arial" w:hAnsi="Arial" w:cs="Arial"/>
                <w:b/>
                <w:bCs/>
              </w:rPr>
              <w:t xml:space="preserve">Justificativa: </w:t>
            </w:r>
          </w:p>
          <w:p w14:paraId="5A4831CC" w14:textId="12FC8B35" w:rsidR="0015336E" w:rsidRPr="00C702AA" w:rsidRDefault="00C32B22" w:rsidP="00BB75AB">
            <w:pPr>
              <w:spacing w:line="360" w:lineRule="auto"/>
              <w:ind w:firstLine="720"/>
              <w:jc w:val="both"/>
              <w:rPr>
                <w:rFonts w:ascii="Arial" w:hAnsi="Arial" w:cs="Arial"/>
                <w:lang w:val="pt-BR"/>
              </w:rPr>
            </w:pPr>
            <w:r w:rsidRPr="00C702AA">
              <w:rPr>
                <w:rFonts w:ascii="Arial" w:hAnsi="Arial" w:cs="Arial"/>
              </w:rPr>
              <w:t>O projeto AstroSim surge como uma ferramenta educacional interativa, projetada para simular missões espaciais com foco na aplicação prática de algoritmos e estruturas de dados. A escolha pelo tema “missões espaciais” se justifica por sua capacidade de incorporar de maneira natural e motivadora</w:t>
            </w:r>
            <w:r w:rsidR="006810B1" w:rsidRPr="00C702AA">
              <w:rPr>
                <w:rFonts w:ascii="Arial" w:hAnsi="Arial" w:cs="Arial"/>
              </w:rPr>
              <w:t>,</w:t>
            </w:r>
            <w:r w:rsidRPr="00C702AA">
              <w:rPr>
                <w:rFonts w:ascii="Arial" w:hAnsi="Arial" w:cs="Arial"/>
              </w:rPr>
              <w:t xml:space="preserve"> os tópicos avançados do curso, como algoritmos gulosos, programação dinâmica, compressão de dados e grafos, tudo em um contexto lúdico e realista. O espaço representa um domínio</w:t>
            </w:r>
            <w:r w:rsidR="00424C68" w:rsidRPr="00C702AA">
              <w:rPr>
                <w:rFonts w:ascii="Arial" w:hAnsi="Arial" w:cs="Arial"/>
              </w:rPr>
              <w:t>,</w:t>
            </w:r>
            <w:r w:rsidRPr="00C702AA">
              <w:rPr>
                <w:rFonts w:ascii="Arial" w:hAnsi="Arial" w:cs="Arial"/>
              </w:rPr>
              <w:t xml:space="preserve"> naturalmente</w:t>
            </w:r>
            <w:r w:rsidR="00424C68" w:rsidRPr="00C702AA">
              <w:rPr>
                <w:rFonts w:ascii="Arial" w:hAnsi="Arial" w:cs="Arial"/>
              </w:rPr>
              <w:t>,</w:t>
            </w:r>
            <w:r w:rsidRPr="00C702AA">
              <w:rPr>
                <w:rFonts w:ascii="Arial" w:hAnsi="Arial" w:cs="Arial"/>
              </w:rPr>
              <w:t xml:space="preserve"> desafiador, ideal para demonstrar a complexidade computacional envolvida em decisões de rota, comunicação e análise de dados.</w:t>
            </w:r>
          </w:p>
          <w:p w14:paraId="26D75722" w14:textId="3E31BF6C" w:rsidR="003E09A2" w:rsidRPr="00C702AA" w:rsidRDefault="003E09A2" w:rsidP="00EA0EF8">
            <w:pPr>
              <w:rPr>
                <w:b/>
                <w:bCs/>
                <w:caps/>
                <w:noProof/>
                <w:spacing w:val="80"/>
              </w:rPr>
            </w:pPr>
          </w:p>
          <w:p w14:paraId="503D7AF0" w14:textId="76A7AA6D" w:rsidR="00C17936" w:rsidRPr="00C702AA" w:rsidRDefault="003E09A2" w:rsidP="003E09A2">
            <w:pPr>
              <w:spacing w:line="360" w:lineRule="auto"/>
              <w:jc w:val="both"/>
              <w:rPr>
                <w:rFonts w:ascii="Arial" w:hAnsi="Arial" w:cs="Arial"/>
                <w:b/>
                <w:bCs/>
                <w:noProof/>
              </w:rPr>
            </w:pPr>
            <w:r w:rsidRPr="00C702AA">
              <w:rPr>
                <w:rFonts w:ascii="Arial" w:hAnsi="Arial" w:cs="Arial"/>
                <w:b/>
                <w:bCs/>
                <w:noProof/>
              </w:rPr>
              <w:t>Visão Geral das Funcionalidades:</w:t>
            </w:r>
          </w:p>
          <w:p w14:paraId="2ED13056" w14:textId="6633DB18" w:rsidR="00CD1D47" w:rsidRPr="00CD1D47" w:rsidRDefault="00CD1D47" w:rsidP="00C702AA">
            <w:p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lang w:val="pt-BR"/>
              </w:rPr>
              <w:t xml:space="preserve">O software </w:t>
            </w:r>
            <w:proofErr w:type="spellStart"/>
            <w:r w:rsidRPr="00CD1D47">
              <w:rPr>
                <w:rFonts w:ascii="Arial" w:hAnsi="Arial" w:cs="Arial"/>
                <w:lang w:val="pt-BR"/>
              </w:rPr>
              <w:t>AstroSim</w:t>
            </w:r>
            <w:proofErr w:type="spellEnd"/>
            <w:r w:rsidRPr="00CD1D47">
              <w:rPr>
                <w:rFonts w:ascii="Arial" w:hAnsi="Arial" w:cs="Arial"/>
                <w:lang w:val="pt-BR"/>
              </w:rPr>
              <w:t xml:space="preserve"> terá os seguintes módulos principais:</w:t>
            </w:r>
          </w:p>
          <w:p w14:paraId="2A381D93" w14:textId="76D6F3B1" w:rsidR="00CD1D47" w:rsidRPr="00CD1D47" w:rsidRDefault="00CD1D47" w:rsidP="00345A13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Planejamento de Missão:</w:t>
            </w:r>
            <w:r w:rsidRPr="00CD1D47">
              <w:rPr>
                <w:rFonts w:ascii="Arial" w:hAnsi="Arial" w:cs="Arial"/>
                <w:lang w:val="pt-BR"/>
              </w:rPr>
              <w:t xml:space="preserve"> Escolha de tarefas sob restrições</w:t>
            </w:r>
            <w:r w:rsidR="00B801F1">
              <w:rPr>
                <w:rFonts w:ascii="Arial" w:hAnsi="Arial" w:cs="Arial"/>
                <w:lang w:val="pt-BR"/>
              </w:rPr>
              <w:t>.</w:t>
            </w:r>
          </w:p>
          <w:p w14:paraId="45D34B12" w14:textId="45FC80BB" w:rsidR="00CD1D47" w:rsidRPr="00CD1D47" w:rsidRDefault="00CD1D47" w:rsidP="00345A13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Inventário de Componentes:</w:t>
            </w:r>
            <w:r w:rsidRPr="00CD1D47">
              <w:rPr>
                <w:rFonts w:ascii="Arial" w:hAnsi="Arial" w:cs="Arial"/>
                <w:lang w:val="pt-BR"/>
              </w:rPr>
              <w:t xml:space="preserve"> Sistema de busca por peças e dados usando algoritmos de busca (sequencial, binária</w:t>
            </w:r>
            <w:r w:rsidR="00B7514D">
              <w:rPr>
                <w:rFonts w:ascii="Arial" w:hAnsi="Arial" w:cs="Arial"/>
                <w:lang w:val="pt-BR"/>
              </w:rPr>
              <w:t xml:space="preserve"> iterativa</w:t>
            </w:r>
            <w:r w:rsidRPr="00CD1D47">
              <w:rPr>
                <w:rFonts w:ascii="Arial" w:hAnsi="Arial" w:cs="Arial"/>
                <w:lang w:val="pt-BR"/>
              </w:rPr>
              <w:t xml:space="preserve">, </w:t>
            </w:r>
            <w:proofErr w:type="spellStart"/>
            <w:r w:rsidRPr="00CD1D47">
              <w:rPr>
                <w:rFonts w:ascii="Arial" w:hAnsi="Arial" w:cs="Arial"/>
                <w:lang w:val="pt-BR"/>
              </w:rPr>
              <w:t>hashing</w:t>
            </w:r>
            <w:proofErr w:type="spellEnd"/>
            <w:r w:rsidR="00C0641F">
              <w:rPr>
                <w:rFonts w:ascii="Arial" w:hAnsi="Arial" w:cs="Arial"/>
                <w:lang w:val="pt-BR"/>
              </w:rPr>
              <w:t xml:space="preserve"> e Rabin Karp</w:t>
            </w:r>
            <w:r w:rsidRPr="00CD1D47">
              <w:rPr>
                <w:rFonts w:ascii="Arial" w:hAnsi="Arial" w:cs="Arial"/>
                <w:lang w:val="pt-BR"/>
              </w:rPr>
              <w:t>).</w:t>
            </w:r>
          </w:p>
          <w:p w14:paraId="55F3D3FE" w14:textId="098A25E6" w:rsidR="00CD1D47" w:rsidRPr="00CD1D47" w:rsidRDefault="00CD1D47" w:rsidP="00345A13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Transmissão de Dados:</w:t>
            </w:r>
            <w:r w:rsidRPr="00CD1D47">
              <w:rPr>
                <w:rFonts w:ascii="Arial" w:hAnsi="Arial" w:cs="Arial"/>
                <w:lang w:val="pt-BR"/>
              </w:rPr>
              <w:t xml:space="preserve"> Módulo de compressão com algoritmos </w:t>
            </w:r>
            <w:proofErr w:type="spellStart"/>
            <w:r w:rsidRPr="00CD1D47">
              <w:rPr>
                <w:rFonts w:ascii="Arial" w:hAnsi="Arial" w:cs="Arial"/>
                <w:lang w:val="pt-BR"/>
              </w:rPr>
              <w:t>Huffman</w:t>
            </w:r>
            <w:proofErr w:type="spellEnd"/>
            <w:r w:rsidRPr="00CD1D47">
              <w:rPr>
                <w:rFonts w:ascii="Arial" w:hAnsi="Arial" w:cs="Arial"/>
                <w:lang w:val="pt-BR"/>
              </w:rPr>
              <w:t>, simulando comunicação entre nave e Terra.</w:t>
            </w:r>
          </w:p>
          <w:p w14:paraId="0618AB0B" w14:textId="11276254" w:rsidR="00CD1D47" w:rsidRPr="002B7280" w:rsidRDefault="00CD1D47" w:rsidP="002B7280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Mapa Espacial:</w:t>
            </w:r>
            <w:r w:rsidRPr="00CD1D47">
              <w:rPr>
                <w:rFonts w:ascii="Arial" w:hAnsi="Arial" w:cs="Arial"/>
                <w:lang w:val="pt-BR"/>
              </w:rPr>
              <w:t xml:space="preserve"> Visualização e manipulação de rotas interplanetárias e redes de comunicação com grafos (</w:t>
            </w:r>
            <w:r w:rsidR="00380527">
              <w:rPr>
                <w:rFonts w:ascii="Arial" w:hAnsi="Arial" w:cs="Arial"/>
                <w:lang w:val="pt-BR"/>
              </w:rPr>
              <w:t>BFS, DFS</w:t>
            </w:r>
            <w:r w:rsidR="00DA6E18">
              <w:rPr>
                <w:rFonts w:ascii="Arial" w:hAnsi="Arial" w:cs="Arial"/>
                <w:lang w:val="pt-BR"/>
              </w:rPr>
              <w:t xml:space="preserve">, </w:t>
            </w:r>
            <w:proofErr w:type="spellStart"/>
            <w:r w:rsidRPr="00CD1D47">
              <w:rPr>
                <w:rFonts w:ascii="Arial" w:hAnsi="Arial" w:cs="Arial"/>
                <w:lang w:val="pt-BR"/>
              </w:rPr>
              <w:t>Dijkstra</w:t>
            </w:r>
            <w:proofErr w:type="spellEnd"/>
            <w:r w:rsidRPr="00CD1D47">
              <w:rPr>
                <w:rFonts w:ascii="Arial" w:hAnsi="Arial" w:cs="Arial"/>
                <w:lang w:val="pt-BR"/>
              </w:rPr>
              <w:t>,</w:t>
            </w:r>
            <w:r w:rsidR="00DA6E18">
              <w:rPr>
                <w:rFonts w:ascii="Arial" w:hAnsi="Arial" w:cs="Arial"/>
                <w:lang w:val="pt-BR"/>
              </w:rPr>
              <w:t xml:space="preserve"> Lista e Matriz de </w:t>
            </w:r>
            <w:r w:rsidR="002B7280">
              <w:rPr>
                <w:rFonts w:ascii="Arial" w:hAnsi="Arial" w:cs="Arial"/>
                <w:lang w:val="pt-BR"/>
              </w:rPr>
              <w:t>Adjacência</w:t>
            </w:r>
            <w:r w:rsidR="00DA6E18">
              <w:rPr>
                <w:rFonts w:ascii="Arial" w:hAnsi="Arial" w:cs="Arial"/>
                <w:lang w:val="pt-BR"/>
              </w:rPr>
              <w:t>,</w:t>
            </w:r>
            <w:r w:rsidR="00BB138A">
              <w:rPr>
                <w:rFonts w:ascii="Arial" w:hAnsi="Arial" w:cs="Arial"/>
                <w:lang w:val="pt-BR"/>
              </w:rPr>
              <w:t xml:space="preserve"> </w:t>
            </w:r>
            <w:proofErr w:type="spellStart"/>
            <w:r w:rsidR="00BB138A">
              <w:rPr>
                <w:rFonts w:ascii="Arial" w:hAnsi="Arial" w:cs="Arial"/>
                <w:lang w:val="pt-BR"/>
              </w:rPr>
              <w:t>Tarjan</w:t>
            </w:r>
            <w:proofErr w:type="spellEnd"/>
            <w:r w:rsidR="000314B0">
              <w:rPr>
                <w:rFonts w:ascii="Arial" w:hAnsi="Arial" w:cs="Arial"/>
                <w:lang w:val="pt-BR"/>
              </w:rPr>
              <w:t xml:space="preserve">, </w:t>
            </w:r>
            <w:proofErr w:type="spellStart"/>
            <w:r w:rsidR="000314B0" w:rsidRPr="000314B0">
              <w:rPr>
                <w:rFonts w:ascii="Arial" w:hAnsi="Arial" w:cs="Arial"/>
                <w:lang w:val="pt-BR"/>
              </w:rPr>
              <w:t>Welch</w:t>
            </w:r>
            <w:proofErr w:type="spellEnd"/>
            <w:r w:rsidR="000314B0">
              <w:rPr>
                <w:rFonts w:ascii="Arial" w:hAnsi="Arial" w:cs="Arial"/>
                <w:lang w:val="pt-BR"/>
              </w:rPr>
              <w:t xml:space="preserve"> </w:t>
            </w:r>
            <w:r w:rsidR="000314B0" w:rsidRPr="000314B0">
              <w:rPr>
                <w:rFonts w:ascii="Arial" w:hAnsi="Arial" w:cs="Arial"/>
                <w:lang w:val="pt-BR"/>
              </w:rPr>
              <w:t>Powell</w:t>
            </w:r>
            <w:r w:rsidR="000314B0">
              <w:rPr>
                <w:rFonts w:ascii="Arial" w:hAnsi="Arial" w:cs="Arial"/>
                <w:lang w:val="pt-BR"/>
              </w:rPr>
              <w:t xml:space="preserve"> e </w:t>
            </w:r>
            <w:proofErr w:type="spellStart"/>
            <w:r w:rsidR="002B7280" w:rsidRPr="002B7280">
              <w:rPr>
                <w:rFonts w:ascii="Arial" w:hAnsi="Arial" w:cs="Arial"/>
                <w:lang w:val="pt-BR"/>
              </w:rPr>
              <w:t>Kruskal</w:t>
            </w:r>
            <w:proofErr w:type="spellEnd"/>
            <w:r w:rsidRPr="002B7280">
              <w:rPr>
                <w:rFonts w:ascii="Arial" w:hAnsi="Arial" w:cs="Arial"/>
                <w:lang w:val="pt-BR"/>
              </w:rPr>
              <w:t>).</w:t>
            </w:r>
          </w:p>
          <w:p w14:paraId="7B666A75" w14:textId="21AADE95" w:rsidR="00CD1D47" w:rsidRPr="00CD1D47" w:rsidRDefault="00CD1D47" w:rsidP="00345A13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Gerenciamento de Recursos:</w:t>
            </w:r>
            <w:r w:rsidRPr="00CD1D47">
              <w:rPr>
                <w:rFonts w:ascii="Arial" w:hAnsi="Arial" w:cs="Arial"/>
                <w:lang w:val="pt-BR"/>
              </w:rPr>
              <w:t xml:space="preserve"> Módulo de decisões gulosas para janelas de comunicação e alocação de combustível e carga.</w:t>
            </w:r>
          </w:p>
          <w:p w14:paraId="230F03D1" w14:textId="1FDEDB2E" w:rsidR="00CD1D47" w:rsidRPr="00CD1D47" w:rsidRDefault="00CD1D47" w:rsidP="00345A13">
            <w:pPr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CD1D47">
              <w:rPr>
                <w:rFonts w:ascii="Arial" w:hAnsi="Arial" w:cs="Arial"/>
                <w:u w:val="single"/>
                <w:lang w:val="pt-BR"/>
              </w:rPr>
              <w:t>Coleta e Análise de Dados Científicos:</w:t>
            </w:r>
            <w:r w:rsidRPr="00CD1D47">
              <w:rPr>
                <w:rFonts w:ascii="Arial" w:hAnsi="Arial" w:cs="Arial"/>
                <w:lang w:val="pt-BR"/>
              </w:rPr>
              <w:t xml:space="preserve"> Módulo com algoritmos de programação dinâmica como Mochila 0/1, LCS, multiplicação de matrizes.</w:t>
            </w:r>
          </w:p>
          <w:p w14:paraId="4616B868" w14:textId="3F8A14CB" w:rsidR="00CD1D47" w:rsidRPr="00CD1D47" w:rsidRDefault="00CD1D47" w:rsidP="003E09A2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15336E" w:rsidRPr="00EA2CEE" w14:paraId="0B0B6BFA" w14:textId="77777777" w:rsidTr="00EA2CEE">
        <w:trPr>
          <w:trHeight w:val="576"/>
        </w:trPr>
        <w:tc>
          <w:tcPr>
            <w:tcW w:w="3600" w:type="dxa"/>
            <w:vMerge/>
          </w:tcPr>
          <w:p w14:paraId="60962D98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7C600777" w14:textId="2EFFFF1C" w:rsidR="0015336E" w:rsidRPr="00EA2CEE" w:rsidRDefault="0015336E" w:rsidP="004048B0">
            <w:pPr>
              <w:pStyle w:val="Legenda"/>
              <w:rPr>
                <w:lang w:val="pt-BR"/>
              </w:rPr>
            </w:pPr>
          </w:p>
        </w:tc>
      </w:tr>
    </w:tbl>
    <w:p w14:paraId="5C24CA0F" w14:textId="77777777" w:rsidR="00C17936" w:rsidRPr="00B801F1" w:rsidRDefault="00C17936">
      <w:pPr>
        <w:sectPr w:rsidR="00C17936" w:rsidRPr="00B801F1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0A687EE3" w14:textId="72F64BFA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872"/>
        <w:gridCol w:w="260"/>
        <w:gridCol w:w="7334"/>
      </w:tblGrid>
      <w:tr w:rsidR="00CD7F84" w:rsidRPr="00EA2CEE" w14:paraId="65A41DD2" w14:textId="77777777" w:rsidTr="00AF438A">
        <w:trPr>
          <w:trHeight w:val="432"/>
        </w:trPr>
        <w:tc>
          <w:tcPr>
            <w:tcW w:w="2872" w:type="dxa"/>
          </w:tcPr>
          <w:p w14:paraId="65D89158" w14:textId="77777777" w:rsidR="00CD7F84" w:rsidRPr="00EA2CEE" w:rsidRDefault="00120EDB" w:rsidP="00417D0A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br w:type="page"/>
            </w:r>
          </w:p>
        </w:tc>
        <w:tc>
          <w:tcPr>
            <w:tcW w:w="260" w:type="dxa"/>
          </w:tcPr>
          <w:p w14:paraId="404CD6BA" w14:textId="77777777" w:rsidR="00CD7F84" w:rsidRPr="00EA2CEE" w:rsidRDefault="00CD7F84" w:rsidP="0064029B">
            <w:pPr>
              <w:rPr>
                <w:noProof/>
                <w:lang w:val="pt-BR"/>
              </w:rPr>
            </w:pPr>
          </w:p>
        </w:tc>
        <w:tc>
          <w:tcPr>
            <w:tcW w:w="7334" w:type="dxa"/>
          </w:tcPr>
          <w:p w14:paraId="5ED67DC7" w14:textId="77777777" w:rsidR="00CD7F84" w:rsidRPr="00EA2CEE" w:rsidRDefault="00CD7F84" w:rsidP="0064029B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03F9B9B5" wp14:editId="1E5610EC">
                  <wp:extent cx="2286000" cy="222740"/>
                  <wp:effectExtent l="0" t="0" r="0" b="6350"/>
                  <wp:docPr id="10" name="Gráfico 10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EA2CEE" w14:paraId="220E56C3" w14:textId="77777777" w:rsidTr="00AF438A">
        <w:trPr>
          <w:trHeight w:val="145"/>
        </w:trPr>
        <w:tc>
          <w:tcPr>
            <w:tcW w:w="2872" w:type="dxa"/>
            <w:vMerge w:val="restart"/>
          </w:tcPr>
          <w:p w14:paraId="6418FC05" w14:textId="0B87A9CB" w:rsidR="00C17936" w:rsidRPr="00EA2CEE" w:rsidRDefault="00C17936" w:rsidP="00450F88">
            <w:pPr>
              <w:pStyle w:val="Ttulo3"/>
              <w:rPr>
                <w:lang w:val="pt-BR"/>
              </w:rPr>
            </w:pPr>
          </w:p>
          <w:p w14:paraId="4CFADF5B" w14:textId="423FA315" w:rsidR="00C17936" w:rsidRPr="00EA2CEE" w:rsidRDefault="00C17936" w:rsidP="00450F88">
            <w:pPr>
              <w:pStyle w:val="Ttulo3"/>
              <w:rPr>
                <w:lang w:val="pt-BR"/>
              </w:rPr>
            </w:pPr>
          </w:p>
          <w:p w14:paraId="403D805F" w14:textId="77777777" w:rsidR="00C17936" w:rsidRPr="00EA2CEE" w:rsidRDefault="00C17936" w:rsidP="00F620CA">
            <w:pPr>
              <w:ind w:left="360"/>
              <w:rPr>
                <w:lang w:val="pt-BR"/>
              </w:rPr>
            </w:pPr>
          </w:p>
          <w:p w14:paraId="127284E5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50525CF0" w14:textId="4B7AB375" w:rsidR="00C17936" w:rsidRPr="00EA2CEE" w:rsidRDefault="00776E19" w:rsidP="001F5CA6">
            <w:pPr>
              <w:pStyle w:val="Marcadores"/>
              <w:numPr>
                <w:ilvl w:val="0"/>
                <w:numId w:val="0"/>
              </w:numPr>
              <w:ind w:left="360" w:hanging="360"/>
              <w:rPr>
                <w:lang w:val="pt-BR"/>
              </w:rPr>
            </w:pPr>
            <w:r>
              <w:rPr>
                <w:noProof/>
                <w:lang w:val="pt-BR"/>
              </w:rPr>
              <w:drawing>
                <wp:anchor distT="0" distB="0" distL="114300" distR="114300" simplePos="0" relativeHeight="251680767" behindDoc="0" locked="0" layoutInCell="1" allowOverlap="1" wp14:anchorId="3168BA82" wp14:editId="7131F2FE">
                  <wp:simplePos x="0" y="0"/>
                  <wp:positionH relativeFrom="column">
                    <wp:posOffset>-411480</wp:posOffset>
                  </wp:positionH>
                  <wp:positionV relativeFrom="paragraph">
                    <wp:posOffset>465455</wp:posOffset>
                  </wp:positionV>
                  <wp:extent cx="2152650" cy="1009068"/>
                  <wp:effectExtent l="0" t="0" r="0" b="635"/>
                  <wp:wrapNone/>
                  <wp:docPr id="1837413276" name="Imagem 9" descr="Diagra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7413276" name="Imagem 9" descr="Diagrama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1009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pt-BR"/>
              </w:rPr>
              <w:drawing>
                <wp:anchor distT="0" distB="0" distL="114300" distR="114300" simplePos="0" relativeHeight="251687935" behindDoc="0" locked="0" layoutInCell="1" allowOverlap="1" wp14:anchorId="4FC037C7" wp14:editId="25B37BA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3522980</wp:posOffset>
                  </wp:positionV>
                  <wp:extent cx="1247775" cy="1247775"/>
                  <wp:effectExtent l="0" t="0" r="9525" b="9525"/>
                  <wp:wrapNone/>
                  <wp:docPr id="1567519180" name="Imagem 1" descr="Íc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7519180" name="Imagem 1" descr="Ícone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92031" behindDoc="0" locked="0" layoutInCell="1" allowOverlap="1" wp14:anchorId="7B842532" wp14:editId="4AA40669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6236970</wp:posOffset>
                  </wp:positionV>
                  <wp:extent cx="1190625" cy="1225643"/>
                  <wp:effectExtent l="0" t="0" r="0" b="0"/>
                  <wp:wrapNone/>
                  <wp:docPr id="867592191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592191" name="Imagem 2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225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0" w:type="dxa"/>
            <w:vMerge w:val="restart"/>
          </w:tcPr>
          <w:p w14:paraId="02C435EA" w14:textId="78ABFE5E" w:rsidR="00C17936" w:rsidRPr="00EA2CEE" w:rsidRDefault="00C17936" w:rsidP="00500AC9">
            <w:pPr>
              <w:pStyle w:val="Ttulo2"/>
              <w:rPr>
                <w:lang w:val="pt-BR"/>
              </w:rPr>
            </w:pPr>
          </w:p>
        </w:tc>
        <w:tc>
          <w:tcPr>
            <w:tcW w:w="7334" w:type="dxa"/>
          </w:tcPr>
          <w:p w14:paraId="3C54F380" w14:textId="40451D4B" w:rsidR="00C17936" w:rsidRPr="0004580C" w:rsidRDefault="00C17936" w:rsidP="0004580C">
            <w:pPr>
              <w:pStyle w:val="Ttulo2"/>
              <w:spacing w:before="0" w:line="360" w:lineRule="auto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C17936" w:rsidRPr="000D5BA4" w14:paraId="56CD0550" w14:textId="77777777" w:rsidTr="00AF438A">
        <w:trPr>
          <w:trHeight w:val="11808"/>
        </w:trPr>
        <w:tc>
          <w:tcPr>
            <w:tcW w:w="2872" w:type="dxa"/>
            <w:vMerge/>
          </w:tcPr>
          <w:p w14:paraId="1B23387B" w14:textId="77777777" w:rsidR="00C17936" w:rsidRPr="00EA2CEE" w:rsidRDefault="00C17936" w:rsidP="00C17936">
            <w:pPr>
              <w:pStyle w:val="Ttulo3"/>
              <w:rPr>
                <w:lang w:val="pt-BR" w:eastAsia="en-AU"/>
              </w:rPr>
            </w:pPr>
          </w:p>
        </w:tc>
        <w:tc>
          <w:tcPr>
            <w:tcW w:w="260" w:type="dxa"/>
            <w:vMerge/>
          </w:tcPr>
          <w:p w14:paraId="313A7EA8" w14:textId="77777777" w:rsidR="00C17936" w:rsidRPr="00EA2CEE" w:rsidRDefault="00C17936" w:rsidP="00C17936">
            <w:pPr>
              <w:pStyle w:val="Ttulo2"/>
              <w:rPr>
                <w:lang w:val="pt-BR"/>
              </w:rPr>
            </w:pPr>
          </w:p>
        </w:tc>
        <w:tc>
          <w:tcPr>
            <w:tcW w:w="7334" w:type="dxa"/>
          </w:tcPr>
          <w:p w14:paraId="2C19C0CF" w14:textId="10718EC3" w:rsidR="00C17936" w:rsidRPr="00752AD7" w:rsidRDefault="00752AD7" w:rsidP="000574B1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752AD7">
              <w:rPr>
                <w:rFonts w:ascii="Arial" w:hAnsi="Arial" w:cs="Arial"/>
                <w:b/>
                <w:bCs/>
              </w:rPr>
              <w:t>Integração da Ementa</w:t>
            </w:r>
            <w:r w:rsidR="000574B1">
              <w:rPr>
                <w:rFonts w:ascii="Arial" w:hAnsi="Arial" w:cs="Arial"/>
                <w:b/>
                <w:bCs/>
              </w:rPr>
              <w:t>:</w:t>
            </w:r>
          </w:p>
          <w:p w14:paraId="73068D81" w14:textId="0DCCC1FA" w:rsidR="00C17936" w:rsidRDefault="0030273E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0273E">
              <w:rPr>
                <w:rFonts w:ascii="Arial" w:hAnsi="Arial" w:cs="Arial"/>
              </w:rPr>
              <w:t>Cada tópico da ementa está vinculado a um módulo prático do sistema</w:t>
            </w:r>
            <w:r w:rsidR="00782F3F">
              <w:rPr>
                <w:rFonts w:ascii="Arial" w:hAnsi="Arial" w:cs="Arial"/>
              </w:rPr>
              <w:t xml:space="preserve"> (Extrutura</w:t>
            </w:r>
            <w:r w:rsidR="00E66D8F">
              <w:rPr>
                <w:rFonts w:ascii="Arial" w:hAnsi="Arial" w:cs="Arial"/>
              </w:rPr>
              <w:t xml:space="preserve"> - </w:t>
            </w:r>
            <w:r w:rsidR="00782F3F">
              <w:rPr>
                <w:rFonts w:ascii="Arial" w:hAnsi="Arial" w:cs="Arial"/>
              </w:rPr>
              <w:t>Anexo I)</w:t>
            </w:r>
            <w:r w:rsidRPr="0030273E">
              <w:rPr>
                <w:rFonts w:ascii="Arial" w:hAnsi="Arial" w:cs="Arial"/>
              </w:rPr>
              <w:t>:</w:t>
            </w:r>
          </w:p>
          <w:p w14:paraId="5BEAB656" w14:textId="77777777" w:rsidR="000D5E9F" w:rsidRDefault="000D5E9F" w:rsidP="000D5E9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488DECF5" w14:textId="5725733C" w:rsidR="000D5E9F" w:rsidRPr="000A7BEE" w:rsidRDefault="000D5E9F" w:rsidP="000A7BEE">
            <w:pPr>
              <w:pStyle w:val="PargrafodaLista"/>
              <w:numPr>
                <w:ilvl w:val="0"/>
                <w:numId w:val="22"/>
              </w:numPr>
              <w:spacing w:line="360" w:lineRule="auto"/>
              <w:ind w:left="360"/>
              <w:jc w:val="both"/>
              <w:rPr>
                <w:rFonts w:ascii="Arial" w:hAnsi="Arial" w:cs="Arial"/>
                <w:b/>
                <w:bCs/>
              </w:rPr>
            </w:pPr>
            <w:r w:rsidRPr="000A7BEE">
              <w:rPr>
                <w:rFonts w:ascii="Arial" w:hAnsi="Arial" w:cs="Arial"/>
                <w:b/>
                <w:bCs/>
              </w:rPr>
              <w:t>Teoria da Complexidade (NP-Completos / NP-Difíceis)</w:t>
            </w:r>
            <w:r w:rsidR="007F68AB">
              <w:rPr>
                <w:rFonts w:ascii="Arial" w:hAnsi="Arial" w:cs="Arial"/>
                <w:b/>
                <w:bCs/>
              </w:rPr>
              <w:t>:</w:t>
            </w:r>
          </w:p>
          <w:p w14:paraId="07C85CBB" w14:textId="292FD81E" w:rsidR="000D5E9F" w:rsidRPr="000D5E9F" w:rsidRDefault="000D5E9F" w:rsidP="000A7BEE">
            <w:pPr>
              <w:numPr>
                <w:ilvl w:val="0"/>
                <w:numId w:val="23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Módulo: Planejamento de Missão com Restrições</w:t>
            </w:r>
          </w:p>
          <w:p w14:paraId="2C9A30BA" w14:textId="605AA95E" w:rsidR="000D5E9F" w:rsidRPr="000D5E9F" w:rsidRDefault="000D5E9F" w:rsidP="000A7BEE">
            <w:pPr>
              <w:numPr>
                <w:ilvl w:val="0"/>
                <w:numId w:val="23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Descrição: Escolha do melhor conjunto de tarefas (exploração, coleta, análise) respeitando limites de tempo, energia e carga.</w:t>
            </w:r>
          </w:p>
          <w:p w14:paraId="324C0B4A" w14:textId="12DF4C5A" w:rsidR="000D5E9F" w:rsidRPr="000D5E9F" w:rsidRDefault="000D5E9F" w:rsidP="000A7BEE">
            <w:pPr>
              <w:numPr>
                <w:ilvl w:val="0"/>
                <w:numId w:val="23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Problema usado: Problema da Mochila com Restrições Múltiplas — NP-completo.</w:t>
            </w:r>
          </w:p>
          <w:p w14:paraId="2A59E6CF" w14:textId="791CA963" w:rsidR="000D5E9F" w:rsidRPr="000D5E9F" w:rsidRDefault="000D5E9F" w:rsidP="000A7BEE">
            <w:pPr>
              <w:numPr>
                <w:ilvl w:val="0"/>
                <w:numId w:val="23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Aplicação: Exibição de aviso ao jogador de que o problema é intratável para grandes inputs e uso de heurísticas ou algoritmos aproximativos para encontrar boas soluções.</w:t>
            </w:r>
          </w:p>
          <w:p w14:paraId="31B92124" w14:textId="396A453B" w:rsidR="000D5E9F" w:rsidRDefault="000D5E9F" w:rsidP="000A7BEE">
            <w:pPr>
              <w:numPr>
                <w:ilvl w:val="0"/>
                <w:numId w:val="23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A7BEE">
              <w:rPr>
                <w:rFonts w:ascii="Arial" w:hAnsi="Arial" w:cs="Arial"/>
              </w:rPr>
              <w:t>Técnica extra: Permitir comparação entre solução ótima (via branch-and-bound) e heurística gulosa, para ilustrar complexidade.</w:t>
            </w:r>
          </w:p>
          <w:p w14:paraId="02B5932B" w14:textId="0E5187D7" w:rsidR="0095653D" w:rsidRPr="000A7BEE" w:rsidRDefault="0095653D" w:rsidP="0095653D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</w:p>
          <w:p w14:paraId="26392A16" w14:textId="56C0069E" w:rsidR="000D5E9F" w:rsidRPr="0095653D" w:rsidRDefault="000D5E9F" w:rsidP="0095653D">
            <w:pPr>
              <w:pStyle w:val="PargrafodaLista"/>
              <w:numPr>
                <w:ilvl w:val="0"/>
                <w:numId w:val="22"/>
              </w:numPr>
              <w:spacing w:line="360" w:lineRule="auto"/>
              <w:ind w:left="360"/>
              <w:jc w:val="both"/>
              <w:rPr>
                <w:rFonts w:ascii="Arial" w:hAnsi="Arial" w:cs="Arial"/>
                <w:b/>
                <w:bCs/>
              </w:rPr>
            </w:pPr>
            <w:r w:rsidRPr="0095653D">
              <w:rPr>
                <w:rFonts w:ascii="Arial" w:hAnsi="Arial" w:cs="Arial"/>
                <w:b/>
                <w:bCs/>
              </w:rPr>
              <w:t>Algoritmos de Busca (Sequencial, Binária, Texto, Hashing)</w:t>
            </w:r>
            <w:r w:rsidR="007F68AB">
              <w:rPr>
                <w:rFonts w:ascii="Arial" w:hAnsi="Arial" w:cs="Arial"/>
                <w:b/>
                <w:bCs/>
              </w:rPr>
              <w:t>:</w:t>
            </w:r>
          </w:p>
          <w:p w14:paraId="7A1056D2" w14:textId="284560BB" w:rsidR="000D5E9F" w:rsidRPr="000D5E9F" w:rsidRDefault="000D5E9F" w:rsidP="0095653D">
            <w:pPr>
              <w:numPr>
                <w:ilvl w:val="0"/>
                <w:numId w:val="24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 xml:space="preserve">Módulo: </w:t>
            </w:r>
            <w:r w:rsidRPr="000D5E9F">
              <w:rPr>
                <w:rFonts w:ascii="Arial" w:hAnsi="Arial" w:cs="Arial"/>
                <w:i/>
                <w:iCs/>
              </w:rPr>
              <w:t>Banco de Dados Científicos / Inventário de Componentes</w:t>
            </w:r>
          </w:p>
          <w:p w14:paraId="5FDFA568" w14:textId="4551B37C" w:rsidR="000D5E9F" w:rsidRPr="000D5E9F" w:rsidRDefault="000D5E9F" w:rsidP="0095653D">
            <w:pPr>
              <w:numPr>
                <w:ilvl w:val="0"/>
                <w:numId w:val="24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Aplicações:</w:t>
            </w:r>
          </w:p>
          <w:p w14:paraId="21D96F02" w14:textId="0F1D3DC3" w:rsidR="000D5E9F" w:rsidRPr="000D5E9F" w:rsidRDefault="000D5E9F" w:rsidP="0095653D">
            <w:pPr>
              <w:numPr>
                <w:ilvl w:val="1"/>
                <w:numId w:val="24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Sequencial: Procura geral no inventário.</w:t>
            </w:r>
          </w:p>
          <w:p w14:paraId="2D846C9B" w14:textId="6DE5018F" w:rsidR="000D5E9F" w:rsidRPr="000D5E9F" w:rsidRDefault="000D5E9F" w:rsidP="0095653D">
            <w:pPr>
              <w:numPr>
                <w:ilvl w:val="1"/>
                <w:numId w:val="24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Binária: Busca por ID de componente em listas ordenadas.</w:t>
            </w:r>
          </w:p>
          <w:p w14:paraId="4C4737B8" w14:textId="17F43A51" w:rsidR="000D5E9F" w:rsidRPr="000D5E9F" w:rsidRDefault="000D5E9F" w:rsidP="0095653D">
            <w:pPr>
              <w:numPr>
                <w:ilvl w:val="1"/>
                <w:numId w:val="24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Busca em Texto: Encontrar documentos relevantes em logs de missão (</w:t>
            </w:r>
            <w:r w:rsidR="002B7280">
              <w:rPr>
                <w:rFonts w:ascii="Arial" w:hAnsi="Arial" w:cs="Arial"/>
              </w:rPr>
              <w:t>Rabin Karp</w:t>
            </w:r>
            <w:r w:rsidRPr="000D5E9F">
              <w:rPr>
                <w:rFonts w:ascii="Arial" w:hAnsi="Arial" w:cs="Arial"/>
              </w:rPr>
              <w:t>).</w:t>
            </w:r>
          </w:p>
          <w:p w14:paraId="63317DA3" w14:textId="4E0F6555" w:rsidR="000D5E9F" w:rsidRPr="000D5E9F" w:rsidRDefault="000D5E9F" w:rsidP="0095653D">
            <w:pPr>
              <w:numPr>
                <w:ilvl w:val="1"/>
                <w:numId w:val="24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Hashing: Acesso rápido a sensores/códigos de componente via chave hash (tabela hash aberta/fechada).</w:t>
            </w:r>
          </w:p>
          <w:p w14:paraId="7CADB05A" w14:textId="39D029D6" w:rsidR="000D5E9F" w:rsidRPr="000D5E9F" w:rsidRDefault="000D5E9F" w:rsidP="0095653D">
            <w:pPr>
              <w:numPr>
                <w:ilvl w:val="0"/>
                <w:numId w:val="24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Interface: Campo de busca com tipo de algoritmo selecionável.</w:t>
            </w:r>
          </w:p>
          <w:p w14:paraId="2E535A3E" w14:textId="2AED9BCD" w:rsidR="000D5E9F" w:rsidRPr="0095653D" w:rsidRDefault="000D5E9F" w:rsidP="000D5E9F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4EB9C594" w14:textId="022E5E7F" w:rsidR="000D5E9F" w:rsidRPr="0095653D" w:rsidRDefault="000D5E9F" w:rsidP="000574C9">
            <w:pPr>
              <w:pStyle w:val="PargrafodaLista"/>
              <w:numPr>
                <w:ilvl w:val="0"/>
                <w:numId w:val="22"/>
              </w:numPr>
              <w:spacing w:line="360" w:lineRule="auto"/>
              <w:ind w:left="360"/>
              <w:jc w:val="both"/>
              <w:rPr>
                <w:rFonts w:ascii="Arial" w:hAnsi="Arial" w:cs="Arial"/>
                <w:b/>
                <w:bCs/>
              </w:rPr>
            </w:pPr>
            <w:r w:rsidRPr="0095653D">
              <w:rPr>
                <w:rFonts w:ascii="Arial" w:hAnsi="Arial" w:cs="Arial"/>
                <w:b/>
                <w:bCs/>
              </w:rPr>
              <w:t>Compressão de Dados (Huffman)</w:t>
            </w:r>
            <w:r w:rsidR="007F68AB">
              <w:rPr>
                <w:rFonts w:ascii="Arial" w:hAnsi="Arial" w:cs="Arial"/>
                <w:b/>
                <w:bCs/>
              </w:rPr>
              <w:t>:</w:t>
            </w:r>
          </w:p>
          <w:p w14:paraId="47DD9C6D" w14:textId="60437276" w:rsidR="000D5E9F" w:rsidRPr="000D5E9F" w:rsidRDefault="000D5E9F" w:rsidP="000574C9">
            <w:pPr>
              <w:numPr>
                <w:ilvl w:val="0"/>
                <w:numId w:val="25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 xml:space="preserve">Módulo: </w:t>
            </w:r>
            <w:r w:rsidRPr="000D5E9F">
              <w:rPr>
                <w:rFonts w:ascii="Arial" w:hAnsi="Arial" w:cs="Arial"/>
                <w:i/>
                <w:iCs/>
              </w:rPr>
              <w:t>Sistema de Transmissão de Dados da Nave para a Terra</w:t>
            </w:r>
          </w:p>
          <w:p w14:paraId="1BC6DD63" w14:textId="3CE09639" w:rsidR="000D5E9F" w:rsidRPr="000D5E9F" w:rsidRDefault="000D5E9F" w:rsidP="000574C9">
            <w:pPr>
              <w:numPr>
                <w:ilvl w:val="0"/>
                <w:numId w:val="25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Descrição: Transmitir dados de forma otimizada com baixo custo energético.</w:t>
            </w:r>
          </w:p>
          <w:p w14:paraId="3727E5FF" w14:textId="6AB6B93E" w:rsidR="000D5E9F" w:rsidRPr="000D5E9F" w:rsidRDefault="000D5E9F" w:rsidP="000574C9">
            <w:pPr>
              <w:numPr>
                <w:ilvl w:val="0"/>
                <w:numId w:val="25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Aplicações:</w:t>
            </w:r>
          </w:p>
          <w:p w14:paraId="2F8F2A10" w14:textId="77777777" w:rsidR="000D5E9F" w:rsidRPr="000D5E9F" w:rsidRDefault="000D5E9F" w:rsidP="000574C9">
            <w:pPr>
              <w:numPr>
                <w:ilvl w:val="1"/>
                <w:numId w:val="25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Huffman: Compressão de logs científicos ou mensagens.</w:t>
            </w:r>
          </w:p>
          <w:p w14:paraId="224D64BB" w14:textId="77777777" w:rsidR="000D5E9F" w:rsidRDefault="000D5E9F" w:rsidP="000574C9">
            <w:pPr>
              <w:numPr>
                <w:ilvl w:val="0"/>
                <w:numId w:val="25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Extra: Comparação de taxa de compressão entre os algoritmos.</w:t>
            </w:r>
          </w:p>
          <w:p w14:paraId="37A9321F" w14:textId="77777777" w:rsidR="00095ACD" w:rsidRDefault="00095ACD" w:rsidP="00095ACD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73812DB4" w14:textId="77777777" w:rsidR="00095ACD" w:rsidRPr="000D5E9F" w:rsidRDefault="00095ACD" w:rsidP="00095ACD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0E1E2743" w14:textId="2DA0F587" w:rsidR="000D5E9F" w:rsidRDefault="007F68AB" w:rsidP="000D5E9F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EA2CEE"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21CC8EDD" wp14:editId="4DFCE3DB">
                  <wp:extent cx="2286000" cy="222740"/>
                  <wp:effectExtent l="0" t="0" r="0" b="6350"/>
                  <wp:docPr id="720826351" name="Gráfico 72082635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E7BE07" w14:textId="77777777" w:rsidR="007F68AB" w:rsidRDefault="007F68AB" w:rsidP="000D5E9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35D4FA33" w14:textId="1380B833" w:rsidR="000D5E9F" w:rsidRPr="007F68AB" w:rsidRDefault="000D5E9F" w:rsidP="007F68AB">
            <w:pPr>
              <w:pStyle w:val="PargrafodaLista"/>
              <w:numPr>
                <w:ilvl w:val="0"/>
                <w:numId w:val="26"/>
              </w:num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7F68AB">
              <w:rPr>
                <w:rFonts w:ascii="Arial" w:hAnsi="Arial" w:cs="Arial"/>
                <w:b/>
                <w:bCs/>
              </w:rPr>
              <w:t>Grafos (Caminhos, Fluxos, Conexões,</w:t>
            </w:r>
            <w:r w:rsidR="007F68AB">
              <w:rPr>
                <w:rFonts w:ascii="Arial" w:hAnsi="Arial" w:cs="Arial"/>
                <w:b/>
                <w:bCs/>
              </w:rPr>
              <w:t xml:space="preserve"> entre outros</w:t>
            </w:r>
            <w:r w:rsidRPr="007F68AB">
              <w:rPr>
                <w:rFonts w:ascii="Arial" w:hAnsi="Arial" w:cs="Arial"/>
                <w:b/>
                <w:bCs/>
              </w:rPr>
              <w:t>)</w:t>
            </w:r>
            <w:r w:rsidR="007F68AB">
              <w:rPr>
                <w:rFonts w:ascii="Arial" w:hAnsi="Arial" w:cs="Arial"/>
                <w:b/>
                <w:bCs/>
              </w:rPr>
              <w:t>:</w:t>
            </w:r>
          </w:p>
          <w:p w14:paraId="468F4D98" w14:textId="2152DECB" w:rsidR="000D5E9F" w:rsidRPr="000D5E9F" w:rsidRDefault="00776E19" w:rsidP="007F68AB">
            <w:pPr>
              <w:numPr>
                <w:ilvl w:val="0"/>
                <w:numId w:val="27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95103" behindDoc="0" locked="0" layoutInCell="1" allowOverlap="1" wp14:anchorId="7581CC1B" wp14:editId="5CCB30CC">
                      <wp:simplePos x="0" y="0"/>
                      <wp:positionH relativeFrom="column">
                        <wp:posOffset>-2066925</wp:posOffset>
                      </wp:positionH>
                      <wp:positionV relativeFrom="paragraph">
                        <wp:posOffset>204470</wp:posOffset>
                      </wp:positionV>
                      <wp:extent cx="1352550" cy="1800225"/>
                      <wp:effectExtent l="0" t="0" r="0" b="9525"/>
                      <wp:wrapNone/>
                      <wp:docPr id="1579021760" name="Agrupar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52550" cy="1800225"/>
                                <a:chOff x="0" y="0"/>
                                <a:chExt cx="6645910" cy="68770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6217299" name="Imagem 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3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45910" cy="6645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072957440" name="Caixa de Texto 6"/>
                              <wps:cNvSpPr txBox="1"/>
                              <wps:spPr>
                                <a:xfrm>
                                  <a:off x="0" y="6645910"/>
                                  <a:ext cx="6645910" cy="231140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81BFB35" w14:textId="383F203F" w:rsidR="00776E19" w:rsidRPr="00776E19" w:rsidRDefault="00776E19" w:rsidP="00776E19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35" w:history="1">
                                      <w:r w:rsidRPr="00776E1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Esta Foto</w:t>
                                      </w:r>
                                    </w:hyperlink>
                                    <w:r w:rsidRPr="00776E19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de Autor Desconhecido está licenciado em </w:t>
                                    </w:r>
                                    <w:hyperlink r:id="rId36" w:history="1">
                                      <w:r w:rsidRPr="00776E1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81CC1B" id="Agrupar 7" o:spid="_x0000_s1026" style="position:absolute;left:0;text-align:left;margin-left:-162.75pt;margin-top:16.1pt;width:106.5pt;height:141.75pt;z-index:251695103;mso-width-relative:margin;mso-height-relative:margin" coordsize="66459,68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">
                      <v:shape id="Imagem 5" o:spid="_x0000_s1027" type="#_x0000_t75" style="position:absolute;width:66459;height:66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">
                        <v:imagedata r:id="rId37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ixa de Texto 6" o:spid="_x0000_s1028" type="#_x0000_t202" style="position:absolute;top:66459;width:66459;height:2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" stroked="f">
                        <v:textbox>
                          <w:txbxContent>
                            <w:p w14:paraId="481BFB35" w14:textId="383F203F" w:rsidR="00776E19" w:rsidRPr="00776E19" w:rsidRDefault="00776E19" w:rsidP="00776E1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38" w:history="1">
                                <w:r w:rsidRPr="00776E1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Esta Foto</w:t>
                                </w:r>
                              </w:hyperlink>
                              <w:r w:rsidRPr="00776E19">
                                <w:rPr>
                                  <w:sz w:val="18"/>
                                  <w:szCs w:val="18"/>
                                </w:rPr>
                                <w:t xml:space="preserve"> de Autor Desconhecido está licenciado em </w:t>
                              </w:r>
                              <w:hyperlink r:id="rId39" w:history="1">
                                <w:r w:rsidRPr="00776E1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0D5E9F" w:rsidRPr="000D5E9F">
              <w:rPr>
                <w:rFonts w:ascii="Arial" w:hAnsi="Arial" w:cs="Arial"/>
              </w:rPr>
              <w:t xml:space="preserve">Módulo: </w:t>
            </w:r>
            <w:r w:rsidR="000D5E9F" w:rsidRPr="000D5E9F">
              <w:rPr>
                <w:rFonts w:ascii="Arial" w:hAnsi="Arial" w:cs="Arial"/>
                <w:i/>
                <w:iCs/>
              </w:rPr>
              <w:t>Navegação Interplanetária e Redes de Comunicação</w:t>
            </w:r>
          </w:p>
          <w:p w14:paraId="14180203" w14:textId="28FE8DBA" w:rsidR="00051799" w:rsidRPr="00051799" w:rsidRDefault="000D5E9F" w:rsidP="00051799">
            <w:pPr>
              <w:numPr>
                <w:ilvl w:val="0"/>
                <w:numId w:val="27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Aplicações:</w:t>
            </w:r>
          </w:p>
          <w:p w14:paraId="5CE5296C" w14:textId="44FB58EF" w:rsidR="000940B6" w:rsidRDefault="00261D75" w:rsidP="000940B6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Representação de grafos (lista e matriz de adjacência)</w:t>
            </w:r>
            <w:r w:rsidR="000D5E9F" w:rsidRPr="000D5E9F">
              <w:rPr>
                <w:rFonts w:ascii="Arial" w:hAnsi="Arial" w:cs="Arial"/>
                <w:i/>
                <w:iCs/>
              </w:rPr>
              <w:t>:</w:t>
            </w:r>
            <w:r w:rsidR="002B0FD0">
              <w:rPr>
                <w:rFonts w:ascii="Arial" w:hAnsi="Arial" w:cs="Arial"/>
                <w:i/>
                <w:iCs/>
              </w:rPr>
              <w:t xml:space="preserve"> </w:t>
            </w:r>
            <w:r w:rsidR="000D5E9F" w:rsidRPr="000D5E9F">
              <w:rPr>
                <w:rFonts w:ascii="Arial" w:hAnsi="Arial" w:cs="Arial"/>
              </w:rPr>
              <w:t>.</w:t>
            </w:r>
          </w:p>
          <w:p w14:paraId="3838E5BA" w14:textId="4382EA72" w:rsidR="005D25C2" w:rsidRDefault="00A87CFD" w:rsidP="00051799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5D25C2">
              <w:rPr>
                <w:rFonts w:ascii="Arial" w:hAnsi="Arial" w:cs="Arial"/>
                <w:i/>
                <w:iCs/>
              </w:rPr>
              <w:t>Exploração</w:t>
            </w:r>
            <w:r w:rsidR="00C73A27" w:rsidRPr="005D25C2">
              <w:rPr>
                <w:rFonts w:ascii="Arial" w:hAnsi="Arial" w:cs="Arial"/>
                <w:i/>
                <w:iCs/>
              </w:rPr>
              <w:t xml:space="preserve"> de</w:t>
            </w:r>
            <w:r w:rsidRPr="005D25C2">
              <w:rPr>
                <w:rFonts w:ascii="Arial" w:hAnsi="Arial" w:cs="Arial"/>
                <w:i/>
                <w:iCs/>
              </w:rPr>
              <w:t xml:space="preserve"> um caminho do grafo</w:t>
            </w:r>
            <w:r w:rsidR="00C73A27" w:rsidRPr="005D25C2">
              <w:rPr>
                <w:rFonts w:ascii="Arial" w:hAnsi="Arial" w:cs="Arial"/>
                <w:i/>
                <w:iCs/>
              </w:rPr>
              <w:t xml:space="preserve"> (DFS):</w:t>
            </w:r>
            <w:r w:rsidR="00C73A27">
              <w:rPr>
                <w:rFonts w:ascii="Arial" w:hAnsi="Arial" w:cs="Arial"/>
              </w:rPr>
              <w:t xml:space="preserve"> Planeja</w:t>
            </w:r>
            <w:r w:rsidR="00122E63">
              <w:rPr>
                <w:rFonts w:ascii="Arial" w:hAnsi="Arial" w:cs="Arial"/>
              </w:rPr>
              <w:t>r</w:t>
            </w:r>
            <w:r w:rsidR="00C73A27">
              <w:rPr>
                <w:rFonts w:ascii="Arial" w:hAnsi="Arial" w:cs="Arial"/>
              </w:rPr>
              <w:t xml:space="preserve"> uma rota</w:t>
            </w:r>
            <w:r w:rsidRPr="00A87CFD">
              <w:rPr>
                <w:rFonts w:ascii="Arial" w:hAnsi="Arial" w:cs="Arial"/>
              </w:rPr>
              <w:t xml:space="preserve"> até o </w:t>
            </w:r>
            <w:r w:rsidR="005D25C2">
              <w:rPr>
                <w:rFonts w:ascii="Arial" w:hAnsi="Arial" w:cs="Arial"/>
              </w:rPr>
              <w:t>limear do destino final;</w:t>
            </w:r>
          </w:p>
          <w:p w14:paraId="6608A00E" w14:textId="6FDF8423" w:rsidR="005D25C2" w:rsidRDefault="00C32B68" w:rsidP="00051799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C91961">
              <w:rPr>
                <w:rFonts w:ascii="Arial" w:hAnsi="Arial" w:cs="Arial"/>
                <w:i/>
                <w:iCs/>
              </w:rPr>
              <w:t>Grafos de ca</w:t>
            </w:r>
            <w:r w:rsidR="00C91961" w:rsidRPr="00C91961">
              <w:rPr>
                <w:rFonts w:ascii="Arial" w:hAnsi="Arial" w:cs="Arial"/>
                <w:i/>
                <w:iCs/>
              </w:rPr>
              <w:t>min</w:t>
            </w:r>
            <w:r w:rsidRPr="00C91961">
              <w:rPr>
                <w:rFonts w:ascii="Arial" w:hAnsi="Arial" w:cs="Arial"/>
                <w:i/>
                <w:iCs/>
              </w:rPr>
              <w:t>hos mais curtos</w:t>
            </w:r>
            <w:r w:rsidR="00C91961" w:rsidRPr="00C91961">
              <w:rPr>
                <w:rFonts w:ascii="Arial" w:hAnsi="Arial" w:cs="Arial"/>
                <w:i/>
                <w:iCs/>
              </w:rPr>
              <w:t xml:space="preserve"> sem ponderação</w:t>
            </w:r>
            <w:r>
              <w:rPr>
                <w:rFonts w:ascii="Arial" w:hAnsi="Arial" w:cs="Arial"/>
              </w:rPr>
              <w:t xml:space="preserve"> (BFS): </w:t>
            </w:r>
            <w:r w:rsidR="00122E63">
              <w:rPr>
                <w:rFonts w:ascii="Arial" w:hAnsi="Arial" w:cs="Arial"/>
              </w:rPr>
              <w:t>Planejar uma rota com menor percurso possível;</w:t>
            </w:r>
          </w:p>
          <w:p w14:paraId="54C253B1" w14:textId="5D16B57D" w:rsidR="00051799" w:rsidRDefault="00051799" w:rsidP="00051799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  <w:i/>
                <w:iCs/>
              </w:rPr>
              <w:t>Grafos de Caminhos Mínimos (Dijkstra):</w:t>
            </w:r>
            <w:r w:rsidRPr="000D5E9F">
              <w:rPr>
                <w:rFonts w:ascii="Arial" w:hAnsi="Arial" w:cs="Arial"/>
              </w:rPr>
              <w:t xml:space="preserve"> Planejar rota com menor custo energético</w:t>
            </w:r>
            <w:r w:rsidR="00122E63">
              <w:rPr>
                <w:rFonts w:ascii="Arial" w:hAnsi="Arial" w:cs="Arial"/>
              </w:rPr>
              <w:t>;</w:t>
            </w:r>
          </w:p>
          <w:p w14:paraId="48E87E87" w14:textId="3C86E61E" w:rsidR="004D3B85" w:rsidRPr="00932D6E" w:rsidRDefault="006117A3" w:rsidP="00932D6E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i/>
                <w:iCs/>
              </w:rPr>
              <w:t>Menor número possível de cores</w:t>
            </w:r>
            <w:r w:rsidR="00DC40F7">
              <w:rPr>
                <w:rFonts w:ascii="Arial" w:hAnsi="Arial" w:cs="Arial"/>
                <w:i/>
                <w:iCs/>
              </w:rPr>
              <w:t xml:space="preserve"> (Welch Power):</w:t>
            </w:r>
            <w:r w:rsidR="00DC40F7">
              <w:rPr>
                <w:rFonts w:ascii="Arial" w:hAnsi="Arial" w:cs="Arial"/>
              </w:rPr>
              <w:t xml:space="preserve"> </w:t>
            </w:r>
            <w:r w:rsidR="004D3B85" w:rsidRPr="004D3B85">
              <w:rPr>
                <w:rFonts w:ascii="Arial" w:hAnsi="Arial" w:cs="Arial"/>
                <w:lang w:val="pt-BR"/>
              </w:rPr>
              <w:t>é útil para minimizar conflitos.</w:t>
            </w:r>
          </w:p>
          <w:p w14:paraId="7A2BB3C9" w14:textId="087D1073" w:rsidR="000D5E9F" w:rsidRPr="000D5E9F" w:rsidRDefault="000D5E9F" w:rsidP="007F68AB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Conectividade: Verificação de cobertura entre sondas (algoritmo de Tarjan).</w:t>
            </w:r>
          </w:p>
          <w:p w14:paraId="799D30C9" w14:textId="1B7DBBED" w:rsidR="000D5E9F" w:rsidRDefault="000D5E9F" w:rsidP="007F68AB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Grafos Orientados: Dependência entre etapas da missão.</w:t>
            </w:r>
          </w:p>
          <w:p w14:paraId="3BCACEF4" w14:textId="44E26AD5" w:rsidR="00932D6E" w:rsidRPr="00932D6E" w:rsidRDefault="00932D6E" w:rsidP="007F68AB">
            <w:pPr>
              <w:numPr>
                <w:ilvl w:val="1"/>
                <w:numId w:val="27"/>
              </w:numPr>
              <w:spacing w:line="360" w:lineRule="auto"/>
              <w:ind w:left="1440"/>
              <w:jc w:val="both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M</w:t>
            </w:r>
            <w:r w:rsidRPr="00932D6E">
              <w:rPr>
                <w:rFonts w:ascii="Arial" w:hAnsi="Arial" w:cs="Arial"/>
                <w:i/>
                <w:iCs/>
              </w:rPr>
              <w:t>enor custo total</w:t>
            </w:r>
            <w:r>
              <w:rPr>
                <w:rFonts w:ascii="Arial" w:hAnsi="Arial" w:cs="Arial"/>
                <w:i/>
                <w:iCs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E3754D">
              <w:rPr>
                <w:rFonts w:ascii="Arial" w:hAnsi="Arial" w:cs="Arial"/>
              </w:rPr>
              <w:t>C</w:t>
            </w:r>
            <w:r w:rsidR="00E3754D" w:rsidRPr="00E3754D">
              <w:rPr>
                <w:rFonts w:ascii="Arial" w:hAnsi="Arial" w:cs="Arial"/>
              </w:rPr>
              <w:t>onectar todos os pontos com o menor custo sem redundâncias</w:t>
            </w:r>
            <w:r w:rsidR="00E3754D">
              <w:rPr>
                <w:rFonts w:ascii="Arial" w:hAnsi="Arial" w:cs="Arial"/>
              </w:rPr>
              <w:t>.</w:t>
            </w:r>
          </w:p>
          <w:p w14:paraId="1E657825" w14:textId="08085E93" w:rsidR="000D5E9F" w:rsidRPr="000D5E9F" w:rsidRDefault="000D5E9F" w:rsidP="007F68AB">
            <w:pPr>
              <w:numPr>
                <w:ilvl w:val="0"/>
                <w:numId w:val="27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Visual: Interface com mapa espacial onde o grafo é desenhado e interativo.</w:t>
            </w:r>
          </w:p>
          <w:p w14:paraId="35BEF74A" w14:textId="7A7C3FA2" w:rsidR="000D5E9F" w:rsidRPr="000D5E9F" w:rsidRDefault="000D5E9F" w:rsidP="000D5E9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7A218F2C" w14:textId="0BA21813" w:rsidR="000D5E9F" w:rsidRPr="007F68AB" w:rsidRDefault="00776E19" w:rsidP="007F68AB">
            <w:pPr>
              <w:pStyle w:val="PargrafodaLista"/>
              <w:numPr>
                <w:ilvl w:val="0"/>
                <w:numId w:val="26"/>
              </w:numPr>
              <w:spacing w:line="360" w:lineRule="auto"/>
              <w:ind w:left="36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96127" behindDoc="0" locked="0" layoutInCell="1" allowOverlap="1" wp14:anchorId="68436641" wp14:editId="55635589">
                  <wp:simplePos x="0" y="0"/>
                  <wp:positionH relativeFrom="column">
                    <wp:posOffset>-2228850</wp:posOffset>
                  </wp:positionH>
                  <wp:positionV relativeFrom="paragraph">
                    <wp:posOffset>331470</wp:posOffset>
                  </wp:positionV>
                  <wp:extent cx="2114550" cy="1546265"/>
                  <wp:effectExtent l="0" t="0" r="0" b="0"/>
                  <wp:wrapNone/>
                  <wp:docPr id="1653301877" name="Imagem 8" descr="Íc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3301877" name="Imagem 8" descr="Íco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1546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D5E9F" w:rsidRPr="007F68AB">
              <w:rPr>
                <w:rFonts w:ascii="Arial" w:hAnsi="Arial" w:cs="Arial"/>
                <w:b/>
                <w:bCs/>
              </w:rPr>
              <w:t>Algoritmos Gulosos</w:t>
            </w:r>
            <w:r w:rsidR="007F68AB">
              <w:rPr>
                <w:rFonts w:ascii="Arial" w:hAnsi="Arial" w:cs="Arial"/>
                <w:b/>
                <w:bCs/>
              </w:rPr>
              <w:t>:</w:t>
            </w:r>
          </w:p>
          <w:p w14:paraId="747E7B26" w14:textId="1083846B" w:rsidR="000D5E9F" w:rsidRPr="000D5E9F" w:rsidRDefault="000D5E9F" w:rsidP="007F68AB">
            <w:pPr>
              <w:numPr>
                <w:ilvl w:val="0"/>
                <w:numId w:val="28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 xml:space="preserve">Módulo: </w:t>
            </w:r>
            <w:r w:rsidRPr="000D5E9F">
              <w:rPr>
                <w:rFonts w:ascii="Arial" w:hAnsi="Arial" w:cs="Arial"/>
                <w:i/>
                <w:iCs/>
              </w:rPr>
              <w:t>Gerenciamento de Recursos da Nave</w:t>
            </w:r>
          </w:p>
          <w:p w14:paraId="707307BA" w14:textId="3467A9D6" w:rsidR="008E0F21" w:rsidRPr="00051799" w:rsidRDefault="000D5E9F" w:rsidP="00051799">
            <w:pPr>
              <w:numPr>
                <w:ilvl w:val="0"/>
                <w:numId w:val="28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Problemas implementados:</w:t>
            </w:r>
          </w:p>
          <w:p w14:paraId="53E8A0E7" w14:textId="07C3752E" w:rsidR="000D5E9F" w:rsidRPr="000D5E9F" w:rsidRDefault="000D5E9F" w:rsidP="007F68AB">
            <w:pPr>
              <w:numPr>
                <w:ilvl w:val="1"/>
                <w:numId w:val="28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Problema do Troco: Distribuição ideal de combustível restante.</w:t>
            </w:r>
          </w:p>
          <w:p w14:paraId="1E71B1E9" w14:textId="2B88D2C2" w:rsidR="000D5E9F" w:rsidRPr="000D5E9F" w:rsidRDefault="000D5E9F" w:rsidP="007F68AB">
            <w:pPr>
              <w:numPr>
                <w:ilvl w:val="1"/>
                <w:numId w:val="28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Escalonamento de Intervalos: Escolha de janelas de comunicação com melhor retorno científico.</w:t>
            </w:r>
          </w:p>
          <w:p w14:paraId="0AC2F204" w14:textId="01C1B9FF" w:rsidR="000D5E9F" w:rsidRPr="000D5E9F" w:rsidRDefault="000D5E9F" w:rsidP="007F68AB">
            <w:pPr>
              <w:numPr>
                <w:ilvl w:val="1"/>
                <w:numId w:val="28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Mochila Fracionário: Otimizar carga científica levando apenas partes dos dados mais valiosos.</w:t>
            </w:r>
          </w:p>
          <w:p w14:paraId="73CB4A08" w14:textId="4EA5AA18" w:rsidR="000D5E9F" w:rsidRPr="000D5E9F" w:rsidRDefault="000D5E9F" w:rsidP="007F68AB">
            <w:pPr>
              <w:numPr>
                <w:ilvl w:val="0"/>
                <w:numId w:val="28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Interface: Relatórios com comparação entre solução gulosa e outras estratégias.</w:t>
            </w:r>
          </w:p>
          <w:p w14:paraId="58E41927" w14:textId="4F3D10CF" w:rsidR="000D5E9F" w:rsidRPr="000D5E9F" w:rsidRDefault="000D5E9F" w:rsidP="000D5E9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41A5DDEF" w14:textId="40ECAEFE" w:rsidR="000D5E9F" w:rsidRPr="007F68AB" w:rsidRDefault="00AF5E4B" w:rsidP="007F68AB">
            <w:pPr>
              <w:pStyle w:val="PargrafodaLista"/>
              <w:numPr>
                <w:ilvl w:val="0"/>
                <w:numId w:val="29"/>
              </w:numPr>
              <w:spacing w:line="360" w:lineRule="auto"/>
              <w:ind w:left="36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noProof/>
              </w:rPr>
              <w:drawing>
                <wp:anchor distT="0" distB="0" distL="114300" distR="114300" simplePos="0" relativeHeight="251697151" behindDoc="0" locked="0" layoutInCell="1" allowOverlap="1" wp14:anchorId="47D05F87" wp14:editId="2662DA15">
                  <wp:simplePos x="0" y="0"/>
                  <wp:positionH relativeFrom="column">
                    <wp:posOffset>-2381250</wp:posOffset>
                  </wp:positionH>
                  <wp:positionV relativeFrom="paragraph">
                    <wp:posOffset>298450</wp:posOffset>
                  </wp:positionV>
                  <wp:extent cx="2361722" cy="1085850"/>
                  <wp:effectExtent l="0" t="0" r="635" b="0"/>
                  <wp:wrapNone/>
                  <wp:docPr id="880384591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704" cy="10931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D5E9F" w:rsidRPr="007F68AB">
              <w:rPr>
                <w:rFonts w:ascii="Arial" w:hAnsi="Arial" w:cs="Arial"/>
                <w:b/>
                <w:bCs/>
              </w:rPr>
              <w:t>Programação Dinâmica</w:t>
            </w:r>
          </w:p>
          <w:p w14:paraId="134001D4" w14:textId="32A7E5FD" w:rsidR="000D5E9F" w:rsidRPr="000D5E9F" w:rsidRDefault="000D5E9F" w:rsidP="007F68AB">
            <w:pPr>
              <w:numPr>
                <w:ilvl w:val="0"/>
                <w:numId w:val="30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 xml:space="preserve">Módulo: </w:t>
            </w:r>
            <w:r w:rsidRPr="000D5E9F">
              <w:rPr>
                <w:rFonts w:ascii="Arial" w:hAnsi="Arial" w:cs="Arial"/>
                <w:i/>
                <w:iCs/>
              </w:rPr>
              <w:t>Estratégia de Lançamento e Coleta de Dados</w:t>
            </w:r>
          </w:p>
          <w:p w14:paraId="1992D9FD" w14:textId="2219E6BD" w:rsidR="000D5E9F" w:rsidRPr="000D5E9F" w:rsidRDefault="000D5E9F" w:rsidP="007F68AB">
            <w:pPr>
              <w:numPr>
                <w:ilvl w:val="0"/>
                <w:numId w:val="30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Problemas implementados:</w:t>
            </w:r>
          </w:p>
          <w:p w14:paraId="31C18CB0" w14:textId="48300514" w:rsidR="000D5E9F" w:rsidRPr="000D5E9F" w:rsidRDefault="000D5E9F" w:rsidP="007F68AB">
            <w:pPr>
              <w:numPr>
                <w:ilvl w:val="1"/>
                <w:numId w:val="30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Mochila 0/1: Escolha de instrumentos científicos respeitando peso e energia.</w:t>
            </w:r>
          </w:p>
          <w:p w14:paraId="693F043E" w14:textId="77777777" w:rsidR="000D5E9F" w:rsidRPr="000D5E9F" w:rsidRDefault="000D5E9F" w:rsidP="007F68AB">
            <w:pPr>
              <w:numPr>
                <w:ilvl w:val="1"/>
                <w:numId w:val="30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lastRenderedPageBreak/>
              <w:t>LCS (Longest Common Subsequence): Comparação de sequências de DNA alienígenas para pesquisa.</w:t>
            </w:r>
          </w:p>
          <w:p w14:paraId="3192A33A" w14:textId="43B8ECC2" w:rsidR="000D5E9F" w:rsidRPr="000D5E9F" w:rsidRDefault="000D5E9F" w:rsidP="007F68AB">
            <w:pPr>
              <w:numPr>
                <w:ilvl w:val="1"/>
                <w:numId w:val="30"/>
              </w:numPr>
              <w:spacing w:line="360" w:lineRule="auto"/>
              <w:ind w:left="144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Multiplicação de Cadeias de Matrizes: Otimização de operações matemáticas na análise de dados.</w:t>
            </w:r>
          </w:p>
          <w:p w14:paraId="618CC6B4" w14:textId="54087CD0" w:rsidR="000D5E9F" w:rsidRPr="000D5E9F" w:rsidRDefault="000D5E9F" w:rsidP="007F68AB">
            <w:pPr>
              <w:numPr>
                <w:ilvl w:val="0"/>
                <w:numId w:val="30"/>
              </w:numPr>
              <w:spacing w:line="360" w:lineRule="auto"/>
              <w:ind w:left="720"/>
              <w:jc w:val="both"/>
              <w:rPr>
                <w:rFonts w:ascii="Arial" w:hAnsi="Arial" w:cs="Arial"/>
              </w:rPr>
            </w:pPr>
            <w:r w:rsidRPr="000D5E9F">
              <w:rPr>
                <w:rFonts w:ascii="Arial" w:hAnsi="Arial" w:cs="Arial"/>
              </w:rPr>
              <w:t>Interface: Painel com feedback visual mostrando subproblemas resolvidos.</w:t>
            </w:r>
          </w:p>
          <w:p w14:paraId="6BB0AF28" w14:textId="77777777" w:rsidR="000D5E9F" w:rsidRDefault="000D5E9F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BD85182" w14:textId="2C05EAAF" w:rsidR="00606406" w:rsidRDefault="00606406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0D7D370B" w14:textId="1F65D696" w:rsidR="000D5E9F" w:rsidRDefault="007F68AB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20E60140" wp14:editId="32CAB60A">
                  <wp:extent cx="2286000" cy="222740"/>
                  <wp:effectExtent l="0" t="0" r="0" b="6350"/>
                  <wp:docPr id="837121031" name="Gráfico 83712103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93AC22" w14:textId="77777777" w:rsidR="00AF5E4B" w:rsidRDefault="00AF5E4B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D66E4D6" w14:textId="13CA866C" w:rsidR="007F68AB" w:rsidRPr="00AF5E4B" w:rsidRDefault="00AF5E4B" w:rsidP="000574B1">
            <w:pPr>
              <w:spacing w:line="360" w:lineRule="auto"/>
              <w:jc w:val="both"/>
              <w:rPr>
                <w:rFonts w:ascii="Arial" w:hAnsi="Arial" w:cs="Arial"/>
                <w:u w:val="single"/>
              </w:rPr>
            </w:pPr>
            <w:r w:rsidRPr="00AF5E4B">
              <w:rPr>
                <w:rFonts w:ascii="Arial" w:hAnsi="Arial" w:cs="Arial"/>
                <w:u w:val="single"/>
              </w:rPr>
              <w:t>Tabela resumo:</w:t>
            </w:r>
          </w:p>
          <w:p w14:paraId="3467F90F" w14:textId="77777777" w:rsidR="00AF5E4B" w:rsidRDefault="00AF5E4B" w:rsidP="000574B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tbl>
            <w:tblPr>
              <w:tblStyle w:val="TabeladeGrade4-nfase6"/>
              <w:tblW w:w="7108" w:type="dxa"/>
              <w:tblLook w:val="04A0" w:firstRow="1" w:lastRow="0" w:firstColumn="1" w:lastColumn="0" w:noHBand="0" w:noVBand="1"/>
            </w:tblPr>
            <w:tblGrid>
              <w:gridCol w:w="2709"/>
              <w:gridCol w:w="4399"/>
            </w:tblGrid>
            <w:tr w:rsidR="000574B1" w14:paraId="285CDE91" w14:textId="77777777" w:rsidTr="0060640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30293302" w14:textId="663C9B39" w:rsidR="000574B1" w:rsidRPr="00606406" w:rsidRDefault="000574B1" w:rsidP="00606406">
                  <w:pPr>
                    <w:spacing w:line="360" w:lineRule="auto"/>
                    <w:jc w:val="center"/>
                    <w:rPr>
                      <w:rFonts w:ascii="Arial" w:hAnsi="Arial" w:cs="Arial"/>
                      <w:b w:val="0"/>
                      <w:bCs w:val="0"/>
                      <w:lang w:val="pt-BR"/>
                    </w:rPr>
                  </w:pPr>
                  <w:r w:rsidRPr="00606406">
                    <w:rPr>
                      <w:rStyle w:val="Forte"/>
                      <w:rFonts w:ascii="Arial" w:hAnsi="Arial" w:cs="Arial"/>
                      <w:b/>
                      <w:bCs/>
                    </w:rPr>
                    <w:t>Tópico da Ementa</w:t>
                  </w:r>
                </w:p>
              </w:tc>
              <w:tc>
                <w:tcPr>
                  <w:tcW w:w="4399" w:type="dxa"/>
                  <w:vAlign w:val="center"/>
                </w:tcPr>
                <w:p w14:paraId="37969EF5" w14:textId="258F56C1" w:rsidR="000574B1" w:rsidRPr="00606406" w:rsidRDefault="000574B1" w:rsidP="00606406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bCs w:val="0"/>
                      <w:lang w:val="pt-BR"/>
                    </w:rPr>
                  </w:pPr>
                  <w:r w:rsidRPr="00606406">
                    <w:rPr>
                      <w:rStyle w:val="Forte"/>
                      <w:rFonts w:ascii="Arial" w:hAnsi="Arial" w:cs="Arial"/>
                      <w:b/>
                      <w:bCs/>
                    </w:rPr>
                    <w:t>Módulo no AstroSim</w:t>
                  </w:r>
                </w:p>
              </w:tc>
            </w:tr>
            <w:tr w:rsidR="000574B1" w14:paraId="28494C20" w14:textId="77777777" w:rsidTr="006064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0DD3380C" w14:textId="5147AF05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Teoria da Complexidade</w:t>
                  </w:r>
                </w:p>
              </w:tc>
              <w:tc>
                <w:tcPr>
                  <w:tcW w:w="4399" w:type="dxa"/>
                  <w:vAlign w:val="center"/>
                </w:tcPr>
                <w:p w14:paraId="7B19CFE4" w14:textId="216EB552" w:rsidR="000574B1" w:rsidRPr="00606406" w:rsidRDefault="000574B1" w:rsidP="00606406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Planejamento de missão com múltiplas restrições (mochila NP-completa)</w:t>
                  </w:r>
                </w:p>
              </w:tc>
            </w:tr>
            <w:tr w:rsidR="000574B1" w14:paraId="3D6B714C" w14:textId="77777777" w:rsidTr="0060640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1EFA297D" w14:textId="03CE1F1D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Algoritmos de Busca</w:t>
                  </w:r>
                </w:p>
              </w:tc>
              <w:tc>
                <w:tcPr>
                  <w:tcW w:w="4399" w:type="dxa"/>
                  <w:vAlign w:val="center"/>
                </w:tcPr>
                <w:p w14:paraId="7E166D48" w14:textId="340E9148" w:rsidR="000574B1" w:rsidRPr="00606406" w:rsidRDefault="000574B1" w:rsidP="00606406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Inventário de componentes e logs com buscas variadas</w:t>
                  </w:r>
                </w:p>
              </w:tc>
            </w:tr>
            <w:tr w:rsidR="000574B1" w14:paraId="7772BC00" w14:textId="77777777" w:rsidTr="006064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5DE63A1D" w14:textId="4249BA65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Compressão de Dados</w:t>
                  </w:r>
                </w:p>
              </w:tc>
              <w:tc>
                <w:tcPr>
                  <w:tcW w:w="4399" w:type="dxa"/>
                  <w:vAlign w:val="center"/>
                </w:tcPr>
                <w:p w14:paraId="64504BA4" w14:textId="1B87DDDF" w:rsidR="000574B1" w:rsidRPr="00606406" w:rsidRDefault="000574B1" w:rsidP="00606406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Comunicação entre nave e Terra v</w:t>
                  </w:r>
                  <w:r w:rsidR="004E2B0E">
                    <w:rPr>
                      <w:rFonts w:ascii="Arial" w:hAnsi="Arial" w:cs="Arial"/>
                      <w:sz w:val="20"/>
                      <w:szCs w:val="20"/>
                    </w:rPr>
                    <w:t>ia</w:t>
                  </w: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 xml:space="preserve"> Huffman</w:t>
                  </w:r>
                </w:p>
              </w:tc>
            </w:tr>
            <w:tr w:rsidR="000574B1" w14:paraId="10561B9C" w14:textId="77777777" w:rsidTr="0060640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07A33BA6" w14:textId="01DF2F39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Grafos</w:t>
                  </w:r>
                </w:p>
              </w:tc>
              <w:tc>
                <w:tcPr>
                  <w:tcW w:w="4399" w:type="dxa"/>
                  <w:vAlign w:val="center"/>
                </w:tcPr>
                <w:p w14:paraId="1C33F54C" w14:textId="6FBF6019" w:rsidR="000574B1" w:rsidRPr="00606406" w:rsidRDefault="000574B1" w:rsidP="00606406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Mapeamento de rotas, comunicação e conexões entre sondas</w:t>
                  </w:r>
                </w:p>
              </w:tc>
            </w:tr>
            <w:tr w:rsidR="000574B1" w14:paraId="1A8E07A6" w14:textId="77777777" w:rsidTr="006064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7DF62622" w14:textId="62915367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Algoritmos Gulosos</w:t>
                  </w:r>
                </w:p>
              </w:tc>
              <w:tc>
                <w:tcPr>
                  <w:tcW w:w="4399" w:type="dxa"/>
                  <w:vAlign w:val="center"/>
                </w:tcPr>
                <w:p w14:paraId="6721E654" w14:textId="1392864E" w:rsidR="000574B1" w:rsidRPr="00606406" w:rsidRDefault="000574B1" w:rsidP="00606406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Gerenciamento de combustível e tempo em decisões rápidas</w:t>
                  </w:r>
                </w:p>
              </w:tc>
            </w:tr>
            <w:tr w:rsidR="000574B1" w14:paraId="67D19D8F" w14:textId="77777777" w:rsidTr="0060640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09" w:type="dxa"/>
                  <w:vAlign w:val="center"/>
                </w:tcPr>
                <w:p w14:paraId="526DEF96" w14:textId="4D9C2135" w:rsidR="000574B1" w:rsidRPr="00606406" w:rsidRDefault="000574B1" w:rsidP="0060640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Programação Dinâmica</w:t>
                  </w:r>
                </w:p>
              </w:tc>
              <w:tc>
                <w:tcPr>
                  <w:tcW w:w="4399" w:type="dxa"/>
                  <w:vAlign w:val="center"/>
                </w:tcPr>
                <w:p w14:paraId="5E8D2502" w14:textId="16DE484C" w:rsidR="000574B1" w:rsidRPr="00606406" w:rsidRDefault="000574B1" w:rsidP="00606406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606406">
                    <w:rPr>
                      <w:rFonts w:ascii="Arial" w:hAnsi="Arial" w:cs="Arial"/>
                      <w:sz w:val="20"/>
                      <w:szCs w:val="20"/>
                    </w:rPr>
                    <w:t>Estratégia de coleta de dados científicos e análise de sequências</w:t>
                  </w:r>
                </w:p>
              </w:tc>
            </w:tr>
          </w:tbl>
          <w:p w14:paraId="084B5527" w14:textId="2DA863C5" w:rsidR="0030273E" w:rsidRPr="0004580C" w:rsidRDefault="0030273E" w:rsidP="000574B1">
            <w:p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</w:p>
          <w:p w14:paraId="79761A68" w14:textId="0C36D9D0" w:rsidR="00AE6DB5" w:rsidRDefault="00AE6DB5" w:rsidP="00AE6DB5">
            <w:pPr>
              <w:pStyle w:val="Ttulo3"/>
              <w:spacing w:before="0" w:line="360" w:lineRule="auto"/>
              <w:jc w:val="both"/>
              <w:rPr>
                <w:rFonts w:ascii="Arial" w:hAnsi="Arial" w:cs="Arial"/>
                <w:sz w:val="22"/>
                <w:szCs w:val="22"/>
                <w:lang w:val="pt-BR" w:bidi="pt-BR"/>
              </w:rPr>
            </w:pPr>
            <w:r w:rsidRPr="00AE6DB5">
              <w:rPr>
                <w:rFonts w:ascii="Arial" w:hAnsi="Arial" w:cs="Arial"/>
                <w:caps w:val="0"/>
                <w:spacing w:val="0"/>
                <w:sz w:val="22"/>
                <w:szCs w:val="22"/>
                <w:lang w:val="pt-BR"/>
              </w:rPr>
              <w:t>Tecnologias Escolhidas</w:t>
            </w:r>
            <w:r>
              <w:rPr>
                <w:rFonts w:ascii="Arial" w:hAnsi="Arial" w:cs="Arial"/>
                <w:caps w:val="0"/>
                <w:spacing w:val="0"/>
                <w:sz w:val="22"/>
                <w:szCs w:val="22"/>
                <w:lang w:val="pt-BR"/>
              </w:rPr>
              <w:t>:</w:t>
            </w:r>
            <w:r w:rsidR="00C17936" w:rsidRPr="0004580C">
              <w:rPr>
                <w:rFonts w:ascii="Arial" w:hAnsi="Arial" w:cs="Arial"/>
                <w:sz w:val="22"/>
                <w:szCs w:val="22"/>
                <w:lang w:val="pt-BR" w:bidi="pt-BR"/>
              </w:rPr>
              <w:t xml:space="preserve"> </w:t>
            </w:r>
          </w:p>
          <w:p w14:paraId="001F1338" w14:textId="5A09839D" w:rsidR="00AE6DB5" w:rsidRPr="00AE6DB5" w:rsidRDefault="00AE6DB5" w:rsidP="00AE6DB5">
            <w:pPr>
              <w:rPr>
                <w:lang w:val="pt-BR" w:bidi="pt-BR"/>
              </w:rPr>
            </w:pPr>
          </w:p>
          <w:p w14:paraId="23F32A83" w14:textId="45FA6215" w:rsidR="00AE6DB5" w:rsidRPr="00D54467" w:rsidRDefault="00AE6DB5" w:rsidP="00D54467">
            <w:pPr>
              <w:pStyle w:val="PargrafodaLista"/>
              <w:numPr>
                <w:ilvl w:val="0"/>
                <w:numId w:val="13"/>
              </w:numPr>
              <w:tabs>
                <w:tab w:val="num" w:pos="720"/>
              </w:tabs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D54467">
              <w:rPr>
                <w:rFonts w:ascii="Arial" w:hAnsi="Arial" w:cs="Arial"/>
                <w:lang w:val="pt-BR"/>
              </w:rPr>
              <w:t>Linguagem de Programação: Python 3.13+</w:t>
            </w:r>
          </w:p>
          <w:p w14:paraId="42B29B7D" w14:textId="218088FD" w:rsidR="00AE6DB5" w:rsidRPr="00DC2721" w:rsidRDefault="007F68AB" w:rsidP="00DC2721">
            <w:pPr>
              <w:pStyle w:val="PargrafodaLista"/>
              <w:numPr>
                <w:ilvl w:val="0"/>
                <w:numId w:val="13"/>
              </w:num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>
              <w:rPr>
                <w:noProof/>
                <w:lang w:val="pt-BR"/>
              </w:rPr>
              <w:drawing>
                <wp:anchor distT="0" distB="0" distL="114300" distR="114300" simplePos="0" relativeHeight="251684863" behindDoc="0" locked="0" layoutInCell="1" allowOverlap="1" wp14:anchorId="30B4CE22" wp14:editId="7F2352DD">
                  <wp:simplePos x="0" y="0"/>
                  <wp:positionH relativeFrom="column">
                    <wp:posOffset>-2386330</wp:posOffset>
                  </wp:positionH>
                  <wp:positionV relativeFrom="paragraph">
                    <wp:posOffset>262890</wp:posOffset>
                  </wp:positionV>
                  <wp:extent cx="1990725" cy="2010410"/>
                  <wp:effectExtent l="0" t="0" r="0" b="8890"/>
                  <wp:wrapNone/>
                  <wp:docPr id="1976228792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228792" name="Imagem 10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0725" cy="2010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E6DB5" w:rsidRPr="00DC2721">
              <w:rPr>
                <w:rFonts w:ascii="Arial" w:hAnsi="Arial" w:cs="Arial"/>
                <w:lang w:val="pt-BR"/>
              </w:rPr>
              <w:t>Bibliotecas e Frameworks:</w:t>
            </w:r>
          </w:p>
          <w:tbl>
            <w:tblPr>
              <w:tblStyle w:val="TabeladeGrade4-nfase6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284"/>
              <w:gridCol w:w="4824"/>
            </w:tblGrid>
            <w:tr w:rsidR="00732715" w14:paraId="436886AD" w14:textId="77777777" w:rsidTr="00474F0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3A60915E" w14:textId="2F5FA1CE" w:rsidR="00732715" w:rsidRPr="008C19E6" w:rsidRDefault="00732715" w:rsidP="008C19E6">
                  <w:pPr>
                    <w:spacing w:line="360" w:lineRule="auto"/>
                    <w:jc w:val="center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b w:val="0"/>
                      <w:bCs w:val="0"/>
                      <w:sz w:val="20"/>
                      <w:szCs w:val="20"/>
                    </w:rPr>
                    <w:t>Área</w:t>
                  </w:r>
                </w:p>
              </w:tc>
              <w:tc>
                <w:tcPr>
                  <w:tcW w:w="4824" w:type="dxa"/>
                </w:tcPr>
                <w:p w14:paraId="25B59D84" w14:textId="56A22AF5" w:rsidR="00732715" w:rsidRPr="008C19E6" w:rsidRDefault="00732715" w:rsidP="008C19E6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b w:val="0"/>
                      <w:bCs w:val="0"/>
                      <w:sz w:val="20"/>
                      <w:szCs w:val="20"/>
                    </w:rPr>
                    <w:t>Ferramentas</w:t>
                  </w:r>
                </w:p>
              </w:tc>
            </w:tr>
            <w:tr w:rsidR="00732715" w14:paraId="004927D6" w14:textId="77777777" w:rsidTr="00474F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1C037DC1" w14:textId="2656E1E8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Interface gráfica</w:t>
                  </w:r>
                </w:p>
              </w:tc>
              <w:tc>
                <w:tcPr>
                  <w:tcW w:w="4824" w:type="dxa"/>
                </w:tcPr>
                <w:p w14:paraId="4CFC25F6" w14:textId="6E254025" w:rsidR="00732715" w:rsidRPr="008C19E6" w:rsidRDefault="00732715" w:rsidP="00F956F1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Tkinter + ttkbootstrap (ou PyQt6)</w:t>
                  </w:r>
                </w:p>
              </w:tc>
            </w:tr>
            <w:tr w:rsidR="00732715" w14:paraId="0E35E9FE" w14:textId="77777777" w:rsidTr="00474F06">
              <w:trPr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1189EB93" w14:textId="261AB47E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Grafos</w:t>
                  </w:r>
                </w:p>
              </w:tc>
              <w:tc>
                <w:tcPr>
                  <w:tcW w:w="4824" w:type="dxa"/>
                </w:tcPr>
                <w:p w14:paraId="731F2E08" w14:textId="698B12B9" w:rsidR="00732715" w:rsidRPr="008C19E6" w:rsidRDefault="00732715" w:rsidP="00F956F1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NetworkX</w:t>
                  </w:r>
                </w:p>
              </w:tc>
            </w:tr>
            <w:tr w:rsidR="00732715" w14:paraId="4FBEF200" w14:textId="77777777" w:rsidTr="00474F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455E6F58" w14:textId="175A31F4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Algoritmos</w:t>
                  </w:r>
                </w:p>
              </w:tc>
              <w:tc>
                <w:tcPr>
                  <w:tcW w:w="4824" w:type="dxa"/>
                </w:tcPr>
                <w:p w14:paraId="52E2540A" w14:textId="7A3B22F2" w:rsidR="00732715" w:rsidRPr="008C19E6" w:rsidRDefault="00732715" w:rsidP="00F956F1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heapq</w:t>
                  </w: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itertools</w:t>
                  </w: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functools</w:t>
                  </w: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collections</w:t>
                  </w:r>
                </w:p>
              </w:tc>
            </w:tr>
            <w:tr w:rsidR="00732715" w14:paraId="4056EE99" w14:textId="77777777" w:rsidTr="00474F06">
              <w:trPr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6B56D931" w14:textId="49B89ECA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Compressão</w:t>
                  </w:r>
                </w:p>
              </w:tc>
              <w:tc>
                <w:tcPr>
                  <w:tcW w:w="4824" w:type="dxa"/>
                </w:tcPr>
                <w:p w14:paraId="7DD71BEA" w14:textId="4AB09568" w:rsidR="00732715" w:rsidRPr="008C19E6" w:rsidRDefault="00732715" w:rsidP="00F956F1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zlib</w:t>
                  </w: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base64</w:t>
                  </w:r>
                </w:p>
              </w:tc>
            </w:tr>
            <w:tr w:rsidR="00732715" w14:paraId="330E5D7A" w14:textId="77777777" w:rsidTr="00474F0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620C3088" w14:textId="73609171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Visualização</w:t>
                  </w:r>
                </w:p>
              </w:tc>
              <w:tc>
                <w:tcPr>
                  <w:tcW w:w="4824" w:type="dxa"/>
                </w:tcPr>
                <w:p w14:paraId="08AEC027" w14:textId="5AB89402" w:rsidR="00732715" w:rsidRPr="008C19E6" w:rsidRDefault="00732715" w:rsidP="00F956F1">
                  <w:pPr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matplotlib</w:t>
                  </w:r>
                </w:p>
              </w:tc>
            </w:tr>
            <w:tr w:rsidR="00732715" w14:paraId="04547A75" w14:textId="77777777" w:rsidTr="00474F06">
              <w:trPr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84" w:type="dxa"/>
                </w:tcPr>
                <w:p w14:paraId="0D1C99FB" w14:textId="76130995" w:rsidR="00732715" w:rsidRPr="008C19E6" w:rsidRDefault="00732715" w:rsidP="00F956F1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>Utilitários</w:t>
                  </w:r>
                </w:p>
              </w:tc>
              <w:tc>
                <w:tcPr>
                  <w:tcW w:w="4824" w:type="dxa"/>
                </w:tcPr>
                <w:p w14:paraId="1D4BE9C9" w14:textId="536398CE" w:rsidR="00732715" w:rsidRPr="008C19E6" w:rsidRDefault="00732715" w:rsidP="00F956F1">
                  <w:pPr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val="pt-BR"/>
                    </w:rPr>
                  </w:pP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numpy</w:t>
                  </w:r>
                  <w:r w:rsidRPr="008C19E6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8C19E6">
                    <w:rPr>
                      <w:rStyle w:val="CdigoHTML"/>
                      <w:rFonts w:ascii="Arial" w:eastAsiaTheme="minorHAnsi" w:hAnsi="Arial" w:cs="Arial"/>
                    </w:rPr>
                    <w:t>scipy</w:t>
                  </w:r>
                </w:p>
              </w:tc>
            </w:tr>
          </w:tbl>
          <w:p w14:paraId="2C9B6128" w14:textId="22334427" w:rsidR="00C17936" w:rsidRPr="0004580C" w:rsidRDefault="00C17936" w:rsidP="000D5BA4">
            <w:pPr>
              <w:spacing w:line="360" w:lineRule="auto"/>
              <w:jc w:val="both"/>
              <w:rPr>
                <w:rFonts w:ascii="Arial" w:hAnsi="Arial" w:cs="Arial"/>
                <w:lang w:val="pt-BR"/>
              </w:rPr>
            </w:pPr>
            <w:r w:rsidRPr="0004580C">
              <w:rPr>
                <w:rFonts w:ascii="Arial" w:hAnsi="Arial" w:cs="Arial"/>
                <w:lang w:val="pt-BR" w:bidi="pt-BR"/>
              </w:rPr>
              <w:t xml:space="preserve">  </w:t>
            </w:r>
          </w:p>
          <w:p w14:paraId="20BC1155" w14:textId="210BF0B2" w:rsidR="000D5BA4" w:rsidRPr="00DC2721" w:rsidRDefault="000D5BA4" w:rsidP="00DC2721">
            <w:pPr>
              <w:pStyle w:val="PargrafodaLista"/>
              <w:numPr>
                <w:ilvl w:val="0"/>
                <w:numId w:val="13"/>
              </w:numPr>
              <w:spacing w:line="360" w:lineRule="auto"/>
              <w:jc w:val="both"/>
              <w:rPr>
                <w:rFonts w:ascii="Arial" w:hAnsi="Arial" w:cs="Arial"/>
              </w:rPr>
            </w:pPr>
            <w:r w:rsidRPr="00DC2721">
              <w:rPr>
                <w:rFonts w:ascii="Arial" w:hAnsi="Arial" w:cs="Arial"/>
              </w:rPr>
              <w:t>Motivo da escolha:</w:t>
            </w:r>
          </w:p>
          <w:p w14:paraId="16F52D06" w14:textId="69F1A6B8" w:rsidR="00C17936" w:rsidRPr="00AF438A" w:rsidRDefault="000D5BA4" w:rsidP="00932BC1">
            <w:pPr>
              <w:spacing w:line="360" w:lineRule="auto"/>
              <w:ind w:firstLine="720"/>
              <w:jc w:val="both"/>
              <w:rPr>
                <w:rFonts w:ascii="Arial" w:hAnsi="Arial" w:cs="Arial"/>
                <w:lang w:val="pt-BR"/>
              </w:rPr>
            </w:pPr>
            <w:r w:rsidRPr="000D5BA4">
              <w:rPr>
                <w:rFonts w:ascii="Arial" w:hAnsi="Arial" w:cs="Arial"/>
              </w:rPr>
              <w:t xml:space="preserve">Python é altamente expressivo, ideal para prototipagem rápida, possui vasto suporte algorítmico e ótima integração com bibliotecas de visualização e GUI. Além disso, é amplamente utilizado no meio </w:t>
            </w:r>
            <w:r w:rsidRPr="000D5BA4">
              <w:rPr>
                <w:rFonts w:ascii="Arial" w:hAnsi="Arial" w:cs="Arial"/>
              </w:rPr>
              <w:lastRenderedPageBreak/>
              <w:t>acadêmico e científico, sendo uma escolha natural para um simulador educacional.</w:t>
            </w:r>
          </w:p>
        </w:tc>
      </w:tr>
      <w:tr w:rsidR="00051799" w:rsidRPr="000D5BA4" w14:paraId="5D0E1817" w14:textId="77777777" w:rsidTr="00AF438A">
        <w:trPr>
          <w:trHeight w:val="11808"/>
        </w:trPr>
        <w:tc>
          <w:tcPr>
            <w:tcW w:w="2872" w:type="dxa"/>
          </w:tcPr>
          <w:p w14:paraId="29A9D09C" w14:textId="77777777" w:rsidR="00051799" w:rsidRPr="00EA2CEE" w:rsidRDefault="00051799" w:rsidP="00C17936">
            <w:pPr>
              <w:pStyle w:val="Ttulo3"/>
              <w:rPr>
                <w:lang w:val="pt-BR" w:eastAsia="en-AU"/>
              </w:rPr>
            </w:pPr>
          </w:p>
        </w:tc>
        <w:tc>
          <w:tcPr>
            <w:tcW w:w="260" w:type="dxa"/>
          </w:tcPr>
          <w:p w14:paraId="72B4BB43" w14:textId="77777777" w:rsidR="00051799" w:rsidRPr="00EA2CEE" w:rsidRDefault="00051799" w:rsidP="00C17936">
            <w:pPr>
              <w:pStyle w:val="Ttulo2"/>
              <w:rPr>
                <w:lang w:val="pt-BR"/>
              </w:rPr>
            </w:pPr>
          </w:p>
        </w:tc>
        <w:tc>
          <w:tcPr>
            <w:tcW w:w="7334" w:type="dxa"/>
          </w:tcPr>
          <w:p w14:paraId="1A80DF95" w14:textId="77777777" w:rsidR="00051799" w:rsidRPr="00752AD7" w:rsidRDefault="00051799" w:rsidP="000574B1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1251A881" w14:textId="776F1CED" w:rsidR="007762BF" w:rsidRPr="000D5BA4" w:rsidRDefault="007762BF">
      <w:pPr>
        <w:rPr>
          <w:lang w:val="pt-BR"/>
        </w:rPr>
      </w:pPr>
    </w:p>
    <w:p w14:paraId="3B733B5F" w14:textId="77777777" w:rsidR="005F350F" w:rsidRDefault="005F350F">
      <w:pPr>
        <w:rPr>
          <w:lang w:val="pt-BR"/>
        </w:rPr>
      </w:pPr>
    </w:p>
    <w:p w14:paraId="1D79F1F3" w14:textId="77777777" w:rsidR="007F68AB" w:rsidRDefault="007F68AB">
      <w:pPr>
        <w:rPr>
          <w:lang w:val="pt-BR"/>
        </w:rPr>
      </w:pPr>
    </w:p>
    <w:p w14:paraId="41F782CA" w14:textId="77777777" w:rsidR="007F68AB" w:rsidRDefault="007F68AB">
      <w:pPr>
        <w:rPr>
          <w:lang w:val="pt-BR"/>
        </w:rPr>
      </w:pPr>
    </w:p>
    <w:p w14:paraId="37D0EFEF" w14:textId="77777777" w:rsidR="007F68AB" w:rsidRDefault="007F68AB">
      <w:pPr>
        <w:rPr>
          <w:lang w:val="pt-BR"/>
        </w:rPr>
      </w:pPr>
    </w:p>
    <w:p w14:paraId="19217959" w14:textId="77777777" w:rsidR="007F68AB" w:rsidRDefault="007F68AB">
      <w:pPr>
        <w:rPr>
          <w:lang w:val="pt-BR"/>
        </w:rPr>
      </w:pPr>
    </w:p>
    <w:p w14:paraId="09FB9838" w14:textId="77777777" w:rsidR="007F68AB" w:rsidRPr="000D5BA4" w:rsidRDefault="007F68AB">
      <w:pPr>
        <w:rPr>
          <w:lang w:val="pt-BR"/>
        </w:rPr>
      </w:pPr>
    </w:p>
    <w:tbl>
      <w:tblPr>
        <w:tblW w:w="0" w:type="auto"/>
        <w:tblInd w:w="-108" w:type="dxa"/>
        <w:tblLook w:val="0600" w:firstRow="0" w:lastRow="0" w:firstColumn="0" w:lastColumn="0" w:noHBand="1" w:noVBand="1"/>
      </w:tblPr>
      <w:tblGrid>
        <w:gridCol w:w="3594"/>
        <w:gridCol w:w="6872"/>
      </w:tblGrid>
      <w:tr w:rsidR="004A4C49" w:rsidRPr="00EA2CEE" w14:paraId="5376211C" w14:textId="77777777" w:rsidTr="006162C8">
        <w:trPr>
          <w:trHeight w:val="432"/>
        </w:trPr>
        <w:tc>
          <w:tcPr>
            <w:tcW w:w="3594" w:type="dxa"/>
            <w:vMerge w:val="restart"/>
            <w:vAlign w:val="center"/>
          </w:tcPr>
          <w:p w14:paraId="4EB97CBC" w14:textId="431EE2ED" w:rsidR="004A4C49" w:rsidRPr="008F7BC2" w:rsidRDefault="006162C8" w:rsidP="004D4384">
            <w:pPr>
              <w:pStyle w:val="Citao"/>
              <w:rPr>
                <w:lang w:val="pt-BR"/>
              </w:rPr>
            </w:pPr>
            <w:r>
              <w:rPr>
                <w:noProof/>
                <w:lang w:val="pt-BR" w:bidi="pt-BR"/>
              </w:rPr>
              <w:drawing>
                <wp:anchor distT="0" distB="0" distL="114300" distR="114300" simplePos="0" relativeHeight="251679743" behindDoc="0" locked="0" layoutInCell="1" allowOverlap="1" wp14:anchorId="756A8EF1" wp14:editId="1BA99FE3">
                  <wp:simplePos x="0" y="0"/>
                  <wp:positionH relativeFrom="column">
                    <wp:posOffset>-353695</wp:posOffset>
                  </wp:positionH>
                  <wp:positionV relativeFrom="paragraph">
                    <wp:posOffset>-1280160</wp:posOffset>
                  </wp:positionV>
                  <wp:extent cx="2586990" cy="1724025"/>
                  <wp:effectExtent l="0" t="0" r="3810" b="0"/>
                  <wp:wrapNone/>
                  <wp:docPr id="1131634680" name="Imagem 8" descr="Imagem editada de bibliotec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1634680" name="Imagem 8" descr="Imagem editada de biblioteca&#10;&#10;O conteúdo gerado por IA pode estar incorreto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6990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4C49" w:rsidRPr="000D5BA4">
              <w:rPr>
                <w:lang w:val="pt-BR" w:bidi="pt-BR"/>
              </w:rPr>
              <w:br w:type="page"/>
            </w:r>
          </w:p>
        </w:tc>
        <w:tc>
          <w:tcPr>
            <w:tcW w:w="6872" w:type="dxa"/>
          </w:tcPr>
          <w:p w14:paraId="3CF30E3D" w14:textId="77777777" w:rsidR="004A4C49" w:rsidRPr="00EA2CEE" w:rsidRDefault="004A4C49" w:rsidP="00C9656E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77236A53" wp14:editId="24B2F115">
                  <wp:extent cx="2286000" cy="222740"/>
                  <wp:effectExtent l="0" t="0" r="0" b="6350"/>
                  <wp:docPr id="11" name="Gráfico 1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EA2CEE" w14:paraId="74467315" w14:textId="77777777" w:rsidTr="006162C8">
        <w:trPr>
          <w:trHeight w:val="1440"/>
        </w:trPr>
        <w:tc>
          <w:tcPr>
            <w:tcW w:w="3594" w:type="dxa"/>
            <w:vMerge/>
          </w:tcPr>
          <w:p w14:paraId="75E11F09" w14:textId="77777777" w:rsidR="004A4C49" w:rsidRPr="00EA2CEE" w:rsidRDefault="004A4C49" w:rsidP="004D4384">
            <w:pPr>
              <w:pStyle w:val="Citao"/>
              <w:rPr>
                <w:lang w:val="pt-BR"/>
              </w:rPr>
            </w:pPr>
          </w:p>
        </w:tc>
        <w:tc>
          <w:tcPr>
            <w:tcW w:w="6872" w:type="dxa"/>
          </w:tcPr>
          <w:p w14:paraId="5870A3BD" w14:textId="52595EBE" w:rsidR="004A4C49" w:rsidRPr="001D4E49" w:rsidRDefault="00AF438A" w:rsidP="001D4E49">
            <w:pPr>
              <w:rPr>
                <w:rFonts w:ascii="Arial" w:hAnsi="Arial" w:cs="Arial"/>
                <w:b/>
                <w:bCs/>
                <w:sz w:val="40"/>
                <w:szCs w:val="40"/>
                <w:lang w:val="pt-BR"/>
              </w:rPr>
            </w:pPr>
            <w:r w:rsidRPr="001D4E49">
              <w:rPr>
                <w:rFonts w:ascii="Arial" w:hAnsi="Arial" w:cs="Arial"/>
                <w:b/>
                <w:bCs/>
                <w:sz w:val="40"/>
                <w:szCs w:val="40"/>
                <w:lang w:val="pt-BR"/>
              </w:rPr>
              <w:t>Referência</w:t>
            </w:r>
            <w:r w:rsidR="001D4E49" w:rsidRPr="001D4E49">
              <w:rPr>
                <w:rFonts w:ascii="Arial" w:hAnsi="Arial" w:cs="Arial"/>
                <w:b/>
                <w:bCs/>
                <w:sz w:val="40"/>
                <w:szCs w:val="40"/>
                <w:lang w:val="pt-BR"/>
              </w:rPr>
              <w:t>s Bibliográficas</w:t>
            </w:r>
          </w:p>
        </w:tc>
      </w:tr>
      <w:tr w:rsidR="004A4C49" w:rsidRPr="00EA2CEE" w14:paraId="6F92ECCB" w14:textId="77777777" w:rsidTr="006162C8">
        <w:trPr>
          <w:trHeight w:val="11583"/>
        </w:trPr>
        <w:tc>
          <w:tcPr>
            <w:tcW w:w="3594" w:type="dxa"/>
            <w:vMerge/>
          </w:tcPr>
          <w:p w14:paraId="4DB9DC46" w14:textId="77777777" w:rsidR="004A4C49" w:rsidRPr="00EA2CEE" w:rsidRDefault="004A4C49" w:rsidP="004D4384">
            <w:pPr>
              <w:pStyle w:val="Citao"/>
              <w:rPr>
                <w:lang w:val="pt-BR"/>
              </w:rPr>
            </w:pPr>
          </w:p>
        </w:tc>
        <w:tc>
          <w:tcPr>
            <w:tcW w:w="6872" w:type="dxa"/>
          </w:tcPr>
          <w:p w14:paraId="2E616F4C" w14:textId="0DB24232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CORMEN, Thomas H.; LEISERSON, Charles E.; RIVEST, Ronald L.; STEIN, Clifford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Algoritmos: teoria e prática</w:t>
            </w:r>
            <w:r w:rsidRPr="00F37AD5">
              <w:rPr>
                <w:rFonts w:ascii="Arial" w:hAnsi="Arial" w:cs="Arial"/>
                <w:sz w:val="24"/>
                <w:szCs w:val="24"/>
              </w:rPr>
              <w:t>. 3. ed. Rio de Janeiro: GEN LTC, 2013.</w:t>
            </w:r>
          </w:p>
          <w:p w14:paraId="6AF775C6" w14:textId="2F67FB42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LAFORE,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sz w:val="24"/>
                <w:szCs w:val="24"/>
              </w:rPr>
              <w:t>Robert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Estruturas de dados e algoritmos em Java</w:t>
            </w:r>
            <w:r w:rsidRPr="00F37AD5">
              <w:rPr>
                <w:rFonts w:ascii="Arial" w:hAnsi="Arial" w:cs="Arial"/>
                <w:sz w:val="24"/>
                <w:szCs w:val="24"/>
              </w:rPr>
              <w:t>. 2. ed. São Paulo: Pearson Education do Brasil, 2004.</w:t>
            </w:r>
          </w:p>
          <w:p w14:paraId="326E0B7E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GOODRICH, Michael T.; TAMASSIA, Roberto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Estrutura de dados e algoritmos em Python</w:t>
            </w:r>
            <w:r w:rsidRPr="00F37AD5">
              <w:rPr>
                <w:rFonts w:ascii="Arial" w:hAnsi="Arial" w:cs="Arial"/>
                <w:sz w:val="24"/>
                <w:szCs w:val="24"/>
              </w:rPr>
              <w:t>. Rio de Janeiro: LTC, 2017.</w:t>
            </w:r>
          </w:p>
          <w:p w14:paraId="42BB9D3E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GAREY, Michael R.; JOHNSON, David S.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omputers and intractability: a guide to the theory of NP-completeness</w:t>
            </w: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. San Francisco: W.H. Freeman, 1979.</w:t>
            </w:r>
          </w:p>
          <w:p w14:paraId="328C1D67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SIPSER, Michael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Introdução à teoria da computação</w:t>
            </w:r>
            <w:r w:rsidRPr="00F37AD5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3. ed. São Paulo: Cengage Learning, 2013.</w:t>
            </w:r>
          </w:p>
          <w:p w14:paraId="4450D601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SALOMON, David; MOTTA, Giovanni.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ata compression: the complete reference</w:t>
            </w:r>
            <w:r w:rsidRPr="00F37AD5">
              <w:rPr>
                <w:rFonts w:ascii="Arial" w:hAnsi="Arial" w:cs="Arial"/>
                <w:sz w:val="24"/>
                <w:szCs w:val="24"/>
                <w:lang w:val="en-US"/>
              </w:rPr>
              <w:t>. 4. ed. London: Springer, 2007.</w:t>
            </w:r>
          </w:p>
          <w:p w14:paraId="6C2EB92E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SOMMERVILLE, Ian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Engenharia de software</w:t>
            </w:r>
            <w:r w:rsidRPr="00F37AD5">
              <w:rPr>
                <w:rFonts w:ascii="Arial" w:hAnsi="Arial" w:cs="Arial"/>
                <w:sz w:val="24"/>
                <w:szCs w:val="24"/>
              </w:rPr>
              <w:t>. 10. ed. São Paulo: Pearson, 2019.</w:t>
            </w:r>
          </w:p>
          <w:p w14:paraId="57830B3A" w14:textId="6D0F7301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PRESSMAN, Roger S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Engenharia de software: uma abordagem profissional</w:t>
            </w:r>
            <w:r w:rsidRPr="00F37AD5">
              <w:rPr>
                <w:rFonts w:ascii="Arial" w:hAnsi="Arial" w:cs="Arial"/>
                <w:sz w:val="24"/>
                <w:szCs w:val="24"/>
              </w:rPr>
              <w:t>. 8. ed. São Paulo: McGraw-Hill, 2016.</w:t>
            </w:r>
          </w:p>
          <w:p w14:paraId="5952911A" w14:textId="77777777" w:rsidR="00C61B43" w:rsidRPr="00F37AD5" w:rsidRDefault="00C61B43" w:rsidP="00C61B43">
            <w:pPr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37AD5">
              <w:rPr>
                <w:rFonts w:ascii="Arial" w:hAnsi="Arial" w:cs="Arial"/>
                <w:sz w:val="24"/>
                <w:szCs w:val="24"/>
              </w:rPr>
              <w:t>RUSSELL, Stuart; NORVIG, Peter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37AD5">
              <w:rPr>
                <w:rFonts w:ascii="Arial" w:hAnsi="Arial" w:cs="Arial"/>
                <w:b/>
                <w:bCs/>
                <w:sz w:val="24"/>
                <w:szCs w:val="24"/>
              </w:rPr>
              <w:t>Inteligência artificial</w:t>
            </w:r>
            <w:r w:rsidRPr="00F37AD5">
              <w:rPr>
                <w:rFonts w:ascii="Arial" w:hAnsi="Arial" w:cs="Arial"/>
                <w:sz w:val="24"/>
                <w:szCs w:val="24"/>
              </w:rPr>
              <w:t>. 3. ed. São Paulo: Pearson, 2013.</w:t>
            </w:r>
          </w:p>
          <w:p w14:paraId="58A93CEB" w14:textId="453B4426" w:rsidR="004A4C49" w:rsidRPr="00EA2CEE" w:rsidRDefault="004A4C49" w:rsidP="006F5A91">
            <w:pPr>
              <w:rPr>
                <w:lang w:val="pt-BR"/>
              </w:rPr>
            </w:pPr>
          </w:p>
        </w:tc>
      </w:tr>
    </w:tbl>
    <w:p w14:paraId="0FF523AF" w14:textId="77777777" w:rsidR="00FE44CB" w:rsidRPr="00EA2CEE" w:rsidRDefault="00FE44CB">
      <w:pPr>
        <w:rPr>
          <w:lang w:val="pt-BR"/>
        </w:rPr>
        <w:sectPr w:rsidR="00FE44CB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077EEA0" w14:textId="347BE352" w:rsidR="001A7A00" w:rsidRPr="00B8090B" w:rsidRDefault="00B8090B" w:rsidP="001A7A00">
      <w:pPr>
        <w:spacing w:after="160" w:line="259" w:lineRule="auto"/>
        <w:jc w:val="center"/>
        <w:rPr>
          <w:rFonts w:ascii="Arial" w:hAnsi="Arial" w:cs="Arial"/>
          <w:b/>
          <w:bCs/>
          <w:sz w:val="28"/>
          <w:szCs w:val="28"/>
          <w:lang w:val="pt-BR"/>
        </w:rPr>
      </w:pPr>
      <w:r w:rsidRPr="00B8090B">
        <w:rPr>
          <w:rFonts w:ascii="Arial" w:hAnsi="Arial" w:cs="Arial"/>
          <w:b/>
          <w:bCs/>
          <w:sz w:val="28"/>
          <w:szCs w:val="28"/>
          <w:lang w:val="pt-BR"/>
        </w:rPr>
        <w:lastRenderedPageBreak/>
        <w:t>ANEXO I</w:t>
      </w:r>
    </w:p>
    <w:p w14:paraId="33559234" w14:textId="77777777" w:rsidR="00B8090B" w:rsidRDefault="00B8090B" w:rsidP="00B8090B">
      <w:pPr>
        <w:spacing w:after="160" w:line="259" w:lineRule="auto"/>
        <w:jc w:val="both"/>
        <w:rPr>
          <w:rFonts w:ascii="Arial" w:hAnsi="Arial" w:cs="Arial"/>
          <w:sz w:val="28"/>
          <w:szCs w:val="28"/>
          <w:lang w:val="pt-BR"/>
        </w:rPr>
      </w:pPr>
    </w:p>
    <w:p w14:paraId="277322AC" w14:textId="38D5C0E6" w:rsidR="00D33F59" w:rsidRPr="00D33F59" w:rsidRDefault="00D33F59" w:rsidP="00B8090B">
      <w:pPr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u w:val="single"/>
          <w:lang w:val="pt-BR"/>
        </w:rPr>
      </w:pPr>
      <w:r w:rsidRPr="00D33F59">
        <w:rPr>
          <w:rFonts w:ascii="Arial" w:hAnsi="Arial" w:cs="Arial"/>
          <w:b/>
          <w:bCs/>
          <w:sz w:val="28"/>
          <w:szCs w:val="28"/>
          <w:u w:val="single"/>
          <w:lang w:val="pt-BR"/>
        </w:rPr>
        <w:t>A.1</w:t>
      </w:r>
    </w:p>
    <w:p w14:paraId="33FC97E1" w14:textId="77777777" w:rsidR="00694893" w:rsidRPr="00435F50" w:rsidRDefault="00694893" w:rsidP="00694893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35F50">
        <w:rPr>
          <w:rFonts w:ascii="Segoe UI Emoji" w:hAnsi="Segoe UI Emoji" w:cs="Segoe UI Emoji"/>
          <w:b/>
          <w:bCs/>
          <w:sz w:val="24"/>
          <w:szCs w:val="24"/>
        </w:rPr>
        <w:t>🧠</w:t>
      </w:r>
      <w:r w:rsidRPr="00435F50">
        <w:rPr>
          <w:rFonts w:ascii="Arial" w:hAnsi="Arial" w:cs="Arial"/>
          <w:b/>
          <w:bCs/>
          <w:sz w:val="24"/>
          <w:szCs w:val="24"/>
        </w:rPr>
        <w:t xml:space="preserve"> Estrutura Técnica</w:t>
      </w:r>
    </w:p>
    <w:p w14:paraId="7C5B5DBD" w14:textId="77777777" w:rsidR="00694893" w:rsidRPr="00435F50" w:rsidRDefault="004E2B0E" w:rsidP="0069489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5FB4BE7D">
          <v:rect id="_x0000_i1025" style="width:0;height:1.5pt" o:hralign="center" o:hrstd="t" o:hr="t" fillcolor="#a0a0a0" stroked="f"/>
        </w:pict>
      </w:r>
    </w:p>
    <w:p w14:paraId="5828150B" w14:textId="77777777" w:rsidR="00694893" w:rsidRPr="00435F50" w:rsidRDefault="00694893" w:rsidP="00A55805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435F50">
        <w:rPr>
          <w:rFonts w:ascii="Segoe UI Emoji" w:hAnsi="Segoe UI Emoji" w:cs="Segoe UI Emoji"/>
          <w:b/>
          <w:bCs/>
          <w:sz w:val="24"/>
          <w:szCs w:val="24"/>
        </w:rPr>
        <w:t>📁</w:t>
      </w:r>
      <w:r w:rsidRPr="00435F50">
        <w:rPr>
          <w:rFonts w:ascii="Arial" w:hAnsi="Arial" w:cs="Arial"/>
          <w:b/>
          <w:bCs/>
          <w:sz w:val="24"/>
          <w:szCs w:val="24"/>
        </w:rPr>
        <w:t xml:space="preserve"> Estrutura Modular</w:t>
      </w:r>
    </w:p>
    <w:p w14:paraId="14BC2ABB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hAnsi="Arial" w:cs="Arial"/>
          <w:sz w:val="24"/>
          <w:szCs w:val="24"/>
        </w:rPr>
        <w:t>AstroSim/</w:t>
      </w:r>
    </w:p>
    <w:p w14:paraId="11BFF259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hAnsi="Arial" w:cs="Arial"/>
          <w:sz w:val="24"/>
          <w:szCs w:val="24"/>
        </w:rPr>
        <w:t>│</w:t>
      </w:r>
    </w:p>
    <w:p w14:paraId="0BC0EC78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eastAsia="MS Gothic" w:hAnsi="Arial" w:cs="Arial"/>
          <w:sz w:val="24"/>
          <w:szCs w:val="24"/>
        </w:rPr>
        <w:t>├</w:t>
      </w:r>
      <w:r w:rsidRPr="00435F50">
        <w:rPr>
          <w:rFonts w:ascii="Arial" w:hAnsi="Arial" w:cs="Arial"/>
          <w:sz w:val="24"/>
          <w:szCs w:val="24"/>
        </w:rPr>
        <w:t>── main.py (navegação geral)</w:t>
      </w:r>
    </w:p>
    <w:p w14:paraId="033C6A8D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eastAsia="MS Gothic" w:hAnsi="Arial" w:cs="Arial"/>
          <w:sz w:val="24"/>
          <w:szCs w:val="24"/>
        </w:rPr>
        <w:t>├</w:t>
      </w:r>
      <w:r w:rsidRPr="00435F50">
        <w:rPr>
          <w:rFonts w:ascii="Arial" w:hAnsi="Arial" w:cs="Arial"/>
          <w:sz w:val="24"/>
          <w:szCs w:val="24"/>
        </w:rPr>
        <w:t>── gui/ (interface com tkinter ou PyQt)</w:t>
      </w:r>
    </w:p>
    <w:p w14:paraId="3FD0441E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modules/</w:t>
      </w:r>
    </w:p>
    <w:p w14:paraId="33D202C7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planner.py (</w:t>
      </w:r>
      <w:proofErr w:type="spellStart"/>
      <w:r w:rsidRPr="00435F50">
        <w:rPr>
          <w:rFonts w:ascii="Arial" w:hAnsi="Arial" w:cs="Arial"/>
          <w:sz w:val="24"/>
          <w:szCs w:val="24"/>
          <w:lang w:val="en-US"/>
        </w:rPr>
        <w:t>complexidade</w:t>
      </w:r>
      <w:proofErr w:type="spellEnd"/>
      <w:r w:rsidRPr="00435F50">
        <w:rPr>
          <w:rFonts w:ascii="Arial" w:hAnsi="Arial" w:cs="Arial"/>
          <w:sz w:val="24"/>
          <w:szCs w:val="24"/>
          <w:lang w:val="en-US"/>
        </w:rPr>
        <w:t>)</w:t>
      </w:r>
    </w:p>
    <w:p w14:paraId="1AC1488A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search_engine.py</w:t>
      </w:r>
    </w:p>
    <w:p w14:paraId="04088B1C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compression.py</w:t>
      </w:r>
    </w:p>
    <w:p w14:paraId="56CD74C2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graph_manager.py</w:t>
      </w:r>
    </w:p>
    <w:p w14:paraId="23050A2C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greedy_solver.py</w:t>
      </w:r>
    </w:p>
    <w:p w14:paraId="13640FB5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>│   └── dynamic_solver.py</w:t>
      </w:r>
    </w:p>
    <w:p w14:paraId="00BB3E71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>── assets/</w:t>
      </w:r>
    </w:p>
    <w:p w14:paraId="2A57248F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435F50">
        <w:rPr>
          <w:rFonts w:ascii="Arial" w:hAnsi="Arial" w:cs="Arial"/>
          <w:sz w:val="24"/>
          <w:szCs w:val="24"/>
          <w:lang w:val="en-US"/>
        </w:rPr>
        <w:t xml:space="preserve">│   </w:t>
      </w:r>
      <w:r w:rsidRPr="00435F50">
        <w:rPr>
          <w:rFonts w:ascii="Arial" w:eastAsia="MS Gothic" w:hAnsi="Arial" w:cs="Arial"/>
          <w:sz w:val="24"/>
          <w:szCs w:val="24"/>
          <w:lang w:val="en-US"/>
        </w:rPr>
        <w:t>├</w:t>
      </w:r>
      <w:r w:rsidRPr="00435F50">
        <w:rPr>
          <w:rFonts w:ascii="Arial" w:hAnsi="Arial" w:cs="Arial"/>
          <w:sz w:val="24"/>
          <w:szCs w:val="24"/>
          <w:lang w:val="en-US"/>
        </w:rPr>
        <w:t xml:space="preserve">── </w:t>
      </w:r>
      <w:proofErr w:type="spellStart"/>
      <w:r w:rsidRPr="00435F50">
        <w:rPr>
          <w:rFonts w:ascii="Arial" w:hAnsi="Arial" w:cs="Arial"/>
          <w:sz w:val="24"/>
          <w:szCs w:val="24"/>
          <w:lang w:val="en-US"/>
        </w:rPr>
        <w:t>planet_data</w:t>
      </w:r>
      <w:proofErr w:type="spellEnd"/>
      <w:r w:rsidRPr="00435F50">
        <w:rPr>
          <w:rFonts w:ascii="Arial" w:hAnsi="Arial" w:cs="Arial"/>
          <w:sz w:val="24"/>
          <w:szCs w:val="24"/>
          <w:lang w:val="en-US"/>
        </w:rPr>
        <w:t>/</w:t>
      </w:r>
    </w:p>
    <w:p w14:paraId="6C223B91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hAnsi="Arial" w:cs="Arial"/>
          <w:sz w:val="24"/>
          <w:szCs w:val="24"/>
        </w:rPr>
        <w:t>│   └── component_images/</w:t>
      </w:r>
    </w:p>
    <w:p w14:paraId="7854292A" w14:textId="77777777" w:rsidR="00694893" w:rsidRPr="00435F50" w:rsidRDefault="00694893" w:rsidP="00A55805">
      <w:pPr>
        <w:spacing w:line="360" w:lineRule="auto"/>
        <w:rPr>
          <w:rFonts w:ascii="Arial" w:hAnsi="Arial" w:cs="Arial"/>
          <w:sz w:val="24"/>
          <w:szCs w:val="24"/>
        </w:rPr>
      </w:pPr>
      <w:r w:rsidRPr="00435F50">
        <w:rPr>
          <w:rFonts w:ascii="Arial" w:hAnsi="Arial" w:cs="Arial"/>
          <w:sz w:val="24"/>
          <w:szCs w:val="24"/>
        </w:rPr>
        <w:t>└── docs/ (ajuda e relatórios)</w:t>
      </w:r>
    </w:p>
    <w:p w14:paraId="685F82FB" w14:textId="77777777" w:rsidR="006915EF" w:rsidRPr="006915EF" w:rsidRDefault="006915EF" w:rsidP="006915EF">
      <w:pPr>
        <w:rPr>
          <w:rFonts w:ascii="Arial" w:hAnsi="Arial" w:cs="Arial"/>
          <w:b/>
          <w:bCs/>
        </w:rPr>
      </w:pPr>
      <w:r w:rsidRPr="006915EF">
        <w:rPr>
          <w:rFonts w:ascii="Arial" w:hAnsi="Arial" w:cs="Arial"/>
          <w:b/>
          <w:bCs/>
        </w:rPr>
        <w:t>Diagrama de módulos</w:t>
      </w:r>
    </w:p>
    <w:p w14:paraId="3330D5E3" w14:textId="77777777" w:rsidR="006915EF" w:rsidRDefault="006915EF" w:rsidP="006915EF">
      <w:r>
        <w:rPr>
          <w:rFonts w:ascii="Arial" w:hAnsi="Arial" w:cs="Arial"/>
          <w:noProof/>
        </w:rPr>
        <w:drawing>
          <wp:anchor distT="0" distB="0" distL="114300" distR="114300" simplePos="0" relativeHeight="251686911" behindDoc="0" locked="0" layoutInCell="1" allowOverlap="1" wp14:anchorId="55539A61" wp14:editId="092EEAF7">
            <wp:simplePos x="0" y="0"/>
            <wp:positionH relativeFrom="margin">
              <wp:align>center</wp:align>
            </wp:positionH>
            <wp:positionV relativeFrom="paragraph">
              <wp:posOffset>121285</wp:posOffset>
            </wp:positionV>
            <wp:extent cx="5394960" cy="3596640"/>
            <wp:effectExtent l="0" t="0" r="0" b="3810"/>
            <wp:wrapNone/>
            <wp:docPr id="1624048719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048719" name="Imagem 1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596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8A4538" w14:textId="77777777" w:rsidR="006915EF" w:rsidRDefault="006915EF" w:rsidP="006915EF">
      <w:pPr>
        <w:rPr>
          <w:rFonts w:ascii="Arial" w:hAnsi="Arial" w:cs="Arial"/>
        </w:rPr>
      </w:pPr>
    </w:p>
    <w:p w14:paraId="1A8E7ACB" w14:textId="77777777" w:rsidR="006915EF" w:rsidRDefault="006915EF" w:rsidP="006915EF">
      <w:pPr>
        <w:jc w:val="center"/>
        <w:rPr>
          <w:rFonts w:ascii="Arial" w:hAnsi="Arial" w:cs="Arial"/>
        </w:rPr>
      </w:pPr>
    </w:p>
    <w:p w14:paraId="6709848D" w14:textId="77777777" w:rsidR="006915EF" w:rsidRDefault="006915EF" w:rsidP="006915EF">
      <w:pPr>
        <w:rPr>
          <w:rFonts w:ascii="Arial" w:hAnsi="Arial" w:cs="Arial"/>
        </w:rPr>
      </w:pPr>
    </w:p>
    <w:p w14:paraId="732F0803" w14:textId="77777777" w:rsidR="006915EF" w:rsidRDefault="006915EF" w:rsidP="006915EF">
      <w:pPr>
        <w:rPr>
          <w:rFonts w:ascii="Arial" w:hAnsi="Arial" w:cs="Arial"/>
        </w:rPr>
      </w:pPr>
    </w:p>
    <w:p w14:paraId="6E533F6B" w14:textId="77777777" w:rsidR="006915EF" w:rsidRDefault="006915EF" w:rsidP="006915EF">
      <w:pPr>
        <w:rPr>
          <w:rFonts w:ascii="Arial" w:hAnsi="Arial" w:cs="Arial"/>
        </w:rPr>
      </w:pPr>
    </w:p>
    <w:p w14:paraId="0AB4CE1B" w14:textId="77777777" w:rsidR="006915EF" w:rsidRDefault="006915EF" w:rsidP="006915EF">
      <w:pPr>
        <w:rPr>
          <w:rFonts w:ascii="Arial" w:hAnsi="Arial" w:cs="Arial"/>
        </w:rPr>
      </w:pPr>
    </w:p>
    <w:p w14:paraId="04852F88" w14:textId="77777777" w:rsidR="00694893" w:rsidRPr="00694893" w:rsidRDefault="00694893" w:rsidP="00B8090B">
      <w:pPr>
        <w:spacing w:after="160" w:line="259" w:lineRule="auto"/>
        <w:jc w:val="both"/>
        <w:rPr>
          <w:rFonts w:ascii="Arial" w:hAnsi="Arial" w:cs="Arial"/>
          <w:sz w:val="28"/>
          <w:szCs w:val="28"/>
        </w:rPr>
      </w:pPr>
    </w:p>
    <w:sectPr w:rsidR="00694893" w:rsidRPr="00694893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E5DA7" w14:textId="77777777" w:rsidR="008E588A" w:rsidRDefault="008E588A" w:rsidP="006B633A">
      <w:r>
        <w:separator/>
      </w:r>
    </w:p>
  </w:endnote>
  <w:endnote w:type="continuationSeparator" w:id="0">
    <w:p w14:paraId="7D10B414" w14:textId="77777777" w:rsidR="008E588A" w:rsidRDefault="008E588A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F7FCA" w14:textId="132A0841" w:rsidR="006B633A" w:rsidRPr="006F5A91" w:rsidRDefault="001109C6" w:rsidP="006F5A91">
    <w:pPr>
      <w:pStyle w:val="Rodap"/>
    </w:pPr>
    <w:r>
      <w:rPr>
        <w:rFonts w:ascii="Calibri" w:eastAsia="Calibri" w:hAnsi="Calibri" w:cs="Calibri"/>
        <w:color w:val="000000"/>
        <w:lang w:val="pt-BR" w:bidi="pt-BR"/>
      </w:rPr>
      <w:t>UFU</w:t>
    </w:r>
    <w:r w:rsidR="008D7F96">
      <w:rPr>
        <w:rFonts w:ascii="Calibri" w:eastAsia="Calibri" w:hAnsi="Calibri" w:cs="Calibri"/>
        <w:color w:val="000000"/>
        <w:lang w:val="pt-BR" w:bidi="pt-BR"/>
      </w:rPr>
      <w:t xml:space="preserve"> - EDII</w:t>
    </w:r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7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A067C" w14:textId="52CA6AC0" w:rsidR="006F5A91" w:rsidRPr="006F5A91" w:rsidRDefault="000953E4" w:rsidP="006F5A91">
    <w:pPr>
      <w:pStyle w:val="Rodap"/>
    </w:pPr>
    <w:r>
      <w:rPr>
        <w:rFonts w:ascii="Calibri" w:eastAsia="Calibri" w:hAnsi="Calibri" w:cs="Calibri"/>
        <w:color w:val="000000"/>
        <w:lang w:val="pt-BR" w:bidi="pt-BR"/>
      </w:rPr>
      <w:t>UFU - EDII</w:t>
    </w:r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6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35AAD" w14:textId="77777777" w:rsidR="008E588A" w:rsidRDefault="008E588A" w:rsidP="006B633A">
      <w:r>
        <w:separator/>
      </w:r>
    </w:p>
  </w:footnote>
  <w:footnote w:type="continuationSeparator" w:id="0">
    <w:p w14:paraId="42665DF4" w14:textId="77777777" w:rsidR="008E588A" w:rsidRDefault="008E588A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508C6"/>
    <w:multiLevelType w:val="hybridMultilevel"/>
    <w:tmpl w:val="7672793C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4275CC"/>
    <w:multiLevelType w:val="multilevel"/>
    <w:tmpl w:val="450A0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851C5"/>
    <w:multiLevelType w:val="hybridMultilevel"/>
    <w:tmpl w:val="654C9AB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B0D1D"/>
    <w:multiLevelType w:val="hybridMultilevel"/>
    <w:tmpl w:val="78083F6A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417FB6"/>
    <w:multiLevelType w:val="multilevel"/>
    <w:tmpl w:val="8DA6A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A572F0"/>
    <w:multiLevelType w:val="multilevel"/>
    <w:tmpl w:val="D2CED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52E00"/>
    <w:multiLevelType w:val="multilevel"/>
    <w:tmpl w:val="D98C8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955EAA"/>
    <w:multiLevelType w:val="hybridMultilevel"/>
    <w:tmpl w:val="996A244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B6C55"/>
    <w:multiLevelType w:val="multilevel"/>
    <w:tmpl w:val="B18E1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C05151"/>
    <w:multiLevelType w:val="hybridMultilevel"/>
    <w:tmpl w:val="B7DAD9C4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018FD"/>
    <w:multiLevelType w:val="hybridMultilevel"/>
    <w:tmpl w:val="9ED27B9A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874FB"/>
    <w:multiLevelType w:val="multilevel"/>
    <w:tmpl w:val="231EC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A9302C"/>
    <w:multiLevelType w:val="multilevel"/>
    <w:tmpl w:val="7BB434D4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5E208C"/>
    <w:multiLevelType w:val="multilevel"/>
    <w:tmpl w:val="8E76F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03E757B"/>
    <w:multiLevelType w:val="multilevel"/>
    <w:tmpl w:val="BD3647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E5632E"/>
    <w:multiLevelType w:val="hybridMultilevel"/>
    <w:tmpl w:val="A672D6EC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55356"/>
    <w:multiLevelType w:val="multilevel"/>
    <w:tmpl w:val="B3100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C57ED"/>
    <w:multiLevelType w:val="multilevel"/>
    <w:tmpl w:val="E7C88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4C45F0"/>
    <w:multiLevelType w:val="hybridMultilevel"/>
    <w:tmpl w:val="B00A04D4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A0885"/>
    <w:multiLevelType w:val="hybridMultilevel"/>
    <w:tmpl w:val="F198F43C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91B48B4"/>
    <w:multiLevelType w:val="multilevel"/>
    <w:tmpl w:val="D51E8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96F6661"/>
    <w:multiLevelType w:val="hybridMultilevel"/>
    <w:tmpl w:val="E534BB9C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103915"/>
    <w:multiLevelType w:val="multilevel"/>
    <w:tmpl w:val="522E0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9254317">
    <w:abstractNumId w:val="7"/>
  </w:num>
  <w:num w:numId="2" w16cid:durableId="693504536">
    <w:abstractNumId w:val="22"/>
  </w:num>
  <w:num w:numId="3" w16cid:durableId="907498528">
    <w:abstractNumId w:val="2"/>
  </w:num>
  <w:num w:numId="4" w16cid:durableId="959996748">
    <w:abstractNumId w:val="20"/>
  </w:num>
  <w:num w:numId="5" w16cid:durableId="1825076204">
    <w:abstractNumId w:val="28"/>
  </w:num>
  <w:num w:numId="6" w16cid:durableId="2086299097">
    <w:abstractNumId w:val="19"/>
  </w:num>
  <w:num w:numId="7" w16cid:durableId="1054547074">
    <w:abstractNumId w:val="9"/>
  </w:num>
  <w:num w:numId="8" w16cid:durableId="536507290">
    <w:abstractNumId w:val="11"/>
  </w:num>
  <w:num w:numId="9" w16cid:durableId="1122963372">
    <w:abstractNumId w:val="6"/>
  </w:num>
  <w:num w:numId="10" w16cid:durableId="1710521543">
    <w:abstractNumId w:val="1"/>
  </w:num>
  <w:num w:numId="11" w16cid:durableId="1279800662">
    <w:abstractNumId w:val="17"/>
  </w:num>
  <w:num w:numId="12" w16cid:durableId="1436905645">
    <w:abstractNumId w:val="23"/>
  </w:num>
  <w:num w:numId="13" w16cid:durableId="1136071953">
    <w:abstractNumId w:val="24"/>
  </w:num>
  <w:num w:numId="14" w16cid:durableId="1950237868">
    <w:abstractNumId w:val="18"/>
  </w:num>
  <w:num w:numId="15" w16cid:durableId="435255202">
    <w:abstractNumId w:val="16"/>
  </w:num>
  <w:num w:numId="16" w16cid:durableId="1051684344">
    <w:abstractNumId w:val="8"/>
  </w:num>
  <w:num w:numId="17" w16cid:durableId="1805388769">
    <w:abstractNumId w:val="5"/>
  </w:num>
  <w:num w:numId="18" w16cid:durableId="1823961112">
    <w:abstractNumId w:val="26"/>
  </w:num>
  <w:num w:numId="19" w16cid:durableId="1235360625">
    <w:abstractNumId w:val="14"/>
  </w:num>
  <w:num w:numId="20" w16cid:durableId="1005284780">
    <w:abstractNumId w:val="29"/>
  </w:num>
  <w:num w:numId="21" w16cid:durableId="405037076">
    <w:abstractNumId w:val="21"/>
  </w:num>
  <w:num w:numId="22" w16cid:durableId="1950618448">
    <w:abstractNumId w:val="10"/>
  </w:num>
  <w:num w:numId="23" w16cid:durableId="1285040685">
    <w:abstractNumId w:val="15"/>
  </w:num>
  <w:num w:numId="24" w16cid:durableId="2067415904">
    <w:abstractNumId w:val="25"/>
  </w:num>
  <w:num w:numId="25" w16cid:durableId="2026395890">
    <w:abstractNumId w:val="4"/>
  </w:num>
  <w:num w:numId="26" w16cid:durableId="1354645628">
    <w:abstractNumId w:val="3"/>
  </w:num>
  <w:num w:numId="27" w16cid:durableId="2096198080">
    <w:abstractNumId w:val="12"/>
  </w:num>
  <w:num w:numId="28" w16cid:durableId="1660621511">
    <w:abstractNumId w:val="0"/>
  </w:num>
  <w:num w:numId="29" w16cid:durableId="689843653">
    <w:abstractNumId w:val="13"/>
  </w:num>
  <w:num w:numId="30" w16cid:durableId="50741051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7B3751"/>
    <w:rsid w:val="000227CA"/>
    <w:rsid w:val="000239FD"/>
    <w:rsid w:val="000314B0"/>
    <w:rsid w:val="000378D7"/>
    <w:rsid w:val="0004580C"/>
    <w:rsid w:val="000504EC"/>
    <w:rsid w:val="00051294"/>
    <w:rsid w:val="00051799"/>
    <w:rsid w:val="00056A5E"/>
    <w:rsid w:val="00056AF4"/>
    <w:rsid w:val="00056F25"/>
    <w:rsid w:val="000574B1"/>
    <w:rsid w:val="000574C9"/>
    <w:rsid w:val="00060117"/>
    <w:rsid w:val="0006246E"/>
    <w:rsid w:val="00064622"/>
    <w:rsid w:val="00080119"/>
    <w:rsid w:val="000834BB"/>
    <w:rsid w:val="00086808"/>
    <w:rsid w:val="000936E3"/>
    <w:rsid w:val="000940B6"/>
    <w:rsid w:val="0009505B"/>
    <w:rsid w:val="000953E4"/>
    <w:rsid w:val="00095ACD"/>
    <w:rsid w:val="000A0187"/>
    <w:rsid w:val="000A49E4"/>
    <w:rsid w:val="000A7BEE"/>
    <w:rsid w:val="000B2E3E"/>
    <w:rsid w:val="000C0AFA"/>
    <w:rsid w:val="000C28A0"/>
    <w:rsid w:val="000D06AB"/>
    <w:rsid w:val="000D1D83"/>
    <w:rsid w:val="000D1DA3"/>
    <w:rsid w:val="000D5BA4"/>
    <w:rsid w:val="000D5E9F"/>
    <w:rsid w:val="000E3936"/>
    <w:rsid w:val="00100EA6"/>
    <w:rsid w:val="0010133A"/>
    <w:rsid w:val="001109C6"/>
    <w:rsid w:val="00110BA0"/>
    <w:rsid w:val="00110D36"/>
    <w:rsid w:val="00114118"/>
    <w:rsid w:val="00116D09"/>
    <w:rsid w:val="00120EDB"/>
    <w:rsid w:val="00122D73"/>
    <w:rsid w:val="00122E63"/>
    <w:rsid w:val="00132111"/>
    <w:rsid w:val="00133F58"/>
    <w:rsid w:val="0015336E"/>
    <w:rsid w:val="0015493B"/>
    <w:rsid w:val="001611F2"/>
    <w:rsid w:val="00170892"/>
    <w:rsid w:val="001812E2"/>
    <w:rsid w:val="001877A1"/>
    <w:rsid w:val="00191B9F"/>
    <w:rsid w:val="001A7A00"/>
    <w:rsid w:val="001C52F2"/>
    <w:rsid w:val="001D0839"/>
    <w:rsid w:val="001D4E49"/>
    <w:rsid w:val="001D5EC6"/>
    <w:rsid w:val="001D6213"/>
    <w:rsid w:val="001E17E9"/>
    <w:rsid w:val="001E2FD9"/>
    <w:rsid w:val="001E3DE1"/>
    <w:rsid w:val="001F5BFC"/>
    <w:rsid w:val="001F5CA6"/>
    <w:rsid w:val="00217102"/>
    <w:rsid w:val="002229EF"/>
    <w:rsid w:val="00231A3E"/>
    <w:rsid w:val="0023407A"/>
    <w:rsid w:val="00237098"/>
    <w:rsid w:val="0023776B"/>
    <w:rsid w:val="002603A1"/>
    <w:rsid w:val="00261321"/>
    <w:rsid w:val="00261D75"/>
    <w:rsid w:val="00263CD4"/>
    <w:rsid w:val="002658AD"/>
    <w:rsid w:val="00265965"/>
    <w:rsid w:val="0027432C"/>
    <w:rsid w:val="00276A77"/>
    <w:rsid w:val="0028344C"/>
    <w:rsid w:val="002A0E38"/>
    <w:rsid w:val="002A1D7C"/>
    <w:rsid w:val="002B0FD0"/>
    <w:rsid w:val="002B1F43"/>
    <w:rsid w:val="002B548F"/>
    <w:rsid w:val="002B7280"/>
    <w:rsid w:val="002C05ED"/>
    <w:rsid w:val="002C7F0E"/>
    <w:rsid w:val="0030273E"/>
    <w:rsid w:val="003075BD"/>
    <w:rsid w:val="00322D7E"/>
    <w:rsid w:val="00324B19"/>
    <w:rsid w:val="00331CBA"/>
    <w:rsid w:val="00332697"/>
    <w:rsid w:val="00333597"/>
    <w:rsid w:val="00335CCE"/>
    <w:rsid w:val="00345A13"/>
    <w:rsid w:val="00347EBA"/>
    <w:rsid w:val="003512DE"/>
    <w:rsid w:val="003547CA"/>
    <w:rsid w:val="00354BCE"/>
    <w:rsid w:val="00357ADE"/>
    <w:rsid w:val="00366CF6"/>
    <w:rsid w:val="00371B32"/>
    <w:rsid w:val="00380527"/>
    <w:rsid w:val="00381902"/>
    <w:rsid w:val="003875EC"/>
    <w:rsid w:val="00396A0D"/>
    <w:rsid w:val="003A28F6"/>
    <w:rsid w:val="003A6140"/>
    <w:rsid w:val="003B1B45"/>
    <w:rsid w:val="003D2A97"/>
    <w:rsid w:val="003D3F30"/>
    <w:rsid w:val="003E09A2"/>
    <w:rsid w:val="003F1069"/>
    <w:rsid w:val="00401D0F"/>
    <w:rsid w:val="004048B0"/>
    <w:rsid w:val="00416563"/>
    <w:rsid w:val="00417D0A"/>
    <w:rsid w:val="00424C2C"/>
    <w:rsid w:val="00424C68"/>
    <w:rsid w:val="004261B8"/>
    <w:rsid w:val="004314C6"/>
    <w:rsid w:val="00435701"/>
    <w:rsid w:val="0043758D"/>
    <w:rsid w:val="00450F88"/>
    <w:rsid w:val="004534B7"/>
    <w:rsid w:val="00455E2B"/>
    <w:rsid w:val="00474F06"/>
    <w:rsid w:val="0049453B"/>
    <w:rsid w:val="00494BE8"/>
    <w:rsid w:val="00495627"/>
    <w:rsid w:val="00497589"/>
    <w:rsid w:val="00497DF7"/>
    <w:rsid w:val="004A47AD"/>
    <w:rsid w:val="004A4C49"/>
    <w:rsid w:val="004B2369"/>
    <w:rsid w:val="004C4BE2"/>
    <w:rsid w:val="004D3B85"/>
    <w:rsid w:val="004D4384"/>
    <w:rsid w:val="004D4B7B"/>
    <w:rsid w:val="004E2B0E"/>
    <w:rsid w:val="004E64FE"/>
    <w:rsid w:val="004F1988"/>
    <w:rsid w:val="004F7FE3"/>
    <w:rsid w:val="00500AC9"/>
    <w:rsid w:val="00516138"/>
    <w:rsid w:val="00517D36"/>
    <w:rsid w:val="0053179B"/>
    <w:rsid w:val="00537B1B"/>
    <w:rsid w:val="005431C3"/>
    <w:rsid w:val="00547471"/>
    <w:rsid w:val="00553C83"/>
    <w:rsid w:val="00556D42"/>
    <w:rsid w:val="00582DF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25C2"/>
    <w:rsid w:val="005D313F"/>
    <w:rsid w:val="005D3591"/>
    <w:rsid w:val="005E5E53"/>
    <w:rsid w:val="005F350F"/>
    <w:rsid w:val="005F41EF"/>
    <w:rsid w:val="006013C2"/>
    <w:rsid w:val="00603253"/>
    <w:rsid w:val="00606406"/>
    <w:rsid w:val="006117A3"/>
    <w:rsid w:val="0061444D"/>
    <w:rsid w:val="006162C8"/>
    <w:rsid w:val="00620935"/>
    <w:rsid w:val="00621631"/>
    <w:rsid w:val="00623803"/>
    <w:rsid w:val="0064029B"/>
    <w:rsid w:val="006421AB"/>
    <w:rsid w:val="00647E21"/>
    <w:rsid w:val="00650164"/>
    <w:rsid w:val="006551C3"/>
    <w:rsid w:val="00655551"/>
    <w:rsid w:val="006578AF"/>
    <w:rsid w:val="00661A71"/>
    <w:rsid w:val="00663A1F"/>
    <w:rsid w:val="00670025"/>
    <w:rsid w:val="00672DD2"/>
    <w:rsid w:val="00677510"/>
    <w:rsid w:val="006810B1"/>
    <w:rsid w:val="00685B33"/>
    <w:rsid w:val="006915EF"/>
    <w:rsid w:val="00694893"/>
    <w:rsid w:val="006955AE"/>
    <w:rsid w:val="006A28D5"/>
    <w:rsid w:val="006A535D"/>
    <w:rsid w:val="006B48E0"/>
    <w:rsid w:val="006B633A"/>
    <w:rsid w:val="006C4E53"/>
    <w:rsid w:val="006C53D9"/>
    <w:rsid w:val="006D7E5A"/>
    <w:rsid w:val="006F0255"/>
    <w:rsid w:val="006F5A91"/>
    <w:rsid w:val="00716132"/>
    <w:rsid w:val="00717511"/>
    <w:rsid w:val="0072626F"/>
    <w:rsid w:val="007273A8"/>
    <w:rsid w:val="00732715"/>
    <w:rsid w:val="007366D6"/>
    <w:rsid w:val="00746D41"/>
    <w:rsid w:val="00747D69"/>
    <w:rsid w:val="0075055F"/>
    <w:rsid w:val="00751CE6"/>
    <w:rsid w:val="00752AD7"/>
    <w:rsid w:val="0075404B"/>
    <w:rsid w:val="00754E3B"/>
    <w:rsid w:val="00773B64"/>
    <w:rsid w:val="007762BF"/>
    <w:rsid w:val="00776E19"/>
    <w:rsid w:val="00777478"/>
    <w:rsid w:val="00782F3F"/>
    <w:rsid w:val="007874BC"/>
    <w:rsid w:val="00793704"/>
    <w:rsid w:val="00796C97"/>
    <w:rsid w:val="007B2E61"/>
    <w:rsid w:val="007B3751"/>
    <w:rsid w:val="007B52F1"/>
    <w:rsid w:val="007B5595"/>
    <w:rsid w:val="007D0BCF"/>
    <w:rsid w:val="007D3DFE"/>
    <w:rsid w:val="007D77E2"/>
    <w:rsid w:val="007E2AA1"/>
    <w:rsid w:val="007F542B"/>
    <w:rsid w:val="007F68A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13CF"/>
    <w:rsid w:val="008B60A5"/>
    <w:rsid w:val="008C19E6"/>
    <w:rsid w:val="008D07C5"/>
    <w:rsid w:val="008D7F96"/>
    <w:rsid w:val="008E0F21"/>
    <w:rsid w:val="008E588A"/>
    <w:rsid w:val="008E6874"/>
    <w:rsid w:val="008F1ABD"/>
    <w:rsid w:val="008F1BD4"/>
    <w:rsid w:val="008F7BC2"/>
    <w:rsid w:val="00906C28"/>
    <w:rsid w:val="00910AB9"/>
    <w:rsid w:val="00912991"/>
    <w:rsid w:val="00917559"/>
    <w:rsid w:val="00924E88"/>
    <w:rsid w:val="009269CF"/>
    <w:rsid w:val="00932BC1"/>
    <w:rsid w:val="00932D6E"/>
    <w:rsid w:val="009359D0"/>
    <w:rsid w:val="00946AA2"/>
    <w:rsid w:val="009527D4"/>
    <w:rsid w:val="00954C8A"/>
    <w:rsid w:val="009563B1"/>
    <w:rsid w:val="0095653D"/>
    <w:rsid w:val="00966595"/>
    <w:rsid w:val="00975359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572E"/>
    <w:rsid w:val="00A06303"/>
    <w:rsid w:val="00A065A7"/>
    <w:rsid w:val="00A126E4"/>
    <w:rsid w:val="00A12CCB"/>
    <w:rsid w:val="00A14A7A"/>
    <w:rsid w:val="00A33B7B"/>
    <w:rsid w:val="00A33E0D"/>
    <w:rsid w:val="00A354ED"/>
    <w:rsid w:val="00A44634"/>
    <w:rsid w:val="00A4544F"/>
    <w:rsid w:val="00A477F5"/>
    <w:rsid w:val="00A518BE"/>
    <w:rsid w:val="00A53830"/>
    <w:rsid w:val="00A55805"/>
    <w:rsid w:val="00A65CCE"/>
    <w:rsid w:val="00A71692"/>
    <w:rsid w:val="00A87CFD"/>
    <w:rsid w:val="00AA17B6"/>
    <w:rsid w:val="00AA6C0A"/>
    <w:rsid w:val="00AB10AE"/>
    <w:rsid w:val="00AC5896"/>
    <w:rsid w:val="00AD164C"/>
    <w:rsid w:val="00AD4F06"/>
    <w:rsid w:val="00AD65A8"/>
    <w:rsid w:val="00AE6DB5"/>
    <w:rsid w:val="00AE6F29"/>
    <w:rsid w:val="00AF1286"/>
    <w:rsid w:val="00AF438A"/>
    <w:rsid w:val="00AF46F1"/>
    <w:rsid w:val="00AF5DE6"/>
    <w:rsid w:val="00AF5E4B"/>
    <w:rsid w:val="00B00533"/>
    <w:rsid w:val="00B00C6E"/>
    <w:rsid w:val="00B05BA2"/>
    <w:rsid w:val="00B11CC3"/>
    <w:rsid w:val="00B13CF5"/>
    <w:rsid w:val="00B16FB2"/>
    <w:rsid w:val="00B25685"/>
    <w:rsid w:val="00B30C71"/>
    <w:rsid w:val="00B33BA9"/>
    <w:rsid w:val="00B43465"/>
    <w:rsid w:val="00B4432F"/>
    <w:rsid w:val="00B52088"/>
    <w:rsid w:val="00B527E2"/>
    <w:rsid w:val="00B54817"/>
    <w:rsid w:val="00B6266F"/>
    <w:rsid w:val="00B662CF"/>
    <w:rsid w:val="00B678B1"/>
    <w:rsid w:val="00B71316"/>
    <w:rsid w:val="00B7514D"/>
    <w:rsid w:val="00B801F1"/>
    <w:rsid w:val="00B8090B"/>
    <w:rsid w:val="00B87557"/>
    <w:rsid w:val="00B95D01"/>
    <w:rsid w:val="00BA4317"/>
    <w:rsid w:val="00BA668D"/>
    <w:rsid w:val="00BB138A"/>
    <w:rsid w:val="00BB23E5"/>
    <w:rsid w:val="00BB33BB"/>
    <w:rsid w:val="00BB4ABB"/>
    <w:rsid w:val="00BB75AB"/>
    <w:rsid w:val="00BC5684"/>
    <w:rsid w:val="00BF3C60"/>
    <w:rsid w:val="00BF7335"/>
    <w:rsid w:val="00BF7A9B"/>
    <w:rsid w:val="00C014F1"/>
    <w:rsid w:val="00C0641F"/>
    <w:rsid w:val="00C151CC"/>
    <w:rsid w:val="00C17936"/>
    <w:rsid w:val="00C267CF"/>
    <w:rsid w:val="00C267F5"/>
    <w:rsid w:val="00C27499"/>
    <w:rsid w:val="00C32B22"/>
    <w:rsid w:val="00C32B68"/>
    <w:rsid w:val="00C3309B"/>
    <w:rsid w:val="00C43AF7"/>
    <w:rsid w:val="00C61B43"/>
    <w:rsid w:val="00C67996"/>
    <w:rsid w:val="00C67BE5"/>
    <w:rsid w:val="00C702AA"/>
    <w:rsid w:val="00C73A27"/>
    <w:rsid w:val="00C91409"/>
    <w:rsid w:val="00C91961"/>
    <w:rsid w:val="00CC05C5"/>
    <w:rsid w:val="00CC2565"/>
    <w:rsid w:val="00CC71C8"/>
    <w:rsid w:val="00CD1D47"/>
    <w:rsid w:val="00CD786A"/>
    <w:rsid w:val="00CD7F84"/>
    <w:rsid w:val="00D1516A"/>
    <w:rsid w:val="00D26642"/>
    <w:rsid w:val="00D30775"/>
    <w:rsid w:val="00D33F59"/>
    <w:rsid w:val="00D37C6B"/>
    <w:rsid w:val="00D54467"/>
    <w:rsid w:val="00D565B8"/>
    <w:rsid w:val="00D704EA"/>
    <w:rsid w:val="00D70E35"/>
    <w:rsid w:val="00D878CE"/>
    <w:rsid w:val="00D91959"/>
    <w:rsid w:val="00DA0896"/>
    <w:rsid w:val="00DA6E18"/>
    <w:rsid w:val="00DC2721"/>
    <w:rsid w:val="00DC40F7"/>
    <w:rsid w:val="00DC65C0"/>
    <w:rsid w:val="00DD2C3C"/>
    <w:rsid w:val="00DE05CA"/>
    <w:rsid w:val="00DE178D"/>
    <w:rsid w:val="00DE5140"/>
    <w:rsid w:val="00DE71E6"/>
    <w:rsid w:val="00DE74D9"/>
    <w:rsid w:val="00DF1644"/>
    <w:rsid w:val="00DF2D94"/>
    <w:rsid w:val="00DF48D4"/>
    <w:rsid w:val="00DF4F21"/>
    <w:rsid w:val="00DF67BA"/>
    <w:rsid w:val="00E002C7"/>
    <w:rsid w:val="00E04CB2"/>
    <w:rsid w:val="00E151B1"/>
    <w:rsid w:val="00E31CEA"/>
    <w:rsid w:val="00E3754D"/>
    <w:rsid w:val="00E50DA4"/>
    <w:rsid w:val="00E525D4"/>
    <w:rsid w:val="00E61AB3"/>
    <w:rsid w:val="00E62164"/>
    <w:rsid w:val="00E65655"/>
    <w:rsid w:val="00E66D8F"/>
    <w:rsid w:val="00E73C60"/>
    <w:rsid w:val="00E80145"/>
    <w:rsid w:val="00E85A81"/>
    <w:rsid w:val="00E90882"/>
    <w:rsid w:val="00E92204"/>
    <w:rsid w:val="00EA0EF8"/>
    <w:rsid w:val="00EA1FB1"/>
    <w:rsid w:val="00EA2CEE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559CD"/>
    <w:rsid w:val="00F6071E"/>
    <w:rsid w:val="00F6144F"/>
    <w:rsid w:val="00F620CA"/>
    <w:rsid w:val="00F66B9C"/>
    <w:rsid w:val="00F70C16"/>
    <w:rsid w:val="00F956F1"/>
    <w:rsid w:val="00FA38E3"/>
    <w:rsid w:val="00FA7409"/>
    <w:rsid w:val="00FB2A70"/>
    <w:rsid w:val="00FB50C8"/>
    <w:rsid w:val="00FC322E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,2"/>
    </o:shapelayout>
  </w:shapeDefaults>
  <w:decimalSymbol w:val=","/>
  <w:listSeparator w:val=";"/>
  <w14:docId w14:val="47FCC335"/>
  <w15:chartTrackingRefBased/>
  <w15:docId w15:val="{A7E2060B-A046-4241-9FF2-488E30D7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Hyperlink">
    <w:name w:val="Hyperlink"/>
    <w:basedOn w:val="Fontepargpadro"/>
    <w:uiPriority w:val="99"/>
    <w:unhideWhenUsed/>
    <w:rsid w:val="006955AE"/>
    <w:rPr>
      <w:color w:val="3A3838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955AE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603253"/>
    <w:rPr>
      <w:b/>
      <w:bCs/>
    </w:rPr>
  </w:style>
  <w:style w:type="table" w:styleId="TabeladeLista5Escura">
    <w:name w:val="List Table 5 Dark"/>
    <w:basedOn w:val="Tabelanormal"/>
    <w:uiPriority w:val="50"/>
    <w:rsid w:val="0060640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Grade2-nfase5">
    <w:name w:val="Grid Table 2 Accent 5"/>
    <w:basedOn w:val="Tabelanormal"/>
    <w:uiPriority w:val="47"/>
    <w:rsid w:val="00606406"/>
    <w:pPr>
      <w:spacing w:after="0" w:line="240" w:lineRule="auto"/>
    </w:pPr>
    <w:tblPr>
      <w:tblStyleRowBandSize w:val="1"/>
      <w:tblStyleColBandSize w:val="1"/>
      <w:tblBorders>
        <w:top w:val="single" w:sz="2" w:space="0" w:color="0407EC" w:themeColor="accent5" w:themeTint="99"/>
        <w:bottom w:val="single" w:sz="2" w:space="0" w:color="0407EC" w:themeColor="accent5" w:themeTint="99"/>
        <w:insideH w:val="single" w:sz="2" w:space="0" w:color="0407EC" w:themeColor="accent5" w:themeTint="99"/>
        <w:insideV w:val="single" w:sz="2" w:space="0" w:color="0407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407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407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7FD" w:themeFill="accent5" w:themeFillTint="33"/>
      </w:tcPr>
    </w:tblStylePr>
    <w:tblStylePr w:type="band1Horz">
      <w:tblPr/>
      <w:tcPr>
        <w:shd w:val="clear" w:color="auto" w:fill="A6A7FD" w:themeFill="accent5" w:themeFillTint="33"/>
      </w:tcPr>
    </w:tblStylePr>
  </w:style>
  <w:style w:type="table" w:styleId="TabeladeGrade4-nfase6">
    <w:name w:val="Grid Table 4 Accent 6"/>
    <w:basedOn w:val="Tabelanormal"/>
    <w:uiPriority w:val="49"/>
    <w:rsid w:val="00606406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6"/>
          <w:left w:val="single" w:sz="4" w:space="0" w:color="7F7F7F" w:themeColor="accent6"/>
          <w:bottom w:val="single" w:sz="4" w:space="0" w:color="7F7F7F" w:themeColor="accent6"/>
          <w:right w:val="single" w:sz="4" w:space="0" w:color="7F7F7F" w:themeColor="accent6"/>
          <w:insideH w:val="nil"/>
          <w:insideV w:val="nil"/>
        </w:tcBorders>
        <w:shd w:val="clear" w:color="auto" w:fill="7F7F7F" w:themeFill="accent6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character" w:styleId="CdigoHTML">
    <w:name w:val="HTML Code"/>
    <w:basedOn w:val="Fontepargpadro"/>
    <w:uiPriority w:val="99"/>
    <w:semiHidden/>
    <w:unhideWhenUsed/>
    <w:rsid w:val="00732715"/>
    <w:rPr>
      <w:rFonts w:ascii="Courier New" w:eastAsia="Times New Roman" w:hAnsi="Courier New" w:cs="Courier New"/>
      <w:sz w:val="20"/>
      <w:szCs w:val="20"/>
    </w:rPr>
  </w:style>
  <w:style w:type="paragraph" w:styleId="PargrafodaLista">
    <w:name w:val="List Paragraph"/>
    <w:basedOn w:val="Normal"/>
    <w:uiPriority w:val="34"/>
    <w:semiHidden/>
    <w:rsid w:val="00D54467"/>
    <w:pPr>
      <w:ind w:left="720"/>
      <w:contextualSpacing/>
    </w:pPr>
  </w:style>
  <w:style w:type="paragraph" w:customStyle="1" w:styleId="Titulo01">
    <w:name w:val="Titulo 01"/>
    <w:basedOn w:val="Normal"/>
    <w:link w:val="Titulo01Char"/>
    <w:uiPriority w:val="7"/>
    <w:qFormat/>
    <w:rsid w:val="00110BA0"/>
    <w:pPr>
      <w:spacing w:line="360" w:lineRule="auto"/>
      <w:jc w:val="both"/>
    </w:pPr>
    <w:rPr>
      <w:rFonts w:ascii="Arial" w:hAnsi="Arial" w:cs="Arial"/>
      <w:b/>
      <w:bCs/>
      <w:sz w:val="28"/>
      <w:szCs w:val="28"/>
      <w:lang w:val="pt-BR"/>
    </w:rPr>
  </w:style>
  <w:style w:type="character" w:customStyle="1" w:styleId="Titulo01Char">
    <w:name w:val="Titulo 01 Char"/>
    <w:basedOn w:val="Fontepargpadro"/>
    <w:link w:val="Titulo01"/>
    <w:uiPriority w:val="7"/>
    <w:rsid w:val="00110BA0"/>
    <w:rPr>
      <w:rFonts w:ascii="Arial" w:hAnsi="Arial" w:cs="Arial"/>
      <w:b/>
      <w:bCs/>
      <w:sz w:val="28"/>
      <w:szCs w:val="28"/>
      <w:lang w:val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132111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val="pt-BR" w:eastAsia="pt-BR"/>
    </w:rPr>
  </w:style>
  <w:style w:type="paragraph" w:styleId="Sumrio2">
    <w:name w:val="toc 2"/>
    <w:basedOn w:val="Normal"/>
    <w:next w:val="Normal"/>
    <w:autoRedefine/>
    <w:uiPriority w:val="39"/>
    <w:rsid w:val="00132111"/>
    <w:pPr>
      <w:spacing w:before="240"/>
    </w:pPr>
    <w:rPr>
      <w:rFonts w:cstheme="minorHAnsi"/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rsid w:val="00132111"/>
    <w:pPr>
      <w:spacing w:before="36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Sumrio3">
    <w:name w:val="toc 3"/>
    <w:basedOn w:val="Normal"/>
    <w:next w:val="Normal"/>
    <w:autoRedefine/>
    <w:uiPriority w:val="39"/>
    <w:rsid w:val="00132111"/>
    <w:pPr>
      <w:ind w:left="220"/>
    </w:pPr>
    <w:rPr>
      <w:rFonts w:cstheme="minorHAnsi"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semiHidden/>
    <w:rsid w:val="00D30775"/>
    <w:pPr>
      <w:ind w:left="440"/>
    </w:pPr>
    <w:rPr>
      <w:rFonts w:cstheme="minorHAnsi"/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semiHidden/>
    <w:rsid w:val="00D30775"/>
    <w:pPr>
      <w:ind w:left="660"/>
    </w:pPr>
    <w:rPr>
      <w:rFonts w:cstheme="minorHAnsi"/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semiHidden/>
    <w:rsid w:val="00D30775"/>
    <w:pPr>
      <w:ind w:left="880"/>
    </w:pPr>
    <w:rPr>
      <w:rFonts w:cstheme="minorHAnsi"/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semiHidden/>
    <w:rsid w:val="00D30775"/>
    <w:pPr>
      <w:ind w:left="1100"/>
    </w:pPr>
    <w:rPr>
      <w:rFonts w:cstheme="minorHAnsi"/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semiHidden/>
    <w:rsid w:val="00D30775"/>
    <w:pPr>
      <w:ind w:left="1320"/>
    </w:pPr>
    <w:rPr>
      <w:rFonts w:cstheme="minorHAnsi"/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semiHidden/>
    <w:rsid w:val="00D30775"/>
    <w:pPr>
      <w:ind w:left="154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D3B8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6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3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3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2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5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5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26" Type="http://schemas.openxmlformats.org/officeDocument/2006/relationships/hyperlink" Target="https://www.flickr.com/photos/nasa2explore/10537225023" TargetMode="External"/><Relationship Id="rId39" Type="http://schemas.openxmlformats.org/officeDocument/2006/relationships/hyperlink" Target="https://creativecommons.org/licenses/by/3.0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hyperlink" Target="https://edulabs.de/blog/" TargetMode="External"/><Relationship Id="rId42" Type="http://schemas.openxmlformats.org/officeDocument/2006/relationships/image" Target="media/image19.png"/><Relationship Id="rId47" Type="http://schemas.openxmlformats.org/officeDocument/2006/relationships/image" Target="media/image22.jpeg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2.jpeg"/><Relationship Id="rId33" Type="http://schemas.openxmlformats.org/officeDocument/2006/relationships/image" Target="media/image16.jpeg"/><Relationship Id="rId38" Type="http://schemas.openxmlformats.org/officeDocument/2006/relationships/hyperlink" Target="https://edulabs.de/blog/" TargetMode="External"/><Relationship Id="rId46" Type="http://schemas.openxmlformats.org/officeDocument/2006/relationships/hyperlink" Target="https://www.wallpaperflare.com/library-interior-books-monastery-prague-frescoes-indoors-wallpaper-pttr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41" Type="http://schemas.openxmlformats.org/officeDocument/2006/relationships/hyperlink" Target="https://pixabay.com/pt/pacman-pac-man-pontos-jogo-amarela-151558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sistsolplanetymas.blogspot.com/2016/04/sistema-solar.html" TargetMode="External"/><Relationship Id="rId32" Type="http://schemas.openxmlformats.org/officeDocument/2006/relationships/hyperlink" Target="https://eduardolegatti.blogspot.com/2009/08/protegendo-e-compactando-o-arquivo-dump.html" TargetMode="External"/><Relationship Id="rId37" Type="http://schemas.openxmlformats.org/officeDocument/2006/relationships/image" Target="media/image17.jpeg"/><Relationship Id="rId40" Type="http://schemas.openxmlformats.org/officeDocument/2006/relationships/image" Target="media/image18.png"/><Relationship Id="rId45" Type="http://schemas.openxmlformats.org/officeDocument/2006/relationships/image" Target="media/image2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gif"/><Relationship Id="rId28" Type="http://schemas.openxmlformats.org/officeDocument/2006/relationships/hyperlink" Target="https://www.actuaries.digital/2019/09/26/my-top-10-r-packages-for-data-analytics/" TargetMode="External"/><Relationship Id="rId36" Type="http://schemas.openxmlformats.org/officeDocument/2006/relationships/hyperlink" Target="https://creativecommons.org/licenses/by/3.0/" TargetMode="External"/><Relationship Id="rId49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image" Target="media/image15.jpg"/><Relationship Id="rId44" Type="http://schemas.openxmlformats.org/officeDocument/2006/relationships/hyperlink" Target="https://mtoyokura.github.io/python-koza/practice_2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svg"/><Relationship Id="rId27" Type="http://schemas.openxmlformats.org/officeDocument/2006/relationships/image" Target="media/image13.jpeg"/><Relationship Id="rId30" Type="http://schemas.openxmlformats.org/officeDocument/2006/relationships/hyperlink" Target="https://pixabay.com/es/b%C3%BAsqueda-buscar-lupa-ampliar-zoom-148820/" TargetMode="External"/><Relationship Id="rId35" Type="http://schemas.openxmlformats.org/officeDocument/2006/relationships/hyperlink" Target="https://edulabs.de/blog/" TargetMode="External"/><Relationship Id="rId43" Type="http://schemas.openxmlformats.org/officeDocument/2006/relationships/image" Target="media/image20.png"/><Relationship Id="rId48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sl\AppData\Roaming\Microsoft\Templates\Relat&#243;rio%20empresarial%20modern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C3DEC0213F4C3EAA180A1DF224A0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EB242C-F0A7-41E5-A459-C78C69C37558}"/>
      </w:docPartPr>
      <w:docPartBody>
        <w:p w:rsidR="00767DE5" w:rsidRDefault="00767DE5">
          <w:pPr>
            <w:pStyle w:val="12C3DEC0213F4C3EAA180A1DF224A0A1"/>
          </w:pPr>
          <w:r w:rsidRPr="00EA2CEE">
            <w:rPr>
              <w:lang w:bidi="pt-BR"/>
            </w:rPr>
            <w:t>RESUM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0425265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7DE5"/>
    <w:rsid w:val="000C28A0"/>
    <w:rsid w:val="006421AB"/>
    <w:rsid w:val="00767DE5"/>
    <w:rsid w:val="0084105C"/>
    <w:rsid w:val="009563B1"/>
    <w:rsid w:val="00B30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val="pt-PT" w:eastAsia="en-US"/>
      <w14:ligatures w14:val="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pt-PT" w:eastAsia="en-US"/>
      <w14:ligatures w14:val="none"/>
    </w:rPr>
  </w:style>
  <w:style w:type="character" w:customStyle="1" w:styleId="TtuloChar">
    <w:name w:val="Título Char"/>
    <w:basedOn w:val="Fontepargpadro"/>
    <w:link w:val="Ttulo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pt-PT" w:eastAsia="en-US"/>
      <w14:ligatures w14:val="none"/>
    </w:rPr>
  </w:style>
  <w:style w:type="paragraph" w:styleId="Subttulo">
    <w:name w:val="Subtitle"/>
    <w:basedOn w:val="Ttulo3"/>
    <w:next w:val="Normal"/>
    <w:link w:val="SubttuloCh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val="pt-PT" w:eastAsia="en-US"/>
      <w14:ligatures w14:val="none"/>
    </w:rPr>
  </w:style>
  <w:style w:type="character" w:customStyle="1" w:styleId="SubttuloChar">
    <w:name w:val="Subtítulo Char"/>
    <w:basedOn w:val="Fontepargpadro"/>
    <w:link w:val="Subttulo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val="pt-PT" w:eastAsia="en-US"/>
      <w14:ligatures w14:val="none"/>
    </w:rPr>
  </w:style>
  <w:style w:type="character" w:customStyle="1" w:styleId="Ttulo3Char">
    <w:name w:val="Título 3 Char"/>
    <w:basedOn w:val="Fontepargpadro"/>
    <w:link w:val="Ttulo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customStyle="1" w:styleId="12C3DEC0213F4C3EAA180A1DF224A0A1">
    <w:name w:val="12C3DEC0213F4C3EAA180A1DF224A0A1"/>
  </w:style>
  <w:style w:type="character" w:customStyle="1" w:styleId="Ttulo2Char">
    <w:name w:val="Título 2 Char"/>
    <w:basedOn w:val="Fontepargpadro"/>
    <w:link w:val="Ttulo2"/>
    <w:uiPriority w:val="1"/>
    <w:rPr>
      <w:rFonts w:eastAsiaTheme="minorHAnsi"/>
      <w:caps/>
      <w:spacing w:val="80"/>
      <w:kern w:val="0"/>
      <w:sz w:val="72"/>
      <w:szCs w:val="72"/>
      <w:lang w:val="pt-PT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.dotx</Template>
  <TotalTime>31</TotalTime>
  <Pages>12</Pages>
  <Words>1336</Words>
  <Characters>7220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sley Alves Oliveira</dc:creator>
  <cp:keywords/>
  <dc:description/>
  <cp:lastModifiedBy>Kensley Alves Oliveira</cp:lastModifiedBy>
  <cp:revision>29</cp:revision>
  <dcterms:created xsi:type="dcterms:W3CDTF">2025-08-25T22:18:00Z</dcterms:created>
  <dcterms:modified xsi:type="dcterms:W3CDTF">2025-08-2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